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499F" w:rsidRDefault="000864A3" w:rsidP="00804144">
      <w:pPr>
        <w:pStyle w:val="Heading4"/>
        <w:tabs>
          <w:tab w:val="clear" w:pos="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Palatino Linotype" w:hAnsi="Palatino Linotype"/>
        </w:rPr>
      </w:pPr>
      <w:r>
        <w:rPr>
          <w:rFonts w:ascii="Palatino Linotype" w:hAnsi="Palatino Linotype"/>
        </w:rPr>
        <w:t xml:space="preserve"> </w:t>
      </w:r>
      <w:r w:rsidR="00845189">
        <w:rPr>
          <w:rFonts w:ascii="Palatino Linotype" w:hAnsi="Palatino Linotype"/>
        </w:rPr>
        <w:t xml:space="preserve">                                                                                                                                                                                                                                                                                                                                                                                                     </w:t>
      </w:r>
    </w:p>
    <w:p w:rsidR="00B95948" w:rsidRPr="00090C51" w:rsidRDefault="00B95948" w:rsidP="00804144">
      <w:pPr>
        <w:pStyle w:val="Heading4"/>
        <w:tabs>
          <w:tab w:val="clear" w:pos="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Palatino Linotype" w:hAnsi="Palatino Linotype"/>
        </w:rPr>
      </w:pPr>
      <w:r w:rsidRPr="00090C51">
        <w:rPr>
          <w:rFonts w:ascii="Palatino Linotype" w:hAnsi="Palatino Linotype"/>
        </w:rPr>
        <w:t>COMMUNITY COLLEGE DISTRICT NO. 11</w:t>
      </w:r>
      <w:r w:rsidR="002003A8">
        <w:rPr>
          <w:rFonts w:ascii="Palatino Linotype" w:hAnsi="Palatino Linotype"/>
        </w:rPr>
        <w:t xml:space="preserve"> </w:t>
      </w:r>
      <w:r w:rsidRPr="00090C51">
        <w:rPr>
          <w:rFonts w:ascii="Palatino Linotype" w:hAnsi="Palatino Linotype"/>
        </w:rPr>
        <w:t>PIERCE COLLEGE</w:t>
      </w:r>
    </w:p>
    <w:p w:rsidR="000815BF" w:rsidRDefault="000815BF" w:rsidP="00EF51EB">
      <w:pPr>
        <w:rPr>
          <w:rFonts w:ascii="Palatino Linotype" w:hAnsi="Palatino Linotype"/>
          <w:b/>
          <w:color w:val="auto"/>
        </w:rPr>
      </w:pPr>
    </w:p>
    <w:p w:rsidR="00EF51EB" w:rsidRPr="00090C51" w:rsidRDefault="002778F4" w:rsidP="00EF51EB">
      <w:pPr>
        <w:rPr>
          <w:rFonts w:ascii="Palatino Linotype" w:hAnsi="Palatino Linotype"/>
          <w:b/>
          <w:color w:val="auto"/>
        </w:rPr>
      </w:pPr>
      <w:r>
        <w:rPr>
          <w:rFonts w:ascii="Palatino Linotype" w:hAnsi="Palatino Linotype"/>
          <w:b/>
          <w:color w:val="auto"/>
        </w:rPr>
        <w:t>April 10</w:t>
      </w:r>
      <w:r w:rsidR="00F50065">
        <w:rPr>
          <w:rFonts w:ascii="Palatino Linotype" w:hAnsi="Palatino Linotype"/>
          <w:b/>
          <w:color w:val="auto"/>
        </w:rPr>
        <w:t>, 2019</w:t>
      </w:r>
    </w:p>
    <w:p w:rsidR="00D645AF" w:rsidRDefault="00172F5E" w:rsidP="00804144">
      <w:pPr>
        <w:rPr>
          <w:rFonts w:ascii="Palatino Linotype" w:hAnsi="Palatino Linotype"/>
          <w:b/>
          <w:color w:val="auto"/>
        </w:rPr>
      </w:pPr>
      <w:r w:rsidRPr="00090C51">
        <w:rPr>
          <w:rFonts w:ascii="Palatino Linotype" w:hAnsi="Palatino Linotype"/>
          <w:b/>
          <w:color w:val="auto"/>
        </w:rPr>
        <w:t>MINUTES OF THE REGULAR</w:t>
      </w:r>
      <w:r w:rsidR="00D645AF">
        <w:rPr>
          <w:rFonts w:ascii="Palatino Linotype" w:hAnsi="Palatino Linotype"/>
          <w:b/>
          <w:color w:val="auto"/>
        </w:rPr>
        <w:t xml:space="preserve"> MEETING</w:t>
      </w:r>
    </w:p>
    <w:p w:rsidR="002003A8" w:rsidRDefault="002003A8" w:rsidP="00804144">
      <w:pPr>
        <w:pStyle w:val="Heading7"/>
        <w:tabs>
          <w:tab w:val="center" w:pos="6390"/>
        </w:tabs>
        <w:ind w:left="0" w:firstLine="0"/>
        <w:jc w:val="left"/>
        <w:rPr>
          <w:rFonts w:ascii="Palatino Linotype" w:hAnsi="Palatino Linotype"/>
        </w:rPr>
      </w:pPr>
    </w:p>
    <w:p w:rsidR="00EB62AC" w:rsidRPr="006B1A42" w:rsidRDefault="00B95948" w:rsidP="002003A8">
      <w:pPr>
        <w:pStyle w:val="Heading7"/>
        <w:tabs>
          <w:tab w:val="center" w:pos="6390"/>
        </w:tabs>
        <w:ind w:left="0" w:firstLine="0"/>
        <w:jc w:val="left"/>
        <w:rPr>
          <w:rFonts w:ascii="Palatino Linotype" w:hAnsi="Palatino Linotype"/>
        </w:rPr>
      </w:pPr>
      <w:r w:rsidRPr="00090C51">
        <w:rPr>
          <w:rFonts w:ascii="Palatino Linotype" w:hAnsi="Palatino Linotype"/>
        </w:rPr>
        <w:t>BOARD MEMBERS PRESENT</w:t>
      </w:r>
    </w:p>
    <w:p w:rsidR="002A1E18" w:rsidRPr="000947B0" w:rsidRDefault="00D01B18" w:rsidP="002003A8">
      <w:pPr>
        <w:rPr>
          <w:rFonts w:ascii="Palatino Linotype" w:hAnsi="Palatino Linotype"/>
          <w:color w:val="auto"/>
          <w:sz w:val="22"/>
          <w:szCs w:val="22"/>
        </w:rPr>
      </w:pPr>
      <w:r>
        <w:rPr>
          <w:rFonts w:ascii="Palatino Linotype" w:hAnsi="Palatino Linotype"/>
          <w:color w:val="auto"/>
          <w:sz w:val="22"/>
          <w:szCs w:val="22"/>
        </w:rPr>
        <w:t xml:space="preserve">Amadeo Tiam  </w:t>
      </w:r>
    </w:p>
    <w:p w:rsidR="000947B0" w:rsidRDefault="000947B0" w:rsidP="002003A8">
      <w:pPr>
        <w:rPr>
          <w:rFonts w:ascii="Palatino Linotype" w:hAnsi="Palatino Linotype"/>
          <w:bCs/>
          <w:color w:val="auto"/>
          <w:sz w:val="22"/>
          <w:szCs w:val="22"/>
        </w:rPr>
      </w:pPr>
      <w:r w:rsidRPr="000947B0">
        <w:rPr>
          <w:rFonts w:ascii="Palatino Linotype" w:hAnsi="Palatino Linotype"/>
          <w:bCs/>
          <w:color w:val="auto"/>
          <w:sz w:val="22"/>
          <w:szCs w:val="22"/>
        </w:rPr>
        <w:t>Angie Roarty</w:t>
      </w:r>
    </w:p>
    <w:p w:rsidR="00D01B18" w:rsidRDefault="00D01B18" w:rsidP="002003A8">
      <w:pPr>
        <w:rPr>
          <w:rFonts w:ascii="Palatino Linotype" w:hAnsi="Palatino Linotype"/>
          <w:color w:val="auto"/>
          <w:sz w:val="22"/>
          <w:szCs w:val="22"/>
        </w:rPr>
      </w:pPr>
      <w:r>
        <w:rPr>
          <w:rFonts w:ascii="Palatino Linotype" w:hAnsi="Palatino Linotype"/>
          <w:color w:val="auto"/>
          <w:sz w:val="22"/>
          <w:szCs w:val="22"/>
        </w:rPr>
        <w:t>Jackie Rosenblatt</w:t>
      </w:r>
    </w:p>
    <w:p w:rsidR="00D01B18" w:rsidRPr="000947B0" w:rsidRDefault="00D01B18" w:rsidP="00D01B18">
      <w:pPr>
        <w:pStyle w:val="Heading7"/>
        <w:tabs>
          <w:tab w:val="center" w:pos="6390"/>
        </w:tabs>
        <w:ind w:left="0" w:firstLine="0"/>
        <w:jc w:val="left"/>
        <w:rPr>
          <w:rFonts w:ascii="Palatino Linotype" w:hAnsi="Palatino Linotype"/>
          <w:b w:val="0"/>
        </w:rPr>
      </w:pPr>
      <w:r w:rsidRPr="000947B0">
        <w:rPr>
          <w:rFonts w:ascii="Palatino Linotype" w:hAnsi="Palatino Linotype"/>
          <w:b w:val="0"/>
          <w:sz w:val="22"/>
          <w:szCs w:val="22"/>
        </w:rPr>
        <w:t>Steve Smith</w:t>
      </w:r>
      <w:r w:rsidR="002778F4">
        <w:rPr>
          <w:rFonts w:ascii="Palatino Linotype" w:hAnsi="Palatino Linotype"/>
          <w:b w:val="0"/>
          <w:sz w:val="22"/>
          <w:szCs w:val="22"/>
        </w:rPr>
        <w:t xml:space="preserve"> </w:t>
      </w:r>
    </w:p>
    <w:p w:rsidR="00D01B18" w:rsidRPr="000947B0" w:rsidRDefault="00D01B18" w:rsidP="002003A8">
      <w:pPr>
        <w:rPr>
          <w:rFonts w:ascii="Palatino Linotype" w:hAnsi="Palatino Linotype"/>
          <w:color w:val="auto"/>
          <w:sz w:val="22"/>
          <w:szCs w:val="22"/>
        </w:rPr>
      </w:pPr>
    </w:p>
    <w:p w:rsidR="00B95948" w:rsidRPr="00613F24" w:rsidRDefault="00B95948" w:rsidP="00804144">
      <w:pPr>
        <w:ind w:left="3600" w:firstLine="720"/>
        <w:jc w:val="center"/>
        <w:rPr>
          <w:rFonts w:ascii="Palatino Linotype" w:hAnsi="Palatino Linotype"/>
          <w:color w:val="auto"/>
          <w:sz w:val="22"/>
          <w:szCs w:val="22"/>
        </w:rPr>
      </w:pPr>
    </w:p>
    <w:p w:rsidR="00B95948" w:rsidRPr="002328C4" w:rsidRDefault="002328C4" w:rsidP="001D4DD9">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
          <w:color w:val="auto"/>
        </w:rPr>
      </w:pPr>
      <w:r>
        <w:rPr>
          <w:rFonts w:ascii="Palatino Linotype" w:hAnsi="Palatino Linotype"/>
          <w:b/>
          <w:color w:val="auto"/>
        </w:rPr>
        <w:t xml:space="preserve">COLLEGE OFFICERS </w:t>
      </w:r>
      <w:r w:rsidR="00A9208B" w:rsidRPr="000B2727">
        <w:rPr>
          <w:rFonts w:ascii="Palatino Linotype" w:hAnsi="Palatino Linotype"/>
          <w:b/>
          <w:color w:val="auto"/>
        </w:rPr>
        <w:t>PRESENT</w:t>
      </w:r>
    </w:p>
    <w:p w:rsidR="00D134D4" w:rsidRDefault="00A9762C">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Dr. Michele</w:t>
      </w:r>
      <w:r w:rsidR="00D134D4">
        <w:rPr>
          <w:rFonts w:ascii="Palatino Linotype" w:hAnsi="Palatino Linotype"/>
          <w:color w:val="auto"/>
          <w:sz w:val="22"/>
          <w:szCs w:val="22"/>
        </w:rPr>
        <w:t xml:space="preserve"> Johnson, Chancellor and CEO</w:t>
      </w:r>
    </w:p>
    <w:p w:rsidR="00090C51" w:rsidRDefault="00A872A4" w:rsidP="009C2AE5">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Ms. Deidre Soileau</w:t>
      </w:r>
      <w:r w:rsidR="00A9208B">
        <w:rPr>
          <w:rFonts w:ascii="Palatino Linotype" w:hAnsi="Palatino Linotype"/>
          <w:color w:val="auto"/>
          <w:sz w:val="22"/>
          <w:szCs w:val="22"/>
        </w:rPr>
        <w:t xml:space="preserve">, </w:t>
      </w:r>
      <w:r>
        <w:rPr>
          <w:rFonts w:ascii="Palatino Linotype" w:hAnsi="Palatino Linotype"/>
          <w:color w:val="auto"/>
          <w:sz w:val="22"/>
          <w:szCs w:val="22"/>
        </w:rPr>
        <w:t xml:space="preserve">Interim </w:t>
      </w:r>
      <w:r w:rsidR="00A9208B">
        <w:rPr>
          <w:rFonts w:ascii="Palatino Linotype" w:hAnsi="Palatino Linotype"/>
          <w:color w:val="auto"/>
          <w:sz w:val="22"/>
          <w:szCs w:val="22"/>
        </w:rPr>
        <w:t>President Fort Steilacoom</w:t>
      </w:r>
    </w:p>
    <w:p w:rsidR="00657130" w:rsidRDefault="00A872A4" w:rsidP="009C2AE5">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Dr. Darrell Cain</w:t>
      </w:r>
      <w:r w:rsidR="00657130">
        <w:rPr>
          <w:rFonts w:ascii="Palatino Linotype" w:hAnsi="Palatino Linotype"/>
          <w:color w:val="auto"/>
          <w:sz w:val="22"/>
          <w:szCs w:val="22"/>
        </w:rPr>
        <w:t>, President Puyallup</w:t>
      </w:r>
    </w:p>
    <w:p w:rsidR="00276E3B" w:rsidRPr="009C2AE5" w:rsidRDefault="00276E3B" w:rsidP="009C2AE5">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
          <w:color w:val="auto"/>
          <w:sz w:val="22"/>
          <w:szCs w:val="22"/>
        </w:rPr>
      </w:pPr>
      <w:r>
        <w:rPr>
          <w:rFonts w:ascii="Palatino Linotype" w:hAnsi="Palatino Linotype"/>
          <w:color w:val="auto"/>
          <w:sz w:val="22"/>
          <w:szCs w:val="22"/>
        </w:rPr>
        <w:t>Dr. Debra Gilchrist, VP for Learning and Student Success FS</w:t>
      </w:r>
    </w:p>
    <w:p w:rsidR="009E18BD" w:rsidRDefault="00C54381" w:rsidP="00250F2D">
      <w:pPr>
        <w:tabs>
          <w:tab w:val="left" w:pos="0"/>
          <w:tab w:val="left" w:pos="720"/>
          <w:tab w:val="left" w:pos="1440"/>
          <w:tab w:val="left" w:pos="2160"/>
        </w:tabs>
        <w:rPr>
          <w:rFonts w:ascii="Palatino Linotype" w:hAnsi="Palatino Linotype"/>
          <w:color w:val="auto"/>
          <w:sz w:val="22"/>
          <w:szCs w:val="22"/>
        </w:rPr>
      </w:pPr>
      <w:r>
        <w:rPr>
          <w:rFonts w:ascii="Palatino Linotype" w:hAnsi="Palatino Linotype"/>
          <w:color w:val="auto"/>
          <w:sz w:val="22"/>
          <w:szCs w:val="22"/>
        </w:rPr>
        <w:t xml:space="preserve">Dr. Matthew Campbell, </w:t>
      </w:r>
      <w:r w:rsidR="009E18BD">
        <w:rPr>
          <w:rFonts w:ascii="Palatino Linotype" w:hAnsi="Palatino Linotype"/>
          <w:color w:val="auto"/>
          <w:sz w:val="22"/>
          <w:szCs w:val="22"/>
        </w:rPr>
        <w:t xml:space="preserve">VP for Learning and Student Success </w:t>
      </w:r>
      <w:r w:rsidR="002C38A1">
        <w:rPr>
          <w:rFonts w:ascii="Palatino Linotype" w:hAnsi="Palatino Linotype"/>
          <w:color w:val="auto"/>
          <w:sz w:val="22"/>
          <w:szCs w:val="22"/>
        </w:rPr>
        <w:t>PY</w:t>
      </w:r>
    </w:p>
    <w:p w:rsidR="0092560F" w:rsidRDefault="0092560F" w:rsidP="00250F2D">
      <w:pPr>
        <w:tabs>
          <w:tab w:val="left" w:pos="0"/>
          <w:tab w:val="left" w:pos="720"/>
          <w:tab w:val="left" w:pos="1440"/>
          <w:tab w:val="left" w:pos="2160"/>
        </w:tabs>
        <w:rPr>
          <w:rFonts w:ascii="Palatino Linotype" w:hAnsi="Palatino Linotype"/>
          <w:color w:val="auto"/>
          <w:sz w:val="22"/>
          <w:szCs w:val="22"/>
        </w:rPr>
      </w:pPr>
      <w:r>
        <w:rPr>
          <w:rFonts w:ascii="Palatino Linotype" w:hAnsi="Palatino Linotype"/>
          <w:color w:val="auto"/>
          <w:sz w:val="22"/>
          <w:szCs w:val="22"/>
        </w:rPr>
        <w:t>Ms. JoAnn Baria, VP for Workforce, Economic, and Professional Dev.</w:t>
      </w:r>
    </w:p>
    <w:p w:rsidR="00B95948" w:rsidRDefault="001D4DD9" w:rsidP="00A872A4">
      <w:pPr>
        <w:tabs>
          <w:tab w:val="left" w:pos="0"/>
          <w:tab w:val="left" w:pos="720"/>
          <w:tab w:val="left" w:pos="1440"/>
          <w:tab w:val="left" w:pos="2160"/>
        </w:tabs>
        <w:rPr>
          <w:rFonts w:ascii="Palatino Linotype" w:hAnsi="Palatino Linotype"/>
          <w:color w:val="auto"/>
          <w:sz w:val="22"/>
          <w:szCs w:val="22"/>
        </w:rPr>
      </w:pPr>
      <w:r>
        <w:rPr>
          <w:rFonts w:ascii="Palatino Linotype" w:hAnsi="Palatino Linotype"/>
          <w:color w:val="auto"/>
          <w:sz w:val="22"/>
          <w:szCs w:val="22"/>
        </w:rPr>
        <w:t>Ms. Holly Gorski, Vice President for Human Resources</w:t>
      </w:r>
    </w:p>
    <w:p w:rsidR="00562DB2" w:rsidRPr="00025C7B" w:rsidRDefault="00025C7B" w:rsidP="002003A8">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Ms. Beth Norman, President PCFT</w:t>
      </w:r>
    </w:p>
    <w:p w:rsidR="00B95948" w:rsidRPr="00090C51"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
          <w:color w:val="auto"/>
        </w:rPr>
      </w:pPr>
    </w:p>
    <w:p w:rsidR="0036208E" w:rsidRDefault="00B95948" w:rsidP="0036208E">
      <w:pPr>
        <w:ind w:left="2880" w:hanging="2880"/>
        <w:rPr>
          <w:rFonts w:ascii="Palatino Linotype" w:hAnsi="Palatino Linotype"/>
          <w:color w:val="auto"/>
        </w:rPr>
      </w:pPr>
      <w:r w:rsidRPr="00090C51">
        <w:rPr>
          <w:rFonts w:ascii="Palatino Linotype" w:hAnsi="Palatino Linotype"/>
          <w:b/>
          <w:color w:val="auto"/>
        </w:rPr>
        <w:t>OTHERS PRESENT</w:t>
      </w:r>
      <w:r w:rsidRPr="00090C51">
        <w:rPr>
          <w:rFonts w:ascii="Palatino Linotype" w:hAnsi="Palatino Linotype"/>
          <w:color w:val="auto"/>
        </w:rPr>
        <w:t xml:space="preserve"> </w:t>
      </w:r>
      <w:r w:rsidRPr="00090C51">
        <w:rPr>
          <w:rFonts w:ascii="Palatino Linotype" w:hAnsi="Palatino Linotype"/>
          <w:color w:val="auto"/>
        </w:rPr>
        <w:tab/>
      </w:r>
    </w:p>
    <w:p w:rsidR="003C0D19" w:rsidRPr="0028616D" w:rsidRDefault="00A56C9E" w:rsidP="0036208E">
      <w:pPr>
        <w:rPr>
          <w:rFonts w:ascii="Palatino Linotype" w:hAnsi="Palatino Linotype"/>
          <w:color w:val="auto"/>
          <w:sz w:val="22"/>
          <w:szCs w:val="22"/>
        </w:rPr>
      </w:pPr>
      <w:r>
        <w:rPr>
          <w:rFonts w:ascii="Palatino Linotype" w:hAnsi="Palatino Linotype"/>
          <w:color w:val="auto"/>
          <w:sz w:val="22"/>
          <w:szCs w:val="22"/>
        </w:rPr>
        <w:t>Linda Sullivan-Colglazier,</w:t>
      </w:r>
      <w:r w:rsidR="000B5850">
        <w:rPr>
          <w:rFonts w:ascii="Palatino Linotype" w:hAnsi="Palatino Linotype"/>
          <w:color w:val="auto"/>
          <w:sz w:val="22"/>
          <w:szCs w:val="22"/>
        </w:rPr>
        <w:t xml:space="preserve"> Sean Cooke, Anne White, Ron May, Mike Stocke, Elyse Flury, Allison Sieving, Myung Park, Lori Griffin, Charlie Parker, Mark Haskins, Cheryl Batschi, Jennifer Wolbrecht, Erik Gimness, Irene Brewer, Diana Ning, Pete Kaslik, Raymond Power,</w:t>
      </w:r>
      <w:r w:rsidR="00D7011F">
        <w:rPr>
          <w:rFonts w:ascii="Palatino Linotype" w:hAnsi="Palatino Linotype"/>
          <w:color w:val="auto"/>
          <w:sz w:val="22"/>
          <w:szCs w:val="22"/>
        </w:rPr>
        <w:t xml:space="preserve"> </w:t>
      </w:r>
      <w:r w:rsidR="00B52DEC">
        <w:rPr>
          <w:rFonts w:ascii="Palatino Linotype" w:hAnsi="Palatino Linotype"/>
          <w:bCs/>
          <w:color w:val="auto"/>
          <w:sz w:val="22"/>
          <w:szCs w:val="22"/>
        </w:rPr>
        <w:t>Marie</w:t>
      </w:r>
      <w:r w:rsidR="003C0D19" w:rsidRPr="000B2727">
        <w:rPr>
          <w:rFonts w:ascii="Palatino Linotype" w:hAnsi="Palatino Linotype"/>
          <w:bCs/>
          <w:color w:val="auto"/>
          <w:sz w:val="22"/>
          <w:szCs w:val="22"/>
        </w:rPr>
        <w:t xml:space="preserve"> Harris</w:t>
      </w:r>
    </w:p>
    <w:p w:rsidR="00B95948" w:rsidRPr="00090C51" w:rsidRDefault="00B95948">
      <w:pPr>
        <w:ind w:left="2880"/>
        <w:rPr>
          <w:rFonts w:ascii="Palatino Linotype" w:hAnsi="Palatino Linotype"/>
          <w:color w:val="auto"/>
        </w:rPr>
      </w:pPr>
    </w:p>
    <w:p w:rsidR="00F77FDE" w:rsidRDefault="00F77FDE">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b/>
          <w:color w:val="auto"/>
        </w:rPr>
      </w:pPr>
      <w:r>
        <w:rPr>
          <w:rFonts w:ascii="Palatino Linotype" w:hAnsi="Palatino Linotype"/>
          <w:b/>
          <w:color w:val="auto"/>
        </w:rPr>
        <w:t>STUDY SESSION</w:t>
      </w:r>
    </w:p>
    <w:p w:rsidR="00F77FDE" w:rsidRDefault="00D95F13" w:rsidP="00A159C0">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The st</w:t>
      </w:r>
      <w:r w:rsidR="00063449">
        <w:rPr>
          <w:rFonts w:ascii="Palatino Linotype" w:hAnsi="Palatino Linotype"/>
          <w:color w:val="auto"/>
          <w:sz w:val="22"/>
          <w:szCs w:val="22"/>
        </w:rPr>
        <w:t>udy session focused on</w:t>
      </w:r>
      <w:r w:rsidR="00A159C0">
        <w:rPr>
          <w:rFonts w:ascii="Palatino Linotype" w:hAnsi="Palatino Linotype"/>
          <w:color w:val="auto"/>
          <w:sz w:val="22"/>
          <w:szCs w:val="22"/>
        </w:rPr>
        <w:t xml:space="preserve"> Pierce College facilities, master plans, and </w:t>
      </w:r>
      <w:r w:rsidR="005A292E">
        <w:rPr>
          <w:rFonts w:ascii="Palatino Linotype" w:hAnsi="Palatino Linotype"/>
          <w:color w:val="auto"/>
          <w:sz w:val="22"/>
          <w:szCs w:val="22"/>
        </w:rPr>
        <w:t xml:space="preserve">financial </w:t>
      </w:r>
      <w:r w:rsidR="00A159C0">
        <w:rPr>
          <w:rFonts w:ascii="Palatino Linotype" w:hAnsi="Palatino Linotype"/>
          <w:color w:val="auto"/>
          <w:sz w:val="22"/>
          <w:szCs w:val="22"/>
        </w:rPr>
        <w:t>audit report.</w:t>
      </w:r>
    </w:p>
    <w:p w:rsidR="00AD5ACC" w:rsidRPr="00F77FDE" w:rsidRDefault="00AD5ACC">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p>
    <w:p w:rsidR="0036208E" w:rsidRDefault="00B95948">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rPr>
      </w:pPr>
      <w:r w:rsidRPr="00090C51">
        <w:rPr>
          <w:rFonts w:ascii="Palatino Linotype" w:hAnsi="Palatino Linotype"/>
          <w:b/>
          <w:color w:val="auto"/>
        </w:rPr>
        <w:t>CALL TO ORDER</w:t>
      </w:r>
      <w:r w:rsidR="008575C3" w:rsidRPr="00090C51">
        <w:rPr>
          <w:rFonts w:ascii="Palatino Linotype" w:hAnsi="Palatino Linotype"/>
          <w:color w:val="auto"/>
        </w:rPr>
        <w:tab/>
      </w:r>
    </w:p>
    <w:p w:rsidR="00B95948" w:rsidRDefault="005461B4">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Ms. Condon</w:t>
      </w:r>
      <w:r w:rsidR="0098352F">
        <w:rPr>
          <w:rFonts w:ascii="Palatino Linotype" w:hAnsi="Palatino Linotype"/>
          <w:color w:val="auto"/>
          <w:sz w:val="22"/>
          <w:szCs w:val="22"/>
        </w:rPr>
        <w:t xml:space="preserve"> </w:t>
      </w:r>
      <w:r w:rsidR="00B95948" w:rsidRPr="000B2727">
        <w:rPr>
          <w:rFonts w:ascii="Palatino Linotype" w:hAnsi="Palatino Linotype"/>
          <w:color w:val="auto"/>
          <w:sz w:val="22"/>
          <w:szCs w:val="22"/>
        </w:rPr>
        <w:t>cal</w:t>
      </w:r>
      <w:r w:rsidR="00A159C0">
        <w:rPr>
          <w:rFonts w:ascii="Palatino Linotype" w:hAnsi="Palatino Linotype"/>
          <w:color w:val="auto"/>
          <w:sz w:val="22"/>
          <w:szCs w:val="22"/>
        </w:rPr>
        <w:t>led the meeting to order at 1:00</w:t>
      </w:r>
      <w:r w:rsidR="00B95948" w:rsidRPr="000B2727">
        <w:rPr>
          <w:rFonts w:ascii="Palatino Linotype" w:hAnsi="Palatino Linotype"/>
          <w:color w:val="auto"/>
          <w:sz w:val="22"/>
          <w:szCs w:val="22"/>
        </w:rPr>
        <w:t xml:space="preserve"> pm.</w:t>
      </w:r>
    </w:p>
    <w:p w:rsidR="0098352F" w:rsidRDefault="0098352F">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p>
    <w:p w:rsidR="0098352F" w:rsidRDefault="0098352F">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b/>
          <w:color w:val="auto"/>
          <w:sz w:val="22"/>
          <w:szCs w:val="22"/>
        </w:rPr>
      </w:pPr>
      <w:r w:rsidRPr="0098352F">
        <w:rPr>
          <w:rFonts w:ascii="Palatino Linotype" w:hAnsi="Palatino Linotype"/>
          <w:b/>
          <w:color w:val="auto"/>
          <w:sz w:val="22"/>
          <w:szCs w:val="22"/>
        </w:rPr>
        <w:t>SAFETY MESSAGE</w:t>
      </w:r>
    </w:p>
    <w:p w:rsidR="0098352F" w:rsidRPr="0098352F" w:rsidRDefault="005461B4">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Ms. Condon</w:t>
      </w:r>
      <w:r w:rsidR="0098352F">
        <w:rPr>
          <w:rFonts w:ascii="Palatino Linotype" w:hAnsi="Palatino Linotype"/>
          <w:color w:val="auto"/>
          <w:sz w:val="22"/>
          <w:szCs w:val="22"/>
        </w:rPr>
        <w:t xml:space="preserve"> read the safety message</w:t>
      </w:r>
    </w:p>
    <w:p w:rsidR="00B95948" w:rsidRPr="00090C51"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p>
    <w:p w:rsidR="00B95948" w:rsidRPr="00090C51" w:rsidRDefault="003620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r>
        <w:rPr>
          <w:rFonts w:ascii="Palatino Linotype" w:hAnsi="Palatino Linotype"/>
          <w:b/>
          <w:color w:val="auto"/>
        </w:rPr>
        <w:t>PLEDGE OF</w:t>
      </w:r>
      <w:r>
        <w:rPr>
          <w:rFonts w:ascii="Palatino Linotype" w:hAnsi="Palatino Linotype"/>
          <w:b/>
          <w:color w:val="auto"/>
        </w:rPr>
        <w:tab/>
      </w:r>
      <w:r w:rsidR="00B95948" w:rsidRPr="00090C51">
        <w:rPr>
          <w:rFonts w:ascii="Palatino Linotype" w:hAnsi="Palatino Linotype"/>
          <w:b/>
          <w:color w:val="auto"/>
        </w:rPr>
        <w:t>ALLEGIANCE</w:t>
      </w:r>
      <w:r w:rsidR="00B95948" w:rsidRPr="00090C51">
        <w:rPr>
          <w:rFonts w:ascii="Palatino Linotype" w:hAnsi="Palatino Linotype"/>
          <w:color w:val="auto"/>
        </w:rPr>
        <w:tab/>
      </w:r>
    </w:p>
    <w:p w:rsidR="00195F35" w:rsidRDefault="005461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Ms. Condon</w:t>
      </w:r>
      <w:r w:rsidR="00C2068A">
        <w:rPr>
          <w:rFonts w:ascii="Palatino Linotype" w:hAnsi="Palatino Linotype"/>
          <w:color w:val="auto"/>
          <w:sz w:val="22"/>
          <w:szCs w:val="22"/>
        </w:rPr>
        <w:t xml:space="preserve"> </w:t>
      </w:r>
      <w:r w:rsidR="0036208E" w:rsidRPr="000B2727">
        <w:rPr>
          <w:rFonts w:ascii="Palatino Linotype" w:hAnsi="Palatino Linotype"/>
          <w:color w:val="auto"/>
          <w:sz w:val="22"/>
          <w:szCs w:val="22"/>
        </w:rPr>
        <w:t>led the group in the pledge.</w:t>
      </w:r>
    </w:p>
    <w:p w:rsidR="0036208E" w:rsidRPr="00090C51" w:rsidRDefault="003620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p>
    <w:p w:rsidR="0036208E"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r w:rsidRPr="00090C51">
        <w:rPr>
          <w:rFonts w:ascii="Palatino Linotype" w:hAnsi="Palatino Linotype"/>
          <w:b/>
          <w:color w:val="auto"/>
        </w:rPr>
        <w:t>QUORUM</w:t>
      </w:r>
      <w:r w:rsidR="0036208E">
        <w:rPr>
          <w:rFonts w:ascii="Palatino Linotype" w:hAnsi="Palatino Linotype"/>
          <w:color w:val="auto"/>
        </w:rPr>
        <w:tab/>
      </w:r>
      <w:r w:rsidR="0036208E">
        <w:rPr>
          <w:rFonts w:ascii="Palatino Linotype" w:hAnsi="Palatino Linotype"/>
          <w:color w:val="auto"/>
        </w:rPr>
        <w:tab/>
      </w:r>
    </w:p>
    <w:p w:rsidR="00274FC4" w:rsidRPr="00A159C0"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sidRPr="000B2727">
        <w:rPr>
          <w:rFonts w:ascii="Palatino Linotype" w:hAnsi="Palatino Linotype"/>
          <w:color w:val="auto"/>
          <w:sz w:val="22"/>
          <w:szCs w:val="22"/>
        </w:rPr>
        <w:t>A q</w:t>
      </w:r>
      <w:r w:rsidR="001D4DD9">
        <w:rPr>
          <w:rFonts w:ascii="Palatino Linotype" w:hAnsi="Palatino Linotype"/>
          <w:color w:val="auto"/>
          <w:sz w:val="22"/>
          <w:szCs w:val="22"/>
        </w:rPr>
        <w:t>uorum was established</w:t>
      </w:r>
      <w:r w:rsidR="00025C7B">
        <w:rPr>
          <w:rFonts w:ascii="Palatino Linotype" w:hAnsi="Palatino Linotype"/>
          <w:color w:val="auto"/>
          <w:sz w:val="22"/>
          <w:szCs w:val="22"/>
        </w:rPr>
        <w:t xml:space="preserve"> with four</w:t>
      </w:r>
      <w:r w:rsidR="00AD5ACC">
        <w:rPr>
          <w:rFonts w:ascii="Palatino Linotype" w:hAnsi="Palatino Linotype"/>
          <w:color w:val="auto"/>
          <w:sz w:val="22"/>
          <w:szCs w:val="22"/>
        </w:rPr>
        <w:t xml:space="preserve"> members present.</w:t>
      </w:r>
    </w:p>
    <w:p w:rsidR="008B2DEE" w:rsidRPr="00090C51" w:rsidRDefault="008B2DEE" w:rsidP="008B2DEE">
      <w:pPr>
        <w:pStyle w:val="Footer"/>
        <w:tabs>
          <w:tab w:val="clear" w:pos="4320"/>
          <w:tab w:val="clear" w:pos="8640"/>
        </w:tabs>
        <w:ind w:left="2880"/>
        <w:rPr>
          <w:rFonts w:ascii="Palatino Linotype" w:hAnsi="Palatino Linotype"/>
        </w:rPr>
      </w:pPr>
    </w:p>
    <w:p w:rsidR="0036208E" w:rsidRDefault="00B95948" w:rsidP="00A058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b/>
          <w:color w:val="auto"/>
        </w:rPr>
      </w:pPr>
      <w:r w:rsidRPr="00090C51">
        <w:rPr>
          <w:rFonts w:ascii="Palatino Linotype" w:hAnsi="Palatino Linotype"/>
          <w:b/>
          <w:color w:val="auto"/>
        </w:rPr>
        <w:t>CHANGES/ADDITIONS</w:t>
      </w:r>
      <w:r w:rsidRPr="00090C51">
        <w:rPr>
          <w:rFonts w:ascii="Palatino Linotype" w:hAnsi="Palatino Linotype"/>
          <w:b/>
          <w:color w:val="auto"/>
        </w:rPr>
        <w:tab/>
      </w:r>
      <w:r w:rsidR="00957B6E" w:rsidRPr="00090C51">
        <w:rPr>
          <w:rFonts w:ascii="Palatino Linotype" w:hAnsi="Palatino Linotype"/>
          <w:b/>
          <w:color w:val="auto"/>
        </w:rPr>
        <w:t xml:space="preserve"> </w:t>
      </w:r>
    </w:p>
    <w:p w:rsidR="0060234A" w:rsidRDefault="0022314C" w:rsidP="00A058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 xml:space="preserve"> </w:t>
      </w:r>
      <w:r w:rsidR="00AD5ACC">
        <w:rPr>
          <w:rFonts w:ascii="Palatino Linotype" w:hAnsi="Palatino Linotype"/>
          <w:color w:val="auto"/>
          <w:sz w:val="22"/>
          <w:szCs w:val="22"/>
        </w:rPr>
        <w:t>None</w:t>
      </w:r>
    </w:p>
    <w:p w:rsidR="00004FFC" w:rsidRPr="00E64072" w:rsidRDefault="00004FFC" w:rsidP="009E0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Cs/>
          <w:color w:val="auto"/>
          <w:sz w:val="22"/>
          <w:szCs w:val="22"/>
        </w:rPr>
      </w:pPr>
    </w:p>
    <w:p w:rsidR="0036208E" w:rsidRDefault="00B95948" w:rsidP="002032E1">
      <w:pPr>
        <w:ind w:left="2880" w:hanging="2880"/>
        <w:rPr>
          <w:rFonts w:ascii="Palatino Linotype" w:hAnsi="Palatino Linotype"/>
          <w:color w:val="auto"/>
        </w:rPr>
      </w:pPr>
      <w:r w:rsidRPr="00090C51">
        <w:rPr>
          <w:rFonts w:ascii="Palatino Linotype" w:hAnsi="Palatino Linotype"/>
          <w:b/>
          <w:bCs/>
          <w:color w:val="auto"/>
        </w:rPr>
        <w:t xml:space="preserve">MEETING MINUTES </w:t>
      </w:r>
      <w:r w:rsidRPr="00090C51">
        <w:rPr>
          <w:rFonts w:ascii="Palatino Linotype" w:hAnsi="Palatino Linotype"/>
          <w:color w:val="auto"/>
        </w:rPr>
        <w:t xml:space="preserve">  </w:t>
      </w:r>
      <w:r w:rsidRPr="00090C51">
        <w:rPr>
          <w:rFonts w:ascii="Palatino Linotype" w:hAnsi="Palatino Linotype"/>
          <w:color w:val="auto"/>
        </w:rPr>
        <w:tab/>
      </w:r>
    </w:p>
    <w:p w:rsidR="006E16B1" w:rsidRDefault="005F5051" w:rsidP="0036208E">
      <w:pPr>
        <w:rPr>
          <w:rFonts w:ascii="Palatino Linotype" w:hAnsi="Palatino Linotype"/>
          <w:b/>
          <w:color w:val="auto"/>
          <w:sz w:val="22"/>
          <w:szCs w:val="22"/>
        </w:rPr>
      </w:pPr>
      <w:r>
        <w:rPr>
          <w:rFonts w:ascii="Palatino Linotype" w:hAnsi="Palatino Linotype"/>
          <w:color w:val="auto"/>
          <w:sz w:val="22"/>
          <w:szCs w:val="22"/>
        </w:rPr>
        <w:t>M</w:t>
      </w:r>
      <w:r w:rsidR="005A292E">
        <w:rPr>
          <w:rFonts w:ascii="Palatino Linotype" w:hAnsi="Palatino Linotype"/>
          <w:color w:val="auto"/>
          <w:sz w:val="22"/>
          <w:szCs w:val="22"/>
        </w:rPr>
        <w:t>r. Tiam moved and Ms. Rosenblatt</w:t>
      </w:r>
      <w:r w:rsidR="00B51C41">
        <w:rPr>
          <w:rFonts w:ascii="Palatino Linotype" w:hAnsi="Palatino Linotype"/>
          <w:color w:val="auto"/>
          <w:sz w:val="22"/>
          <w:szCs w:val="22"/>
        </w:rPr>
        <w:t xml:space="preserve"> seconded</w:t>
      </w:r>
      <w:r w:rsidR="00B95948" w:rsidRPr="000B2727">
        <w:rPr>
          <w:rFonts w:ascii="Palatino Linotype" w:hAnsi="Palatino Linotype"/>
          <w:color w:val="auto"/>
          <w:sz w:val="22"/>
          <w:szCs w:val="22"/>
        </w:rPr>
        <w:t xml:space="preserve"> the motion to ap</w:t>
      </w:r>
      <w:r w:rsidR="00AA255B" w:rsidRPr="000B2727">
        <w:rPr>
          <w:rFonts w:ascii="Palatino Linotype" w:hAnsi="Palatino Linotype"/>
          <w:color w:val="auto"/>
          <w:sz w:val="22"/>
          <w:szCs w:val="22"/>
        </w:rPr>
        <w:t>p</w:t>
      </w:r>
      <w:r w:rsidR="006028DF">
        <w:rPr>
          <w:rFonts w:ascii="Palatino Linotype" w:hAnsi="Palatino Linotype"/>
          <w:color w:val="auto"/>
          <w:sz w:val="22"/>
          <w:szCs w:val="22"/>
        </w:rPr>
        <w:t>rove</w:t>
      </w:r>
      <w:r w:rsidR="00980AAF">
        <w:rPr>
          <w:rFonts w:ascii="Palatino Linotype" w:hAnsi="Palatino Linotype"/>
          <w:color w:val="auto"/>
          <w:sz w:val="22"/>
          <w:szCs w:val="22"/>
        </w:rPr>
        <w:t xml:space="preserve"> </w:t>
      </w:r>
      <w:r w:rsidR="004C06BF">
        <w:rPr>
          <w:rFonts w:ascii="Palatino Linotype" w:hAnsi="Palatino Linotype"/>
          <w:color w:val="auto"/>
          <w:sz w:val="22"/>
          <w:szCs w:val="22"/>
        </w:rPr>
        <w:t>the m</w:t>
      </w:r>
      <w:r w:rsidR="005A292E">
        <w:rPr>
          <w:rFonts w:ascii="Palatino Linotype" w:hAnsi="Palatino Linotype"/>
          <w:color w:val="auto"/>
          <w:sz w:val="22"/>
          <w:szCs w:val="22"/>
        </w:rPr>
        <w:t>inutes of the March 13</w:t>
      </w:r>
      <w:r w:rsidR="003E2D23">
        <w:rPr>
          <w:rFonts w:ascii="Palatino Linotype" w:hAnsi="Palatino Linotype"/>
          <w:color w:val="auto"/>
          <w:sz w:val="22"/>
          <w:szCs w:val="22"/>
        </w:rPr>
        <w:t>, 2</w:t>
      </w:r>
      <w:r w:rsidR="0042168F">
        <w:rPr>
          <w:rFonts w:ascii="Palatino Linotype" w:hAnsi="Palatino Linotype"/>
          <w:color w:val="auto"/>
          <w:sz w:val="22"/>
          <w:szCs w:val="22"/>
        </w:rPr>
        <w:t>019</w:t>
      </w:r>
      <w:r w:rsidR="004C06BF">
        <w:rPr>
          <w:rFonts w:ascii="Palatino Linotype" w:hAnsi="Palatino Linotype"/>
          <w:color w:val="auto"/>
          <w:sz w:val="22"/>
          <w:szCs w:val="22"/>
        </w:rPr>
        <w:t xml:space="preserve"> </w:t>
      </w:r>
      <w:r w:rsidR="003E2D23">
        <w:rPr>
          <w:rFonts w:ascii="Palatino Linotype" w:hAnsi="Palatino Linotype"/>
          <w:color w:val="auto"/>
          <w:sz w:val="22"/>
          <w:szCs w:val="22"/>
        </w:rPr>
        <w:t>m</w:t>
      </w:r>
      <w:r w:rsidR="0090765D">
        <w:rPr>
          <w:rFonts w:ascii="Palatino Linotype" w:hAnsi="Palatino Linotype"/>
          <w:color w:val="auto"/>
          <w:sz w:val="22"/>
          <w:szCs w:val="22"/>
        </w:rPr>
        <w:t>eeting</w:t>
      </w:r>
      <w:r w:rsidR="003E2D23">
        <w:rPr>
          <w:rFonts w:ascii="Palatino Linotype" w:hAnsi="Palatino Linotype"/>
          <w:color w:val="auto"/>
          <w:sz w:val="22"/>
          <w:szCs w:val="22"/>
        </w:rPr>
        <w:t xml:space="preserve"> minutes.</w:t>
      </w:r>
      <w:r w:rsidR="005438D0">
        <w:rPr>
          <w:rFonts w:ascii="Palatino Linotype" w:hAnsi="Palatino Linotype"/>
          <w:color w:val="auto"/>
          <w:sz w:val="22"/>
          <w:szCs w:val="22"/>
        </w:rPr>
        <w:tab/>
      </w:r>
      <w:r w:rsidR="005438D0">
        <w:rPr>
          <w:rFonts w:ascii="Palatino Linotype" w:hAnsi="Palatino Linotype"/>
          <w:color w:val="auto"/>
          <w:sz w:val="22"/>
          <w:szCs w:val="22"/>
        </w:rPr>
        <w:tab/>
      </w:r>
      <w:r w:rsidR="005438D0">
        <w:rPr>
          <w:rFonts w:ascii="Palatino Linotype" w:hAnsi="Palatino Linotype"/>
          <w:color w:val="auto"/>
          <w:sz w:val="22"/>
          <w:szCs w:val="22"/>
        </w:rPr>
        <w:tab/>
      </w:r>
      <w:r w:rsidR="008575C3" w:rsidRPr="005438D0">
        <w:rPr>
          <w:rFonts w:ascii="Palatino Linotype" w:hAnsi="Palatino Linotype"/>
          <w:b/>
          <w:color w:val="auto"/>
          <w:sz w:val="22"/>
          <w:szCs w:val="22"/>
        </w:rPr>
        <w:t>MOTION PASSED</w:t>
      </w:r>
    </w:p>
    <w:p w:rsidR="00544748" w:rsidRDefault="00544748" w:rsidP="0036208E">
      <w:pPr>
        <w:rPr>
          <w:rFonts w:ascii="Palatino Linotype" w:hAnsi="Palatino Linotype"/>
          <w:b/>
          <w:color w:val="auto"/>
          <w:sz w:val="22"/>
          <w:szCs w:val="22"/>
        </w:rPr>
      </w:pPr>
    </w:p>
    <w:p w:rsidR="00544748" w:rsidRDefault="00544748" w:rsidP="0036208E">
      <w:pPr>
        <w:rPr>
          <w:rFonts w:ascii="Palatino Linotype" w:hAnsi="Palatino Linotype"/>
          <w:b/>
          <w:color w:val="auto"/>
          <w:sz w:val="22"/>
          <w:szCs w:val="22"/>
        </w:rPr>
      </w:pPr>
    </w:p>
    <w:p w:rsidR="00544748" w:rsidRDefault="00544748" w:rsidP="0036208E">
      <w:pPr>
        <w:rPr>
          <w:rFonts w:ascii="Palatino Linotype" w:hAnsi="Palatino Linotype"/>
          <w:b/>
          <w:color w:val="auto"/>
          <w:sz w:val="22"/>
          <w:szCs w:val="22"/>
        </w:rPr>
      </w:pPr>
      <w:r>
        <w:rPr>
          <w:rFonts w:ascii="Palatino Linotype" w:hAnsi="Palatino Linotype"/>
          <w:b/>
          <w:color w:val="auto"/>
          <w:sz w:val="22"/>
          <w:szCs w:val="22"/>
        </w:rPr>
        <w:t>BOARD CHAIR QUOTE</w:t>
      </w:r>
    </w:p>
    <w:p w:rsidR="00544748" w:rsidRPr="00544748" w:rsidRDefault="00544748" w:rsidP="0036208E">
      <w:pPr>
        <w:rPr>
          <w:rFonts w:ascii="Palatino Linotype" w:hAnsi="Palatino Linotype"/>
          <w:i/>
          <w:color w:val="auto"/>
          <w:sz w:val="22"/>
          <w:szCs w:val="22"/>
        </w:rPr>
      </w:pPr>
      <w:r w:rsidRPr="00544748">
        <w:rPr>
          <w:rFonts w:ascii="Palatino Linotype" w:hAnsi="Palatino Linotype"/>
          <w:i/>
          <w:color w:val="auto"/>
          <w:sz w:val="22"/>
          <w:szCs w:val="22"/>
        </w:rPr>
        <w:t>Let me wander with the ones who are tangled in stars and tethered to promise.</w:t>
      </w:r>
    </w:p>
    <w:p w:rsidR="0002457E" w:rsidRPr="00544748" w:rsidRDefault="0002457E" w:rsidP="0036208E">
      <w:pPr>
        <w:rPr>
          <w:rFonts w:ascii="Palatino Linotype" w:hAnsi="Palatino Linotype"/>
          <w:b/>
          <w:i/>
          <w:color w:val="auto"/>
        </w:rPr>
      </w:pPr>
    </w:p>
    <w:p w:rsidR="000E6576" w:rsidRDefault="007F549A" w:rsidP="007F549A">
      <w:pPr>
        <w:rPr>
          <w:rFonts w:ascii="Palatino Linotype" w:hAnsi="Palatino Linotype"/>
          <w:b/>
          <w:bCs/>
          <w:color w:val="auto"/>
        </w:rPr>
      </w:pPr>
      <w:r w:rsidRPr="00DB09A2">
        <w:rPr>
          <w:rFonts w:ascii="Palatino Linotype" w:hAnsi="Palatino Linotype"/>
          <w:b/>
          <w:bCs/>
          <w:color w:val="auto"/>
        </w:rPr>
        <w:t>PUBLIC COMMENT</w:t>
      </w:r>
    </w:p>
    <w:p w:rsidR="000E6576" w:rsidRDefault="000E6576" w:rsidP="007F549A">
      <w:pPr>
        <w:rPr>
          <w:rFonts w:ascii="Palatino Linotype" w:hAnsi="Palatino Linotype"/>
          <w:bCs/>
          <w:color w:val="auto"/>
        </w:rPr>
      </w:pPr>
      <w:r w:rsidRPr="000E6576">
        <w:rPr>
          <w:rFonts w:ascii="Palatino Linotype" w:hAnsi="Palatino Linotype"/>
          <w:bCs/>
          <w:color w:val="auto"/>
        </w:rPr>
        <w:t>None</w:t>
      </w:r>
    </w:p>
    <w:p w:rsidR="00D073F1" w:rsidRDefault="00D073F1" w:rsidP="007F549A">
      <w:pPr>
        <w:rPr>
          <w:rFonts w:ascii="Palatino Linotype" w:hAnsi="Palatino Linotype"/>
          <w:bCs/>
          <w:color w:val="auto"/>
        </w:rPr>
      </w:pPr>
    </w:p>
    <w:p w:rsidR="000819B8" w:rsidRPr="00090C51" w:rsidRDefault="000819B8" w:rsidP="000819B8">
      <w:pPr>
        <w:pStyle w:val="Heading2"/>
        <w:rPr>
          <w:rFonts w:ascii="Palatino Linotype" w:hAnsi="Palatino Linotype"/>
        </w:rPr>
      </w:pPr>
      <w:r w:rsidRPr="00090C51">
        <w:rPr>
          <w:rFonts w:ascii="Palatino Linotype" w:hAnsi="Palatino Linotype"/>
        </w:rPr>
        <w:t>COLLEGE INPUT AND REPORTS</w:t>
      </w:r>
    </w:p>
    <w:p w:rsidR="00E21948" w:rsidRDefault="00D40A0B" w:rsidP="000819B8">
      <w:pPr>
        <w:rPr>
          <w:rFonts w:ascii="Palatino Linotype" w:hAnsi="Palatino Linotype"/>
          <w:color w:val="auto"/>
          <w:sz w:val="22"/>
          <w:szCs w:val="22"/>
        </w:rPr>
      </w:pPr>
      <w:r>
        <w:rPr>
          <w:rFonts w:ascii="Palatino Linotype" w:hAnsi="Palatino Linotype"/>
          <w:color w:val="auto"/>
          <w:sz w:val="22"/>
          <w:szCs w:val="22"/>
        </w:rPr>
        <w:t xml:space="preserve"> </w:t>
      </w:r>
    </w:p>
    <w:p w:rsidR="007B75F4" w:rsidRDefault="00B67A64" w:rsidP="000819B8">
      <w:pPr>
        <w:rPr>
          <w:rFonts w:ascii="Palatino Linotype" w:hAnsi="Palatino Linotype"/>
          <w:color w:val="auto"/>
          <w:sz w:val="22"/>
          <w:szCs w:val="22"/>
          <w:u w:val="single"/>
        </w:rPr>
      </w:pPr>
      <w:r>
        <w:rPr>
          <w:rFonts w:ascii="Palatino Linotype" w:hAnsi="Palatino Linotype"/>
          <w:color w:val="auto"/>
          <w:sz w:val="22"/>
          <w:szCs w:val="22"/>
          <w:u w:val="single"/>
        </w:rPr>
        <w:t>ASPCFS (Reported by</w:t>
      </w:r>
      <w:r w:rsidR="00E55B57">
        <w:rPr>
          <w:rFonts w:ascii="Palatino Linotype" w:hAnsi="Palatino Linotype"/>
          <w:color w:val="auto"/>
          <w:sz w:val="22"/>
          <w:szCs w:val="22"/>
          <w:u w:val="single"/>
        </w:rPr>
        <w:t xml:space="preserve"> Raymond Power</w:t>
      </w:r>
      <w:r w:rsidR="00792C56">
        <w:rPr>
          <w:rFonts w:ascii="Palatino Linotype" w:hAnsi="Palatino Linotype"/>
          <w:color w:val="auto"/>
          <w:sz w:val="22"/>
          <w:szCs w:val="22"/>
          <w:u w:val="single"/>
        </w:rPr>
        <w:t>)</w:t>
      </w:r>
    </w:p>
    <w:p w:rsidR="00E55B57" w:rsidRDefault="00D56B9A" w:rsidP="000819B8">
      <w:pPr>
        <w:rPr>
          <w:rFonts w:ascii="Palatino Linotype" w:hAnsi="Palatino Linotype"/>
          <w:color w:val="auto"/>
          <w:sz w:val="22"/>
          <w:szCs w:val="22"/>
        </w:rPr>
      </w:pPr>
      <w:r>
        <w:rPr>
          <w:rFonts w:ascii="Palatino Linotype" w:hAnsi="Palatino Linotype"/>
          <w:color w:val="auto"/>
          <w:sz w:val="22"/>
          <w:szCs w:val="22"/>
        </w:rPr>
        <w:t>Mr. Power reported on the many activities going on that students can engage in to enrich their college experience. Spring welcomes days were successful and provided students with resources and fun activities to get the quarter off to a good start. One highlight for some students was a trip to Seattle to see the production of Shen Yun, a beautiful artistic dance and music performance about the Asian culture and history.</w:t>
      </w:r>
    </w:p>
    <w:p w:rsidR="00D56B9A" w:rsidRDefault="00D56B9A" w:rsidP="000819B8">
      <w:pPr>
        <w:rPr>
          <w:rFonts w:ascii="Palatino Linotype" w:hAnsi="Palatino Linotype"/>
          <w:color w:val="auto"/>
          <w:sz w:val="22"/>
          <w:szCs w:val="22"/>
        </w:rPr>
      </w:pPr>
    </w:p>
    <w:p w:rsidR="00E55B57" w:rsidRDefault="00E55B57" w:rsidP="00E55B57">
      <w:pPr>
        <w:rPr>
          <w:rFonts w:ascii="Palatino Linotype" w:hAnsi="Palatino Linotype"/>
          <w:color w:val="auto"/>
          <w:sz w:val="22"/>
          <w:szCs w:val="22"/>
          <w:u w:val="single"/>
        </w:rPr>
      </w:pPr>
      <w:r w:rsidRPr="008D16DD">
        <w:rPr>
          <w:rFonts w:ascii="Palatino Linotype" w:hAnsi="Palatino Linotype"/>
          <w:color w:val="auto"/>
          <w:sz w:val="22"/>
          <w:szCs w:val="22"/>
          <w:u w:val="single"/>
        </w:rPr>
        <w:t>A</w:t>
      </w:r>
      <w:r>
        <w:rPr>
          <w:rFonts w:ascii="Palatino Linotype" w:hAnsi="Palatino Linotype"/>
          <w:color w:val="auto"/>
          <w:sz w:val="22"/>
          <w:szCs w:val="22"/>
          <w:u w:val="single"/>
        </w:rPr>
        <w:t>SPCPY (Reported by Elyse Flury)</w:t>
      </w:r>
    </w:p>
    <w:p w:rsidR="00E55B57" w:rsidRDefault="00006395" w:rsidP="000819B8">
      <w:pPr>
        <w:rPr>
          <w:rFonts w:ascii="Palatino Linotype" w:hAnsi="Palatino Linotype"/>
          <w:color w:val="auto"/>
          <w:sz w:val="22"/>
          <w:szCs w:val="22"/>
        </w:rPr>
      </w:pPr>
      <w:r>
        <w:rPr>
          <w:rFonts w:ascii="Palatino Linotype" w:hAnsi="Palatino Linotype"/>
          <w:color w:val="auto"/>
          <w:sz w:val="22"/>
          <w:szCs w:val="22"/>
        </w:rPr>
        <w:t xml:space="preserve"> Ms. Flury reported on the many activities going on</w:t>
      </w:r>
      <w:r w:rsidR="00D56B9A">
        <w:rPr>
          <w:rFonts w:ascii="Palatino Linotype" w:hAnsi="Palatino Linotype"/>
          <w:color w:val="auto"/>
          <w:sz w:val="22"/>
          <w:szCs w:val="22"/>
        </w:rPr>
        <w:t xml:space="preserve"> that students can engage in to</w:t>
      </w:r>
      <w:r>
        <w:rPr>
          <w:rFonts w:ascii="Palatino Linotype" w:hAnsi="Palatino Linotype"/>
          <w:color w:val="auto"/>
          <w:sz w:val="22"/>
          <w:szCs w:val="22"/>
        </w:rPr>
        <w:t xml:space="preserve"> enrich their college experience. Spring welcome days took place the first two days of the quarter with many resources provided such as food, student handbooks, campus maps, </w:t>
      </w:r>
      <w:r w:rsidR="00B23019">
        <w:rPr>
          <w:rFonts w:ascii="Palatino Linotype" w:hAnsi="Palatino Linotype"/>
          <w:color w:val="auto"/>
          <w:sz w:val="22"/>
          <w:szCs w:val="22"/>
        </w:rPr>
        <w:t xml:space="preserve">and </w:t>
      </w:r>
      <w:r>
        <w:rPr>
          <w:rFonts w:ascii="Palatino Linotype" w:hAnsi="Palatino Linotype"/>
          <w:color w:val="auto"/>
          <w:sz w:val="22"/>
          <w:szCs w:val="22"/>
        </w:rPr>
        <w:t>event calendars</w:t>
      </w:r>
      <w:r w:rsidR="00781A15">
        <w:rPr>
          <w:rFonts w:ascii="Palatino Linotype" w:hAnsi="Palatino Linotype"/>
          <w:color w:val="auto"/>
          <w:sz w:val="22"/>
          <w:szCs w:val="22"/>
        </w:rPr>
        <w:t xml:space="preserve">. There are many events </w:t>
      </w:r>
      <w:proofErr w:type="gramStart"/>
      <w:r w:rsidR="00781A15">
        <w:rPr>
          <w:rFonts w:ascii="Palatino Linotype" w:hAnsi="Palatino Linotype"/>
          <w:color w:val="auto"/>
          <w:sz w:val="22"/>
          <w:szCs w:val="22"/>
        </w:rPr>
        <w:t>happening</w:t>
      </w:r>
      <w:proofErr w:type="gramEnd"/>
      <w:r w:rsidR="00781A15">
        <w:rPr>
          <w:rFonts w:ascii="Palatino Linotype" w:hAnsi="Palatino Linotype"/>
          <w:color w:val="auto"/>
          <w:sz w:val="22"/>
          <w:szCs w:val="22"/>
        </w:rPr>
        <w:t xml:space="preserve"> throughout the quarter including; clubs fest, dances, guest speakers, and voter registration.</w:t>
      </w:r>
    </w:p>
    <w:p w:rsidR="00781A15" w:rsidRDefault="00781A15" w:rsidP="000819B8">
      <w:pPr>
        <w:rPr>
          <w:rFonts w:ascii="Palatino Linotype" w:hAnsi="Palatino Linotype"/>
          <w:color w:val="auto"/>
          <w:sz w:val="22"/>
          <w:szCs w:val="22"/>
        </w:rPr>
      </w:pPr>
    </w:p>
    <w:p w:rsidR="00781A15" w:rsidRDefault="00781A15" w:rsidP="000819B8">
      <w:pPr>
        <w:rPr>
          <w:rFonts w:ascii="Palatino Linotype" w:hAnsi="Palatino Linotype"/>
          <w:color w:val="auto"/>
          <w:sz w:val="22"/>
          <w:szCs w:val="22"/>
        </w:rPr>
      </w:pPr>
      <w:r>
        <w:rPr>
          <w:rFonts w:ascii="Palatino Linotype" w:hAnsi="Palatino Linotype"/>
          <w:color w:val="auto"/>
          <w:sz w:val="22"/>
          <w:szCs w:val="22"/>
        </w:rPr>
        <w:t>Ms. Flury stated</w:t>
      </w:r>
      <w:r w:rsidR="00163D84">
        <w:rPr>
          <w:rFonts w:ascii="Palatino Linotype" w:hAnsi="Palatino Linotype"/>
          <w:color w:val="auto"/>
          <w:sz w:val="22"/>
          <w:szCs w:val="22"/>
        </w:rPr>
        <w:t xml:space="preserve"> three student government members had the opportunity to attend a lunch meeting with Governor Inslee and Secretary of State Wyman to discuss the importance of young voters at the local level.</w:t>
      </w:r>
    </w:p>
    <w:p w:rsidR="00E55712" w:rsidRPr="00E55712" w:rsidRDefault="00E55712" w:rsidP="000819B8">
      <w:pPr>
        <w:rPr>
          <w:rFonts w:ascii="Palatino Linotype" w:hAnsi="Palatino Linotype"/>
          <w:color w:val="auto"/>
          <w:sz w:val="22"/>
          <w:szCs w:val="22"/>
        </w:rPr>
      </w:pPr>
    </w:p>
    <w:p w:rsidR="000819B8" w:rsidRDefault="000819B8" w:rsidP="000819B8">
      <w:pPr>
        <w:rPr>
          <w:rFonts w:ascii="Palatino Linotype" w:hAnsi="Palatino Linotype"/>
          <w:color w:val="auto"/>
          <w:sz w:val="22"/>
          <w:szCs w:val="22"/>
          <w:u w:val="single"/>
        </w:rPr>
      </w:pPr>
      <w:r>
        <w:rPr>
          <w:rFonts w:ascii="Palatino Linotype" w:hAnsi="Palatino Linotype"/>
          <w:color w:val="auto"/>
          <w:sz w:val="22"/>
          <w:szCs w:val="22"/>
          <w:u w:val="single"/>
        </w:rPr>
        <w:t>Pierce College Federation of Te</w:t>
      </w:r>
      <w:r w:rsidR="00870BEC">
        <w:rPr>
          <w:rFonts w:ascii="Palatino Linotype" w:hAnsi="Palatino Linotype"/>
          <w:color w:val="auto"/>
          <w:sz w:val="22"/>
          <w:szCs w:val="22"/>
          <w:u w:val="single"/>
        </w:rPr>
        <w:t xml:space="preserve">achers PCFT </w:t>
      </w:r>
      <w:r w:rsidR="00005F95">
        <w:rPr>
          <w:rFonts w:ascii="Palatino Linotype" w:hAnsi="Palatino Linotype"/>
          <w:color w:val="auto"/>
          <w:sz w:val="22"/>
          <w:szCs w:val="22"/>
          <w:u w:val="single"/>
        </w:rPr>
        <w:t xml:space="preserve">(Reported by </w:t>
      </w:r>
      <w:r w:rsidR="009E0672">
        <w:rPr>
          <w:rFonts w:ascii="Palatino Linotype" w:hAnsi="Palatino Linotype"/>
          <w:color w:val="auto"/>
          <w:sz w:val="22"/>
          <w:szCs w:val="22"/>
          <w:u w:val="single"/>
        </w:rPr>
        <w:t>Beth Norman</w:t>
      </w:r>
      <w:r>
        <w:rPr>
          <w:rFonts w:ascii="Palatino Linotype" w:hAnsi="Palatino Linotype"/>
          <w:color w:val="auto"/>
          <w:sz w:val="22"/>
          <w:szCs w:val="22"/>
          <w:u w:val="single"/>
        </w:rPr>
        <w:t>)</w:t>
      </w:r>
    </w:p>
    <w:p w:rsidR="00781142" w:rsidRDefault="00F71C3B" w:rsidP="00FE11B7">
      <w:pPr>
        <w:rPr>
          <w:rFonts w:ascii="Palatino Linotype" w:hAnsi="Palatino Linotype"/>
          <w:color w:val="auto"/>
          <w:sz w:val="22"/>
          <w:szCs w:val="22"/>
        </w:rPr>
      </w:pPr>
      <w:r>
        <w:rPr>
          <w:rFonts w:ascii="Palatino Linotype" w:hAnsi="Palatino Linotype"/>
          <w:color w:val="auto"/>
          <w:sz w:val="22"/>
          <w:szCs w:val="22"/>
        </w:rPr>
        <w:t xml:space="preserve">Ms. Norman </w:t>
      </w:r>
      <w:r w:rsidR="00446BC5">
        <w:rPr>
          <w:rFonts w:ascii="Palatino Linotype" w:hAnsi="Palatino Linotype"/>
          <w:color w:val="auto"/>
          <w:sz w:val="22"/>
          <w:szCs w:val="22"/>
        </w:rPr>
        <w:t>stated that faculty have been very engaged with the many things going on at the college. They are beginning to go through Starfish software training, which will provide a system to connect with students alerting them about advising, academic alerts, and a variety of other support services.</w:t>
      </w:r>
    </w:p>
    <w:p w:rsidR="00446BC5" w:rsidRDefault="00446BC5" w:rsidP="00FE11B7">
      <w:pPr>
        <w:rPr>
          <w:rFonts w:ascii="Palatino Linotype" w:hAnsi="Palatino Linotype"/>
          <w:color w:val="auto"/>
          <w:sz w:val="22"/>
          <w:szCs w:val="22"/>
        </w:rPr>
      </w:pPr>
    </w:p>
    <w:p w:rsidR="00446BC5" w:rsidRDefault="00446BC5" w:rsidP="00FE11B7">
      <w:pPr>
        <w:rPr>
          <w:rFonts w:ascii="Palatino Linotype" w:hAnsi="Palatino Linotype"/>
          <w:color w:val="auto"/>
          <w:sz w:val="22"/>
          <w:szCs w:val="22"/>
        </w:rPr>
      </w:pPr>
      <w:r>
        <w:rPr>
          <w:rFonts w:ascii="Palatino Linotype" w:hAnsi="Palatino Linotype"/>
          <w:color w:val="auto"/>
          <w:sz w:val="22"/>
          <w:szCs w:val="22"/>
        </w:rPr>
        <w:lastRenderedPageBreak/>
        <w:t>Ms. Norman offered congratulations on the Aspen Rising Star award, she noted that faculty have devoted many hours to move the needle and improve student retention. It is ongoing work and faculty are proud of the progress toward closing the achievement gaps.</w:t>
      </w:r>
    </w:p>
    <w:p w:rsidR="00446BC5" w:rsidRDefault="00446BC5" w:rsidP="00FE11B7">
      <w:pPr>
        <w:rPr>
          <w:rFonts w:ascii="Palatino Linotype" w:hAnsi="Palatino Linotype"/>
          <w:color w:val="auto"/>
          <w:sz w:val="22"/>
          <w:szCs w:val="22"/>
        </w:rPr>
      </w:pPr>
    </w:p>
    <w:p w:rsidR="00446BC5" w:rsidRDefault="00446BC5" w:rsidP="00FE11B7">
      <w:pPr>
        <w:rPr>
          <w:rFonts w:ascii="Palatino Linotype" w:hAnsi="Palatino Linotype"/>
          <w:color w:val="auto"/>
          <w:sz w:val="22"/>
          <w:szCs w:val="22"/>
        </w:rPr>
      </w:pPr>
      <w:r>
        <w:rPr>
          <w:rFonts w:ascii="Palatino Linotype" w:hAnsi="Palatino Linotype"/>
          <w:color w:val="auto"/>
          <w:sz w:val="22"/>
          <w:szCs w:val="22"/>
        </w:rPr>
        <w:t xml:space="preserve">Ms. Norman noted that the faculty </w:t>
      </w:r>
      <w:r w:rsidR="00F057B4">
        <w:rPr>
          <w:rFonts w:ascii="Palatino Linotype" w:hAnsi="Palatino Linotype"/>
          <w:color w:val="auto"/>
          <w:sz w:val="22"/>
          <w:szCs w:val="22"/>
        </w:rPr>
        <w:t>would</w:t>
      </w:r>
      <w:r>
        <w:rPr>
          <w:rFonts w:ascii="Palatino Linotype" w:hAnsi="Palatino Linotype"/>
          <w:color w:val="auto"/>
          <w:sz w:val="22"/>
          <w:szCs w:val="22"/>
        </w:rPr>
        <w:t xml:space="preserve"> host a staff appreciation breakfast at all sites</w:t>
      </w:r>
      <w:r w:rsidR="00F057B4">
        <w:rPr>
          <w:rFonts w:ascii="Palatino Linotype" w:hAnsi="Palatino Linotype"/>
          <w:color w:val="auto"/>
          <w:sz w:val="22"/>
          <w:szCs w:val="22"/>
        </w:rPr>
        <w:t xml:space="preserve"> to acknowledge all the support and work everyone does to support the faculty throughout the year.</w:t>
      </w:r>
    </w:p>
    <w:p w:rsidR="00446BC5" w:rsidRPr="001A4CDC" w:rsidRDefault="00446BC5" w:rsidP="00FE11B7">
      <w:pPr>
        <w:rPr>
          <w:rFonts w:ascii="Palatino Linotype" w:hAnsi="Palatino Linotype"/>
          <w:color w:val="auto"/>
          <w:sz w:val="22"/>
          <w:szCs w:val="22"/>
        </w:rPr>
      </w:pPr>
      <w:r>
        <w:rPr>
          <w:rFonts w:ascii="Palatino Linotype" w:hAnsi="Palatino Linotype"/>
          <w:color w:val="auto"/>
          <w:sz w:val="22"/>
          <w:szCs w:val="22"/>
        </w:rPr>
        <w:t xml:space="preserve"> </w:t>
      </w:r>
    </w:p>
    <w:p w:rsidR="00FE11B7" w:rsidRDefault="000819B8" w:rsidP="00FE11B7">
      <w:pPr>
        <w:rPr>
          <w:rFonts w:ascii="Palatino Linotype" w:hAnsi="Palatino Linotype"/>
          <w:color w:val="auto"/>
          <w:sz w:val="22"/>
          <w:szCs w:val="22"/>
          <w:u w:val="single"/>
        </w:rPr>
      </w:pPr>
      <w:r w:rsidRPr="008D16DD">
        <w:rPr>
          <w:rFonts w:ascii="Palatino Linotype" w:hAnsi="Palatino Linotype"/>
          <w:color w:val="auto"/>
          <w:sz w:val="22"/>
          <w:szCs w:val="22"/>
          <w:u w:val="single"/>
        </w:rPr>
        <w:t>W</w:t>
      </w:r>
      <w:r w:rsidR="00E12DD8">
        <w:rPr>
          <w:rFonts w:ascii="Palatino Linotype" w:hAnsi="Palatino Linotype"/>
          <w:color w:val="auto"/>
          <w:sz w:val="22"/>
          <w:szCs w:val="22"/>
          <w:u w:val="single"/>
        </w:rPr>
        <w:t>PEA Representative</w:t>
      </w:r>
    </w:p>
    <w:p w:rsidR="00E12DD8" w:rsidRPr="00E12DD8" w:rsidRDefault="00E12DD8" w:rsidP="00FE11B7">
      <w:pPr>
        <w:rPr>
          <w:rFonts w:ascii="Palatino Linotype" w:hAnsi="Palatino Linotype"/>
          <w:color w:val="auto"/>
          <w:sz w:val="22"/>
          <w:szCs w:val="22"/>
        </w:rPr>
      </w:pPr>
      <w:r w:rsidRPr="00E12DD8">
        <w:rPr>
          <w:rFonts w:ascii="Palatino Linotype" w:hAnsi="Palatino Linotype"/>
          <w:color w:val="auto"/>
          <w:sz w:val="22"/>
          <w:szCs w:val="22"/>
        </w:rPr>
        <w:t>No Report</w:t>
      </w:r>
    </w:p>
    <w:p w:rsidR="00B67A64" w:rsidRPr="00474130" w:rsidRDefault="00B67A64" w:rsidP="00B67A64">
      <w:pPr>
        <w:rPr>
          <w:rFonts w:ascii="Palatino Linotype" w:hAnsi="Palatino Linotype"/>
          <w:color w:val="auto"/>
          <w:sz w:val="22"/>
          <w:szCs w:val="22"/>
        </w:rPr>
      </w:pPr>
    </w:p>
    <w:p w:rsidR="00F169EE" w:rsidRPr="00816666" w:rsidRDefault="00F169EE" w:rsidP="000819B8">
      <w:pPr>
        <w:rPr>
          <w:rFonts w:ascii="Palatino Linotype" w:hAnsi="Palatino Linotype"/>
          <w:color w:val="auto"/>
          <w:sz w:val="22"/>
          <w:szCs w:val="22"/>
        </w:rPr>
      </w:pPr>
      <w:r>
        <w:rPr>
          <w:rFonts w:ascii="Palatino Linotype" w:hAnsi="Palatino Linotype"/>
          <w:b/>
          <w:color w:val="auto"/>
          <w:sz w:val="22"/>
          <w:szCs w:val="22"/>
        </w:rPr>
        <w:t>SETTING DIRECTION AND VISION</w:t>
      </w:r>
    </w:p>
    <w:p w:rsidR="002350E4" w:rsidRDefault="002350E4" w:rsidP="00575D60">
      <w:pPr>
        <w:pStyle w:val="Heading3"/>
        <w:rPr>
          <w:rFonts w:ascii="Palatino Linotype" w:hAnsi="Palatino Linotype"/>
          <w:sz w:val="22"/>
          <w:szCs w:val="22"/>
        </w:rPr>
      </w:pPr>
    </w:p>
    <w:p w:rsidR="00EB2344" w:rsidRDefault="00097698" w:rsidP="00575D60">
      <w:pPr>
        <w:pStyle w:val="Heading3"/>
        <w:rPr>
          <w:rFonts w:ascii="Palatino Linotype" w:hAnsi="Palatino Linotype"/>
          <w:sz w:val="22"/>
          <w:szCs w:val="22"/>
        </w:rPr>
      </w:pPr>
      <w:r>
        <w:rPr>
          <w:rFonts w:ascii="Palatino Linotype" w:hAnsi="Palatino Linotype"/>
          <w:sz w:val="22"/>
          <w:szCs w:val="22"/>
        </w:rPr>
        <w:t>Chancellor’s</w:t>
      </w:r>
      <w:r w:rsidR="00B46837">
        <w:rPr>
          <w:rFonts w:ascii="Palatino Linotype" w:hAnsi="Palatino Linotype"/>
          <w:sz w:val="22"/>
          <w:szCs w:val="22"/>
        </w:rPr>
        <w:t xml:space="preserve"> </w:t>
      </w:r>
      <w:r w:rsidR="00B95948" w:rsidRPr="008D16DD">
        <w:rPr>
          <w:rFonts w:ascii="Palatino Linotype" w:hAnsi="Palatino Linotype"/>
          <w:sz w:val="22"/>
          <w:szCs w:val="22"/>
        </w:rPr>
        <w:t>Repor</w:t>
      </w:r>
      <w:r w:rsidR="00575D60" w:rsidRPr="008D16DD">
        <w:rPr>
          <w:rFonts w:ascii="Palatino Linotype" w:hAnsi="Palatino Linotype"/>
          <w:sz w:val="22"/>
          <w:szCs w:val="22"/>
        </w:rPr>
        <w:t>t</w:t>
      </w:r>
    </w:p>
    <w:p w:rsidR="00AD1337" w:rsidRPr="00EB1CC3" w:rsidRDefault="004D1318" w:rsidP="00AD1337">
      <w:pPr>
        <w:rPr>
          <w:rFonts w:ascii="Palatino Linotype" w:hAnsi="Palatino Linotype"/>
          <w:color w:val="auto"/>
          <w:sz w:val="22"/>
          <w:szCs w:val="22"/>
        </w:rPr>
      </w:pPr>
      <w:r w:rsidRPr="00EB1CC3">
        <w:rPr>
          <w:rFonts w:ascii="Palatino Linotype" w:hAnsi="Palatino Linotype"/>
          <w:color w:val="auto"/>
          <w:sz w:val="22"/>
          <w:szCs w:val="22"/>
        </w:rPr>
        <w:t xml:space="preserve">Dr. Johnson </w:t>
      </w:r>
      <w:r w:rsidR="00EB1CC3" w:rsidRPr="00EB1CC3">
        <w:rPr>
          <w:rFonts w:ascii="Palatino Linotype" w:hAnsi="Palatino Linotype"/>
          <w:color w:val="auto"/>
          <w:sz w:val="22"/>
          <w:szCs w:val="22"/>
        </w:rPr>
        <w:t>stated that t</w:t>
      </w:r>
      <w:r w:rsidR="00AD1337" w:rsidRPr="00EB1CC3">
        <w:rPr>
          <w:rFonts w:ascii="Palatino Linotype" w:hAnsi="Palatino Linotype"/>
          <w:color w:val="auto"/>
          <w:sz w:val="22"/>
          <w:szCs w:val="22"/>
        </w:rPr>
        <w:t>oday is definitely a day of celebration.  Stars</w:t>
      </w:r>
      <w:r w:rsidR="00025DF1">
        <w:rPr>
          <w:rFonts w:ascii="Palatino Linotype" w:hAnsi="Palatino Linotype"/>
          <w:color w:val="auto"/>
          <w:sz w:val="22"/>
          <w:szCs w:val="22"/>
        </w:rPr>
        <w:t xml:space="preserve"> are</w:t>
      </w:r>
      <w:r w:rsidR="00AD1337" w:rsidRPr="00EB1CC3">
        <w:rPr>
          <w:rFonts w:ascii="Palatino Linotype" w:hAnsi="Palatino Linotype"/>
          <w:color w:val="auto"/>
          <w:sz w:val="22"/>
          <w:szCs w:val="22"/>
        </w:rPr>
        <w:t xml:space="preserve"> rising all around us.  As you can imagine</w:t>
      </w:r>
      <w:r w:rsidR="00025DF1">
        <w:rPr>
          <w:rFonts w:ascii="Palatino Linotype" w:hAnsi="Palatino Linotype"/>
          <w:color w:val="auto"/>
          <w:sz w:val="22"/>
          <w:szCs w:val="22"/>
        </w:rPr>
        <w:t>,</w:t>
      </w:r>
      <w:r w:rsidR="00AD1337" w:rsidRPr="00EB1CC3">
        <w:rPr>
          <w:rFonts w:ascii="Palatino Linotype" w:hAnsi="Palatino Linotype"/>
          <w:color w:val="auto"/>
          <w:sz w:val="22"/>
          <w:szCs w:val="22"/>
        </w:rPr>
        <w:t xml:space="preserve"> we are very excited and proud to be named in a top 5 community college and a Rising Star by the Aspen Institute.  This trophy represents countless hours of work by all of our employees.  In 2012 we set ambitious goals to increase graduation and to close achievement gaps.  We have made tremendous gains.  All student groups have increased their retention and completion rates.  We are on pace to increase our 3-year graduation rate to 45 % by 2020.  We, however, still have much to do about</w:t>
      </w:r>
      <w:r w:rsidR="00EB1CC3">
        <w:rPr>
          <w:rFonts w:ascii="Palatino Linotype" w:hAnsi="Palatino Linotype"/>
          <w:color w:val="auto"/>
          <w:sz w:val="22"/>
          <w:szCs w:val="22"/>
        </w:rPr>
        <w:t xml:space="preserve"> gaps, but f</w:t>
      </w:r>
      <w:r w:rsidR="00EB1CC3" w:rsidRPr="00EB1CC3">
        <w:rPr>
          <w:rFonts w:ascii="Palatino Linotype" w:hAnsi="Palatino Linotype"/>
          <w:color w:val="auto"/>
          <w:sz w:val="22"/>
          <w:szCs w:val="22"/>
        </w:rPr>
        <w:t>irst,</w:t>
      </w:r>
      <w:r w:rsidR="00AD1337" w:rsidRPr="00EB1CC3">
        <w:rPr>
          <w:rFonts w:ascii="Palatino Linotype" w:hAnsi="Palatino Linotype"/>
          <w:color w:val="auto"/>
          <w:sz w:val="22"/>
          <w:szCs w:val="22"/>
        </w:rPr>
        <w:t xml:space="preserve"> </w:t>
      </w:r>
      <w:r w:rsidR="00EB1CC3" w:rsidRPr="00EB1CC3">
        <w:rPr>
          <w:rFonts w:ascii="Palatino Linotype" w:hAnsi="Palatino Linotype"/>
          <w:color w:val="auto"/>
          <w:sz w:val="22"/>
          <w:szCs w:val="22"/>
        </w:rPr>
        <w:t>let us</w:t>
      </w:r>
      <w:r w:rsidR="00AD1337" w:rsidRPr="00EB1CC3">
        <w:rPr>
          <w:rFonts w:ascii="Palatino Linotype" w:hAnsi="Palatino Linotype"/>
          <w:color w:val="auto"/>
          <w:sz w:val="22"/>
          <w:szCs w:val="22"/>
        </w:rPr>
        <w:t xml:space="preserve"> celebrate this important win.</w:t>
      </w:r>
    </w:p>
    <w:p w:rsidR="00AD1337" w:rsidRPr="00EB1CC3" w:rsidRDefault="00AD1337" w:rsidP="00AD1337">
      <w:pPr>
        <w:rPr>
          <w:rFonts w:ascii="Palatino Linotype" w:hAnsi="Palatino Linotype"/>
          <w:color w:val="auto"/>
          <w:sz w:val="22"/>
          <w:szCs w:val="22"/>
        </w:rPr>
      </w:pPr>
    </w:p>
    <w:p w:rsidR="00AD1337" w:rsidRPr="00EB1CC3" w:rsidRDefault="00EB1CC3" w:rsidP="00AD1337">
      <w:pPr>
        <w:rPr>
          <w:rFonts w:ascii="Palatino Linotype" w:hAnsi="Palatino Linotype"/>
          <w:color w:val="auto"/>
          <w:sz w:val="22"/>
          <w:szCs w:val="22"/>
        </w:rPr>
      </w:pPr>
      <w:r>
        <w:rPr>
          <w:rFonts w:ascii="Palatino Linotype" w:hAnsi="Palatino Linotype"/>
          <w:color w:val="auto"/>
          <w:sz w:val="22"/>
          <w:szCs w:val="22"/>
        </w:rPr>
        <w:t>Dr. Johnson stated that t</w:t>
      </w:r>
      <w:r w:rsidR="00AD1337" w:rsidRPr="00EB1CC3">
        <w:rPr>
          <w:rFonts w:ascii="Palatino Linotype" w:hAnsi="Palatino Linotype"/>
          <w:color w:val="auto"/>
          <w:sz w:val="22"/>
          <w:szCs w:val="22"/>
        </w:rPr>
        <w:t xml:space="preserve">here are so many things we are doing to increase </w:t>
      </w:r>
      <w:r>
        <w:rPr>
          <w:rFonts w:ascii="Palatino Linotype" w:hAnsi="Palatino Linotype"/>
          <w:color w:val="auto"/>
          <w:sz w:val="22"/>
          <w:szCs w:val="22"/>
        </w:rPr>
        <w:t>student success, o</w:t>
      </w:r>
      <w:r w:rsidR="00AD1337" w:rsidRPr="00EB1CC3">
        <w:rPr>
          <w:rFonts w:ascii="Palatino Linotype" w:hAnsi="Palatino Linotype"/>
          <w:color w:val="auto"/>
          <w:sz w:val="22"/>
          <w:szCs w:val="22"/>
        </w:rPr>
        <w:t>ne area that we know is a major barrier for so many of our students is the financial challenges to get to t</w:t>
      </w:r>
      <w:r>
        <w:rPr>
          <w:rFonts w:ascii="Palatino Linotype" w:hAnsi="Palatino Linotype"/>
          <w:color w:val="auto"/>
          <w:sz w:val="22"/>
          <w:szCs w:val="22"/>
        </w:rPr>
        <w:t xml:space="preserve">he finish line. Ms. </w:t>
      </w:r>
      <w:r w:rsidR="00AD1337" w:rsidRPr="00EB1CC3">
        <w:rPr>
          <w:rFonts w:ascii="Palatino Linotype" w:hAnsi="Palatino Linotype"/>
          <w:color w:val="auto"/>
          <w:sz w:val="22"/>
          <w:szCs w:val="22"/>
        </w:rPr>
        <w:t>White</w:t>
      </w:r>
      <w:r>
        <w:rPr>
          <w:rFonts w:ascii="Palatino Linotype" w:hAnsi="Palatino Linotype"/>
          <w:color w:val="auto"/>
          <w:sz w:val="22"/>
          <w:szCs w:val="22"/>
        </w:rPr>
        <w:t>,</w:t>
      </w:r>
      <w:r w:rsidR="00AD1337" w:rsidRPr="00EB1CC3">
        <w:rPr>
          <w:rFonts w:ascii="Palatino Linotype" w:hAnsi="Palatino Linotype"/>
          <w:color w:val="auto"/>
          <w:sz w:val="22"/>
          <w:szCs w:val="22"/>
        </w:rPr>
        <w:t xml:space="preserve"> Dean of </w:t>
      </w:r>
      <w:r>
        <w:rPr>
          <w:rFonts w:ascii="Palatino Linotype" w:hAnsi="Palatino Linotype"/>
          <w:color w:val="auto"/>
          <w:sz w:val="22"/>
          <w:szCs w:val="22"/>
        </w:rPr>
        <w:t>Enrollment Services</w:t>
      </w:r>
      <w:r w:rsidR="00025DF1">
        <w:rPr>
          <w:rFonts w:ascii="Palatino Linotype" w:hAnsi="Palatino Linotype"/>
          <w:color w:val="auto"/>
          <w:sz w:val="22"/>
          <w:szCs w:val="22"/>
        </w:rPr>
        <w:t>,</w:t>
      </w:r>
      <w:r>
        <w:rPr>
          <w:rFonts w:ascii="Palatino Linotype" w:hAnsi="Palatino Linotype"/>
          <w:color w:val="auto"/>
          <w:sz w:val="22"/>
          <w:szCs w:val="22"/>
        </w:rPr>
        <w:t xml:space="preserve"> and Ms. </w:t>
      </w:r>
      <w:r w:rsidR="00AD1337" w:rsidRPr="00EB1CC3">
        <w:rPr>
          <w:rFonts w:ascii="Palatino Linotype" w:hAnsi="Palatino Linotype"/>
          <w:color w:val="auto"/>
          <w:sz w:val="22"/>
          <w:szCs w:val="22"/>
        </w:rPr>
        <w:t>Hunter</w:t>
      </w:r>
      <w:r>
        <w:rPr>
          <w:rFonts w:ascii="Palatino Linotype" w:hAnsi="Palatino Linotype"/>
          <w:color w:val="auto"/>
          <w:sz w:val="22"/>
          <w:szCs w:val="22"/>
        </w:rPr>
        <w:t>,</w:t>
      </w:r>
      <w:r w:rsidR="00AD1337" w:rsidRPr="00EB1CC3">
        <w:rPr>
          <w:rFonts w:ascii="Palatino Linotype" w:hAnsi="Palatino Linotype"/>
          <w:color w:val="auto"/>
          <w:sz w:val="22"/>
          <w:szCs w:val="22"/>
        </w:rPr>
        <w:t xml:space="preserve"> Director of Financial Aid to </w:t>
      </w:r>
      <w:proofErr w:type="spellStart"/>
      <w:r>
        <w:rPr>
          <w:rFonts w:ascii="Palatino Linotype" w:hAnsi="Palatino Linotype"/>
          <w:color w:val="auto"/>
          <w:sz w:val="22"/>
          <w:szCs w:val="22"/>
        </w:rPr>
        <w:t>m</w:t>
      </w:r>
      <w:r w:rsidR="00025DF1">
        <w:rPr>
          <w:rFonts w:ascii="Palatino Linotype" w:hAnsi="Palatino Linotype"/>
          <w:color w:val="auto"/>
          <w:sz w:val="22"/>
          <w:szCs w:val="22"/>
        </w:rPr>
        <w:t>e</w:t>
      </w:r>
      <w:r>
        <w:rPr>
          <w:rFonts w:ascii="Palatino Linotype" w:hAnsi="Palatino Linotype"/>
          <w:color w:val="auto"/>
          <w:sz w:val="22"/>
          <w:szCs w:val="22"/>
        </w:rPr>
        <w:t>t</w:t>
      </w:r>
      <w:proofErr w:type="spellEnd"/>
      <w:r>
        <w:rPr>
          <w:rFonts w:ascii="Palatino Linotype" w:hAnsi="Palatino Linotype"/>
          <w:color w:val="auto"/>
          <w:sz w:val="22"/>
          <w:szCs w:val="22"/>
        </w:rPr>
        <w:t xml:space="preserve"> with the executive team to </w:t>
      </w:r>
      <w:r w:rsidR="00AD1337" w:rsidRPr="00EB1CC3">
        <w:rPr>
          <w:rFonts w:ascii="Palatino Linotype" w:hAnsi="Palatino Linotype"/>
          <w:color w:val="auto"/>
          <w:sz w:val="22"/>
          <w:szCs w:val="22"/>
        </w:rPr>
        <w:t xml:space="preserve">talk about ways to integrate, streamline, and better communicate the financial support services for students.  </w:t>
      </w:r>
    </w:p>
    <w:p w:rsidR="00AD1337" w:rsidRPr="00EB1CC3" w:rsidRDefault="00AD1337" w:rsidP="00AD1337">
      <w:pPr>
        <w:rPr>
          <w:rFonts w:ascii="Palatino Linotype" w:hAnsi="Palatino Linotype"/>
          <w:color w:val="auto"/>
          <w:sz w:val="22"/>
          <w:szCs w:val="22"/>
        </w:rPr>
      </w:pPr>
    </w:p>
    <w:p w:rsidR="00AD1337" w:rsidRPr="00EB1CC3" w:rsidRDefault="0038060A" w:rsidP="00AD1337">
      <w:pPr>
        <w:rPr>
          <w:rFonts w:ascii="Palatino Linotype" w:hAnsi="Palatino Linotype"/>
          <w:color w:val="auto"/>
          <w:sz w:val="22"/>
          <w:szCs w:val="22"/>
        </w:rPr>
      </w:pPr>
      <w:r>
        <w:rPr>
          <w:rFonts w:ascii="Palatino Linotype" w:hAnsi="Palatino Linotype"/>
          <w:color w:val="auto"/>
          <w:sz w:val="22"/>
          <w:szCs w:val="22"/>
        </w:rPr>
        <w:t xml:space="preserve">Dr. Johnson </w:t>
      </w:r>
      <w:r w:rsidR="00AD1337" w:rsidRPr="00EB1CC3">
        <w:rPr>
          <w:rFonts w:ascii="Palatino Linotype" w:hAnsi="Palatino Linotype"/>
          <w:color w:val="auto"/>
          <w:sz w:val="22"/>
          <w:szCs w:val="22"/>
        </w:rPr>
        <w:t>share</w:t>
      </w:r>
      <w:r>
        <w:rPr>
          <w:rFonts w:ascii="Palatino Linotype" w:hAnsi="Palatino Linotype"/>
          <w:color w:val="auto"/>
          <w:sz w:val="22"/>
          <w:szCs w:val="22"/>
        </w:rPr>
        <w:t xml:space="preserve">d </w:t>
      </w:r>
      <w:r w:rsidR="00AD1337" w:rsidRPr="00EB1CC3">
        <w:rPr>
          <w:rFonts w:ascii="Palatino Linotype" w:hAnsi="Palatino Linotype"/>
          <w:color w:val="auto"/>
          <w:sz w:val="22"/>
          <w:szCs w:val="22"/>
        </w:rPr>
        <w:t xml:space="preserve">that the Aspen Institute will transfer the $100,000 prize to the Pierce College Foundation.  This money will be given to the $3.3 million Student Success Campaign to be leveraged, we hope into a series of matches with our large local foundations and with other potential </w:t>
      </w:r>
      <w:r w:rsidRPr="00EB1CC3">
        <w:rPr>
          <w:rFonts w:ascii="Palatino Linotype" w:hAnsi="Palatino Linotype"/>
          <w:color w:val="auto"/>
          <w:sz w:val="22"/>
          <w:szCs w:val="22"/>
        </w:rPr>
        <w:t>donors,</w:t>
      </w:r>
      <w:r w:rsidR="00AD1337" w:rsidRPr="00EB1CC3">
        <w:rPr>
          <w:rFonts w:ascii="Palatino Linotype" w:hAnsi="Palatino Linotype"/>
          <w:color w:val="auto"/>
          <w:sz w:val="22"/>
          <w:szCs w:val="22"/>
        </w:rPr>
        <w:t xml:space="preserve"> we are cultivating.   Aspen recognized our efforts to provide emergency funding.  This will allow us to enhance those efforts.</w:t>
      </w:r>
    </w:p>
    <w:p w:rsidR="00AD1337" w:rsidRPr="00EB1CC3" w:rsidRDefault="00AD1337" w:rsidP="00AD1337">
      <w:pPr>
        <w:rPr>
          <w:rFonts w:ascii="Palatino Linotype" w:hAnsi="Palatino Linotype"/>
          <w:color w:val="auto"/>
          <w:sz w:val="22"/>
          <w:szCs w:val="22"/>
        </w:rPr>
      </w:pPr>
    </w:p>
    <w:p w:rsidR="00AD1337" w:rsidRPr="00EB1CC3" w:rsidRDefault="0038060A" w:rsidP="00AD1337">
      <w:pPr>
        <w:rPr>
          <w:rFonts w:ascii="Palatino Linotype" w:hAnsi="Palatino Linotype"/>
          <w:color w:val="auto"/>
          <w:sz w:val="22"/>
          <w:szCs w:val="22"/>
        </w:rPr>
      </w:pPr>
      <w:r>
        <w:rPr>
          <w:rFonts w:ascii="Palatino Linotype" w:hAnsi="Palatino Linotype"/>
          <w:color w:val="auto"/>
          <w:sz w:val="22"/>
          <w:szCs w:val="22"/>
        </w:rPr>
        <w:t>Dr. Johnson expressed her</w:t>
      </w:r>
      <w:r w:rsidR="00AD1337" w:rsidRPr="00EB1CC3">
        <w:rPr>
          <w:rFonts w:ascii="Palatino Linotype" w:hAnsi="Palatino Linotype"/>
          <w:color w:val="auto"/>
          <w:sz w:val="22"/>
          <w:szCs w:val="22"/>
        </w:rPr>
        <w:t xml:space="preserve"> belief that in two years</w:t>
      </w:r>
      <w:r w:rsidR="00025DF1">
        <w:rPr>
          <w:rFonts w:ascii="Palatino Linotype" w:hAnsi="Palatino Linotype"/>
          <w:color w:val="auto"/>
          <w:sz w:val="22"/>
          <w:szCs w:val="22"/>
        </w:rPr>
        <w:t>,</w:t>
      </w:r>
      <w:r w:rsidR="00AD1337" w:rsidRPr="00EB1CC3">
        <w:rPr>
          <w:rFonts w:ascii="Palatino Linotype" w:hAnsi="Palatino Linotype"/>
          <w:color w:val="auto"/>
          <w:sz w:val="22"/>
          <w:szCs w:val="22"/>
        </w:rPr>
        <w:t xml:space="preserve"> when the prize is given again, that we indeed can be the top winner of the Aspen, alone, not to b</w:t>
      </w:r>
      <w:r>
        <w:rPr>
          <w:rFonts w:ascii="Palatino Linotype" w:hAnsi="Palatino Linotype"/>
          <w:color w:val="auto"/>
          <w:sz w:val="22"/>
          <w:szCs w:val="22"/>
        </w:rPr>
        <w:t xml:space="preserve">e shared with another college. </w:t>
      </w:r>
      <w:r w:rsidR="00AD1337" w:rsidRPr="00EB1CC3">
        <w:rPr>
          <w:rFonts w:ascii="Palatino Linotype" w:hAnsi="Palatino Linotype"/>
          <w:color w:val="auto"/>
          <w:sz w:val="22"/>
          <w:szCs w:val="22"/>
        </w:rPr>
        <w:t xml:space="preserve"> We still have work to do to close gaps among</w:t>
      </w:r>
      <w:r>
        <w:rPr>
          <w:rFonts w:ascii="Palatino Linotype" w:hAnsi="Palatino Linotype"/>
          <w:color w:val="auto"/>
          <w:sz w:val="22"/>
          <w:szCs w:val="22"/>
        </w:rPr>
        <w:t xml:space="preserve"> our students.  W</w:t>
      </w:r>
      <w:r w:rsidR="00AD1337" w:rsidRPr="00EB1CC3">
        <w:rPr>
          <w:rFonts w:ascii="Palatino Linotype" w:hAnsi="Palatino Linotype"/>
          <w:color w:val="auto"/>
          <w:sz w:val="22"/>
          <w:szCs w:val="22"/>
        </w:rPr>
        <w:t xml:space="preserve">e need to talk about equity gaps </w:t>
      </w:r>
      <w:r>
        <w:rPr>
          <w:rFonts w:ascii="Palatino Linotype" w:hAnsi="Palatino Linotype"/>
          <w:color w:val="auto"/>
          <w:sz w:val="22"/>
          <w:szCs w:val="22"/>
        </w:rPr>
        <w:t>rather than achievement gaps, w</w:t>
      </w:r>
      <w:r w:rsidR="00AD1337" w:rsidRPr="00EB1CC3">
        <w:rPr>
          <w:rFonts w:ascii="Palatino Linotype" w:hAnsi="Palatino Linotype"/>
          <w:color w:val="auto"/>
          <w:sz w:val="22"/>
          <w:szCs w:val="22"/>
        </w:rPr>
        <w:t>ords are powerful</w:t>
      </w:r>
      <w:r w:rsidR="00025DF1">
        <w:rPr>
          <w:rFonts w:ascii="Palatino Linotype" w:hAnsi="Palatino Linotype"/>
          <w:color w:val="auto"/>
          <w:sz w:val="22"/>
          <w:szCs w:val="22"/>
        </w:rPr>
        <w:t>,</w:t>
      </w:r>
      <w:r w:rsidR="00AD1337" w:rsidRPr="00EB1CC3">
        <w:rPr>
          <w:rFonts w:ascii="Palatino Linotype" w:hAnsi="Palatino Linotype"/>
          <w:color w:val="auto"/>
          <w:sz w:val="22"/>
          <w:szCs w:val="22"/>
        </w:rPr>
        <w:t xml:space="preserve"> and </w:t>
      </w:r>
      <w:r w:rsidR="00CF6C9C" w:rsidRPr="00EB1CC3">
        <w:rPr>
          <w:rFonts w:ascii="Palatino Linotype" w:hAnsi="Palatino Linotype"/>
          <w:color w:val="auto"/>
          <w:sz w:val="22"/>
          <w:szCs w:val="22"/>
        </w:rPr>
        <w:t>it is</w:t>
      </w:r>
      <w:r w:rsidR="00AD1337" w:rsidRPr="00EB1CC3">
        <w:rPr>
          <w:rFonts w:ascii="Palatino Linotype" w:hAnsi="Palatino Linotype"/>
          <w:color w:val="auto"/>
          <w:sz w:val="22"/>
          <w:szCs w:val="22"/>
        </w:rPr>
        <w:t xml:space="preserve"> </w:t>
      </w:r>
      <w:r w:rsidR="00025DF1">
        <w:rPr>
          <w:rFonts w:ascii="Palatino Linotype" w:hAnsi="Palatino Linotype"/>
          <w:color w:val="auto"/>
          <w:sz w:val="22"/>
          <w:szCs w:val="22"/>
        </w:rPr>
        <w:t>essential</w:t>
      </w:r>
      <w:r w:rsidR="00AD1337" w:rsidRPr="00EB1CC3">
        <w:rPr>
          <w:rFonts w:ascii="Palatino Linotype" w:hAnsi="Palatino Linotype"/>
          <w:color w:val="auto"/>
          <w:sz w:val="22"/>
          <w:szCs w:val="22"/>
        </w:rPr>
        <w:t xml:space="preserve"> that we recognize that equity is at the heart of the gaps.  We must continue to redesign our systems and processes for the most vulnerable students.  This includes both our overall processes and providing enhanced services for those at the margin.  That</w:t>
      </w:r>
      <w:r w:rsidR="00025DF1">
        <w:rPr>
          <w:rFonts w:ascii="Palatino Linotype" w:hAnsi="Palatino Linotype"/>
          <w:color w:val="auto"/>
          <w:sz w:val="22"/>
          <w:szCs w:val="22"/>
        </w:rPr>
        <w:t>,</w:t>
      </w:r>
      <w:r w:rsidR="00AD1337" w:rsidRPr="00EB1CC3">
        <w:rPr>
          <w:rFonts w:ascii="Palatino Linotype" w:hAnsi="Palatino Linotype"/>
          <w:color w:val="auto"/>
          <w:sz w:val="22"/>
          <w:szCs w:val="22"/>
        </w:rPr>
        <w:t xml:space="preserve"> along with increasing our ties to K-12 and to industry can net us the top Aspen </w:t>
      </w:r>
      <w:r w:rsidR="00025DF1">
        <w:rPr>
          <w:rFonts w:ascii="Palatino Linotype" w:hAnsi="Palatino Linotype"/>
          <w:color w:val="auto"/>
          <w:sz w:val="22"/>
          <w:szCs w:val="22"/>
        </w:rPr>
        <w:t>P</w:t>
      </w:r>
      <w:r w:rsidR="00AD1337" w:rsidRPr="00EB1CC3">
        <w:rPr>
          <w:rFonts w:ascii="Palatino Linotype" w:hAnsi="Palatino Linotype"/>
          <w:color w:val="auto"/>
          <w:sz w:val="22"/>
          <w:szCs w:val="22"/>
        </w:rPr>
        <w:t xml:space="preserve">rize.  </w:t>
      </w:r>
      <w:r w:rsidRPr="00EB1CC3">
        <w:rPr>
          <w:rFonts w:ascii="Palatino Linotype" w:hAnsi="Palatino Linotype"/>
          <w:color w:val="auto"/>
          <w:sz w:val="22"/>
          <w:szCs w:val="22"/>
        </w:rPr>
        <w:t>However,</w:t>
      </w:r>
      <w:r w:rsidR="00AD1337" w:rsidRPr="00EB1CC3">
        <w:rPr>
          <w:rFonts w:ascii="Palatino Linotype" w:hAnsi="Palatino Linotype"/>
          <w:color w:val="auto"/>
          <w:sz w:val="22"/>
          <w:szCs w:val="22"/>
        </w:rPr>
        <w:t xml:space="preserve"> more </w:t>
      </w:r>
      <w:bookmarkStart w:id="0" w:name="_GoBack"/>
      <w:bookmarkEnd w:id="0"/>
      <w:r w:rsidR="00AD1337" w:rsidRPr="00EB1CC3">
        <w:rPr>
          <w:rFonts w:ascii="Palatino Linotype" w:hAnsi="Palatino Linotype"/>
          <w:color w:val="auto"/>
          <w:sz w:val="22"/>
          <w:szCs w:val="22"/>
        </w:rPr>
        <w:t>importantly</w:t>
      </w:r>
      <w:r w:rsidR="00025DF1">
        <w:rPr>
          <w:rFonts w:ascii="Palatino Linotype" w:hAnsi="Palatino Linotype"/>
          <w:color w:val="auto"/>
          <w:sz w:val="22"/>
          <w:szCs w:val="22"/>
        </w:rPr>
        <w:t>,</w:t>
      </w:r>
      <w:r w:rsidR="00AD1337" w:rsidRPr="00EB1CC3">
        <w:rPr>
          <w:rFonts w:ascii="Palatino Linotype" w:hAnsi="Palatino Linotype"/>
          <w:color w:val="auto"/>
          <w:sz w:val="22"/>
          <w:szCs w:val="22"/>
        </w:rPr>
        <w:t xml:space="preserve"> it keeps our promise to provide quality educational opportunities for our diverse community of learners to thrive in an evolving world. </w:t>
      </w:r>
    </w:p>
    <w:p w:rsidR="00AD1337" w:rsidRPr="00EB1CC3" w:rsidRDefault="00AD1337" w:rsidP="00AD1337">
      <w:pPr>
        <w:rPr>
          <w:rFonts w:ascii="Palatino Linotype" w:hAnsi="Palatino Linotype"/>
          <w:color w:val="auto"/>
          <w:sz w:val="22"/>
          <w:szCs w:val="22"/>
        </w:rPr>
      </w:pPr>
    </w:p>
    <w:p w:rsidR="00AD1337" w:rsidRPr="00EB1CC3" w:rsidRDefault="0038060A" w:rsidP="00AD1337">
      <w:pPr>
        <w:rPr>
          <w:rFonts w:ascii="Palatino Linotype" w:hAnsi="Palatino Linotype"/>
          <w:color w:val="auto"/>
          <w:sz w:val="22"/>
          <w:szCs w:val="22"/>
        </w:rPr>
      </w:pPr>
      <w:r>
        <w:rPr>
          <w:rFonts w:ascii="Palatino Linotype" w:hAnsi="Palatino Linotype"/>
          <w:color w:val="auto"/>
          <w:sz w:val="22"/>
          <w:szCs w:val="22"/>
        </w:rPr>
        <w:lastRenderedPageBreak/>
        <w:t>Dr. Johnson introduced Mr.</w:t>
      </w:r>
      <w:r w:rsidR="00AD1337" w:rsidRPr="00EB1CC3">
        <w:rPr>
          <w:rFonts w:ascii="Palatino Linotype" w:hAnsi="Palatino Linotype"/>
          <w:color w:val="auto"/>
          <w:sz w:val="22"/>
          <w:szCs w:val="22"/>
        </w:rPr>
        <w:t xml:space="preserve"> Charlie Parker our new Executive Officer for Equity, Diversity and Inclusion.  He will help us moved forward on our equity work and our goal to close equity gaps and achieve social and racial justice for our students.</w:t>
      </w:r>
    </w:p>
    <w:p w:rsidR="00AD1337" w:rsidRPr="00EB1CC3" w:rsidRDefault="00AD1337" w:rsidP="00AD1337">
      <w:pPr>
        <w:rPr>
          <w:rFonts w:ascii="Palatino Linotype" w:hAnsi="Palatino Linotype"/>
          <w:color w:val="auto"/>
          <w:sz w:val="22"/>
          <w:szCs w:val="22"/>
        </w:rPr>
      </w:pPr>
    </w:p>
    <w:p w:rsidR="00AD1337" w:rsidRPr="00EB1CC3" w:rsidRDefault="0038060A" w:rsidP="00AD1337">
      <w:pPr>
        <w:rPr>
          <w:rFonts w:ascii="Palatino Linotype" w:hAnsi="Palatino Linotype"/>
          <w:color w:val="auto"/>
          <w:sz w:val="22"/>
          <w:szCs w:val="22"/>
        </w:rPr>
      </w:pPr>
      <w:r>
        <w:rPr>
          <w:rFonts w:ascii="Palatino Linotype" w:hAnsi="Palatino Linotype"/>
          <w:color w:val="auto"/>
          <w:sz w:val="22"/>
          <w:szCs w:val="22"/>
        </w:rPr>
        <w:t xml:space="preserve">While </w:t>
      </w:r>
      <w:r w:rsidR="00AD1337" w:rsidRPr="00EB1CC3">
        <w:rPr>
          <w:rFonts w:ascii="Palatino Linotype" w:hAnsi="Palatino Linotype"/>
          <w:color w:val="auto"/>
          <w:sz w:val="22"/>
          <w:szCs w:val="22"/>
        </w:rPr>
        <w:t>in</w:t>
      </w:r>
      <w:r>
        <w:rPr>
          <w:rFonts w:ascii="Palatino Linotype" w:hAnsi="Palatino Linotype"/>
          <w:color w:val="auto"/>
          <w:sz w:val="22"/>
          <w:szCs w:val="22"/>
        </w:rPr>
        <w:t xml:space="preserve"> Washington DC, Dr. Johnson, Dr. Gilchrist, and Ms. Soileau</w:t>
      </w:r>
      <w:r w:rsidR="00AD1337" w:rsidRPr="00EB1CC3">
        <w:rPr>
          <w:rFonts w:ascii="Palatino Linotype" w:hAnsi="Palatino Linotype"/>
          <w:color w:val="auto"/>
          <w:sz w:val="22"/>
          <w:szCs w:val="22"/>
        </w:rPr>
        <w:t xml:space="preserve"> had an opportu</w:t>
      </w:r>
      <w:r>
        <w:rPr>
          <w:rFonts w:ascii="Palatino Linotype" w:hAnsi="Palatino Linotype"/>
          <w:color w:val="auto"/>
          <w:sz w:val="22"/>
          <w:szCs w:val="22"/>
        </w:rPr>
        <w:t xml:space="preserve">nity to meet with ATD President, Dr. </w:t>
      </w:r>
      <w:r w:rsidR="00AD1337" w:rsidRPr="00EB1CC3">
        <w:rPr>
          <w:rFonts w:ascii="Palatino Linotype" w:hAnsi="Palatino Linotype"/>
          <w:color w:val="auto"/>
          <w:sz w:val="22"/>
          <w:szCs w:val="22"/>
        </w:rPr>
        <w:t>Karen Stout and her team, along with the Dean from Northern Virginia Community College and Ithaka S+R research firm about a library grant we have been a part of.  Seven colleges, Pierce is the only Western U.S. college, have been participating in an Institute of Museum and Library Services.</w:t>
      </w:r>
      <w:r>
        <w:rPr>
          <w:rFonts w:ascii="Palatino Linotype" w:hAnsi="Palatino Linotype"/>
          <w:color w:val="auto"/>
          <w:sz w:val="22"/>
          <w:szCs w:val="22"/>
        </w:rPr>
        <w:t xml:space="preserve"> </w:t>
      </w:r>
      <w:r w:rsidR="00AD1337" w:rsidRPr="00EB1CC3">
        <w:rPr>
          <w:rFonts w:ascii="Palatino Linotype" w:hAnsi="Palatino Linotype"/>
          <w:color w:val="auto"/>
          <w:sz w:val="22"/>
          <w:szCs w:val="22"/>
        </w:rPr>
        <w:t xml:space="preserve">In essence the question is about the role libraries can play in the over success of students through a series of support services student say they need.  ATD folks were very excited about the results of the survey of more than 11,000 students and are interested in collaborating on another grant.  </w:t>
      </w:r>
      <w:r>
        <w:rPr>
          <w:rFonts w:ascii="Palatino Linotype" w:hAnsi="Palatino Linotype"/>
          <w:color w:val="auto"/>
          <w:sz w:val="22"/>
          <w:szCs w:val="22"/>
        </w:rPr>
        <w:t xml:space="preserve"> Ms. </w:t>
      </w:r>
      <w:r w:rsidR="00AD1337" w:rsidRPr="00EB1CC3">
        <w:rPr>
          <w:rFonts w:ascii="Palatino Linotype" w:hAnsi="Palatino Linotype"/>
          <w:color w:val="auto"/>
          <w:sz w:val="22"/>
          <w:szCs w:val="22"/>
        </w:rPr>
        <w:t>Flynn was able to zoom into the conversation with us.  Our library will be piloting a couple of the student services.  The exciting piece is that this will help bring the work of the library into the conversation on the national level as part of ATD’s work.</w:t>
      </w:r>
    </w:p>
    <w:p w:rsidR="00AD1337" w:rsidRPr="00EB1CC3" w:rsidRDefault="00AD1337" w:rsidP="00AD1337">
      <w:pPr>
        <w:rPr>
          <w:rFonts w:ascii="Palatino Linotype" w:hAnsi="Palatino Linotype"/>
          <w:color w:val="auto"/>
          <w:sz w:val="22"/>
          <w:szCs w:val="22"/>
        </w:rPr>
      </w:pPr>
    </w:p>
    <w:p w:rsidR="00AD1337" w:rsidRPr="00EB1CC3" w:rsidRDefault="0038060A" w:rsidP="00AD1337">
      <w:pPr>
        <w:rPr>
          <w:rFonts w:ascii="Palatino Linotype" w:hAnsi="Palatino Linotype"/>
          <w:color w:val="auto"/>
          <w:sz w:val="22"/>
          <w:szCs w:val="22"/>
        </w:rPr>
      </w:pPr>
      <w:r>
        <w:rPr>
          <w:rFonts w:ascii="Palatino Linotype" w:hAnsi="Palatino Linotype"/>
          <w:color w:val="auto"/>
          <w:sz w:val="22"/>
          <w:szCs w:val="22"/>
        </w:rPr>
        <w:t>Dr. Johnson stated the reality of the</w:t>
      </w:r>
      <w:r w:rsidR="00AD1337" w:rsidRPr="00EB1CC3">
        <w:rPr>
          <w:rFonts w:ascii="Palatino Linotype" w:hAnsi="Palatino Linotype"/>
          <w:color w:val="auto"/>
          <w:sz w:val="22"/>
          <w:szCs w:val="22"/>
        </w:rPr>
        <w:t xml:space="preserve"> state’s legislative process and its impact on our budget.   We have now seen all three budgets.  The H</w:t>
      </w:r>
      <w:r>
        <w:rPr>
          <w:rFonts w:ascii="Palatino Linotype" w:hAnsi="Palatino Linotype"/>
          <w:color w:val="auto"/>
          <w:sz w:val="22"/>
          <w:szCs w:val="22"/>
        </w:rPr>
        <w:t>ouse’s budget is the best for colleges</w:t>
      </w:r>
      <w:r w:rsidR="00AD1337" w:rsidRPr="00EB1CC3">
        <w:rPr>
          <w:rFonts w:ascii="Palatino Linotype" w:hAnsi="Palatino Linotype"/>
          <w:color w:val="auto"/>
          <w:sz w:val="22"/>
          <w:szCs w:val="22"/>
        </w:rPr>
        <w:t xml:space="preserve">.  However, </w:t>
      </w:r>
      <w:proofErr w:type="gramStart"/>
      <w:r w:rsidR="00AD1337" w:rsidRPr="00EB1CC3">
        <w:rPr>
          <w:rFonts w:ascii="Palatino Linotype" w:hAnsi="Palatino Linotype"/>
          <w:color w:val="auto"/>
          <w:sz w:val="22"/>
          <w:szCs w:val="22"/>
        </w:rPr>
        <w:t>all of</w:t>
      </w:r>
      <w:proofErr w:type="gramEnd"/>
      <w:r w:rsidR="00AD1337" w:rsidRPr="00EB1CC3">
        <w:rPr>
          <w:rFonts w:ascii="Palatino Linotype" w:hAnsi="Palatino Linotype"/>
          <w:color w:val="auto"/>
          <w:sz w:val="22"/>
          <w:szCs w:val="22"/>
        </w:rPr>
        <w:t xml:space="preserve"> the policy adds are depended on about $5</w:t>
      </w:r>
      <w:r>
        <w:rPr>
          <w:rFonts w:ascii="Palatino Linotype" w:hAnsi="Palatino Linotype"/>
          <w:color w:val="auto"/>
          <w:sz w:val="22"/>
          <w:szCs w:val="22"/>
        </w:rPr>
        <w:t xml:space="preserve"> billion in new revenue.  Mr. Willis testified</w:t>
      </w:r>
      <w:r w:rsidR="00AD1337" w:rsidRPr="00EB1CC3">
        <w:rPr>
          <w:rFonts w:ascii="Palatino Linotype" w:hAnsi="Palatino Linotype"/>
          <w:color w:val="auto"/>
          <w:sz w:val="22"/>
          <w:szCs w:val="22"/>
        </w:rPr>
        <w:t xml:space="preserve"> on the House budget two weeks ago, specifically about the B&amp;O revenue.  He did a great job of talking about how on a daily basis he works with companies and businesses that cannot find qualified wor</w:t>
      </w:r>
      <w:r w:rsidR="005A7FF3">
        <w:rPr>
          <w:rFonts w:ascii="Palatino Linotype" w:hAnsi="Palatino Linotype"/>
          <w:color w:val="auto"/>
          <w:sz w:val="22"/>
          <w:szCs w:val="22"/>
        </w:rPr>
        <w:t>kers and the important role colleges</w:t>
      </w:r>
      <w:r w:rsidR="00AD1337" w:rsidRPr="00EB1CC3">
        <w:rPr>
          <w:rFonts w:ascii="Palatino Linotype" w:hAnsi="Palatino Linotype"/>
          <w:color w:val="auto"/>
          <w:sz w:val="22"/>
          <w:szCs w:val="22"/>
        </w:rPr>
        <w:t xml:space="preserve"> play</w:t>
      </w:r>
      <w:r>
        <w:rPr>
          <w:rFonts w:ascii="Palatino Linotype" w:hAnsi="Palatino Linotype"/>
          <w:color w:val="auto"/>
          <w:sz w:val="22"/>
          <w:szCs w:val="22"/>
        </w:rPr>
        <w:t xml:space="preserve"> in preparing workers.  Dr. Johnson</w:t>
      </w:r>
      <w:r w:rsidR="00AD1337" w:rsidRPr="00EB1CC3">
        <w:rPr>
          <w:rFonts w:ascii="Palatino Linotype" w:hAnsi="Palatino Linotype"/>
          <w:color w:val="auto"/>
          <w:sz w:val="22"/>
          <w:szCs w:val="22"/>
        </w:rPr>
        <w:t xml:space="preserve"> testified primarily about Guided Pathways and its impact on our success.  The House budget has $55 mil for Guided Pathways.</w:t>
      </w:r>
      <w:r>
        <w:rPr>
          <w:rFonts w:ascii="Palatino Linotype" w:hAnsi="Palatino Linotype"/>
          <w:color w:val="auto"/>
          <w:sz w:val="22"/>
          <w:szCs w:val="22"/>
        </w:rPr>
        <w:t xml:space="preserve"> </w:t>
      </w:r>
      <w:r w:rsidR="00AD1337" w:rsidRPr="00EB1CC3">
        <w:rPr>
          <w:rFonts w:ascii="Palatino Linotype" w:hAnsi="Palatino Linotype"/>
          <w:color w:val="auto"/>
          <w:sz w:val="22"/>
          <w:szCs w:val="22"/>
        </w:rPr>
        <w:t>None of the budgets fully fund compensation.  So the 3% per year cola will most likely be funded at 65-75%, once again giving us a budget cut.  The Senate budget also has a 2% cut for all state agencies.  Although the democrats have majorities in both chambers and the governor’s office, the big issue will be the courage or not to raise new revenue.</w:t>
      </w:r>
      <w:r>
        <w:rPr>
          <w:rFonts w:ascii="Palatino Linotype" w:hAnsi="Palatino Linotype"/>
          <w:color w:val="auto"/>
          <w:sz w:val="22"/>
          <w:szCs w:val="22"/>
        </w:rPr>
        <w:t xml:space="preserve"> </w:t>
      </w:r>
      <w:r w:rsidR="00AD1337" w:rsidRPr="00EB1CC3">
        <w:rPr>
          <w:rFonts w:ascii="Palatino Linotype" w:hAnsi="Palatino Linotype"/>
          <w:color w:val="auto"/>
          <w:sz w:val="22"/>
          <w:szCs w:val="22"/>
        </w:rPr>
        <w:t xml:space="preserve">The capital budget is </w:t>
      </w:r>
      <w:r w:rsidRPr="00EB1CC3">
        <w:rPr>
          <w:rFonts w:ascii="Palatino Linotype" w:hAnsi="Palatino Linotype"/>
          <w:color w:val="auto"/>
          <w:sz w:val="22"/>
          <w:szCs w:val="22"/>
        </w:rPr>
        <w:t>nowhere</w:t>
      </w:r>
      <w:r w:rsidR="00AD1337" w:rsidRPr="00EB1CC3">
        <w:rPr>
          <w:rFonts w:ascii="Palatino Linotype" w:hAnsi="Palatino Linotype"/>
          <w:color w:val="auto"/>
          <w:sz w:val="22"/>
          <w:szCs w:val="22"/>
        </w:rPr>
        <w:t xml:space="preserve"> </w:t>
      </w:r>
      <w:r w:rsidR="00A46AF5" w:rsidRPr="00EB1CC3">
        <w:rPr>
          <w:rFonts w:ascii="Palatino Linotype" w:hAnsi="Palatino Linotype"/>
          <w:color w:val="auto"/>
          <w:sz w:val="22"/>
          <w:szCs w:val="22"/>
        </w:rPr>
        <w:t>near,</w:t>
      </w:r>
      <w:r w:rsidR="00AD1337" w:rsidRPr="00EB1CC3">
        <w:rPr>
          <w:rFonts w:ascii="Palatino Linotype" w:hAnsi="Palatino Linotype"/>
          <w:color w:val="auto"/>
          <w:sz w:val="22"/>
          <w:szCs w:val="22"/>
        </w:rPr>
        <w:t xml:space="preserve"> what we are hoping for.  It will </w:t>
      </w:r>
      <w:proofErr w:type="gramStart"/>
      <w:r w:rsidR="00AD1337" w:rsidRPr="00EB1CC3">
        <w:rPr>
          <w:rFonts w:ascii="Palatino Linotype" w:hAnsi="Palatino Linotype"/>
          <w:color w:val="auto"/>
          <w:sz w:val="22"/>
          <w:szCs w:val="22"/>
        </w:rPr>
        <w:t>definitely impact</w:t>
      </w:r>
      <w:proofErr w:type="gramEnd"/>
      <w:r w:rsidR="00AD1337" w:rsidRPr="00EB1CC3">
        <w:rPr>
          <w:rFonts w:ascii="Palatino Linotype" w:hAnsi="Palatino Linotype"/>
          <w:color w:val="auto"/>
          <w:sz w:val="22"/>
          <w:szCs w:val="22"/>
        </w:rPr>
        <w:t xml:space="preserve"> our ability to get the STEM building in Puyallup actually built.  Once the session is </w:t>
      </w:r>
      <w:r w:rsidR="00A46AF5" w:rsidRPr="00EB1CC3">
        <w:rPr>
          <w:rFonts w:ascii="Palatino Linotype" w:hAnsi="Palatino Linotype"/>
          <w:color w:val="auto"/>
          <w:sz w:val="22"/>
          <w:szCs w:val="22"/>
        </w:rPr>
        <w:t>over,</w:t>
      </w:r>
      <w:r w:rsidR="00AD1337" w:rsidRPr="00EB1CC3">
        <w:rPr>
          <w:rFonts w:ascii="Palatino Linotype" w:hAnsi="Palatino Linotype"/>
          <w:color w:val="auto"/>
          <w:sz w:val="22"/>
          <w:szCs w:val="22"/>
        </w:rPr>
        <w:t xml:space="preserve"> we will need to figure out our next steps because we should have design money.</w:t>
      </w:r>
    </w:p>
    <w:p w:rsidR="00AD1337" w:rsidRPr="00EB1CC3" w:rsidRDefault="00AD1337" w:rsidP="00AD1337">
      <w:pPr>
        <w:rPr>
          <w:rFonts w:ascii="Palatino Linotype" w:hAnsi="Palatino Linotype"/>
          <w:color w:val="auto"/>
          <w:sz w:val="22"/>
          <w:szCs w:val="22"/>
        </w:rPr>
      </w:pPr>
    </w:p>
    <w:p w:rsidR="00EF5975" w:rsidRPr="00EF5975" w:rsidRDefault="00EF5975" w:rsidP="00E12DD8">
      <w:pPr>
        <w:rPr>
          <w:rFonts w:ascii="Palatino Linotype" w:hAnsi="Palatino Linotype"/>
          <w:color w:val="auto"/>
          <w:sz w:val="22"/>
          <w:szCs w:val="22"/>
          <w:u w:val="single"/>
        </w:rPr>
      </w:pPr>
      <w:r>
        <w:rPr>
          <w:rFonts w:ascii="Palatino Linotype" w:hAnsi="Palatino Linotype"/>
          <w:color w:val="auto"/>
          <w:sz w:val="22"/>
          <w:szCs w:val="22"/>
          <w:u w:val="single"/>
        </w:rPr>
        <w:t>Board Action</w:t>
      </w:r>
    </w:p>
    <w:p w:rsidR="003256D3" w:rsidRDefault="00C017E3" w:rsidP="003256D3">
      <w:pPr>
        <w:rPr>
          <w:rFonts w:ascii="Palatino Linotype" w:hAnsi="Palatino Linotype"/>
          <w:color w:val="auto"/>
          <w:sz w:val="22"/>
          <w:szCs w:val="22"/>
        </w:rPr>
      </w:pPr>
      <w:r>
        <w:rPr>
          <w:rFonts w:ascii="Palatino Linotype" w:hAnsi="Palatino Linotype"/>
          <w:color w:val="auto"/>
          <w:sz w:val="22"/>
          <w:szCs w:val="22"/>
        </w:rPr>
        <w:t>Board Action 2019-35 Pierce College Fee Schedule 201</w:t>
      </w:r>
      <w:r w:rsidR="0017009A">
        <w:rPr>
          <w:rFonts w:ascii="Palatino Linotype" w:hAnsi="Palatino Linotype"/>
          <w:color w:val="auto"/>
          <w:sz w:val="22"/>
          <w:szCs w:val="22"/>
        </w:rPr>
        <w:t>9</w:t>
      </w:r>
      <w:r>
        <w:rPr>
          <w:rFonts w:ascii="Palatino Linotype" w:hAnsi="Palatino Linotype"/>
          <w:color w:val="auto"/>
          <w:sz w:val="22"/>
          <w:szCs w:val="22"/>
        </w:rPr>
        <w:t>-2020</w:t>
      </w:r>
    </w:p>
    <w:p w:rsidR="0017009A" w:rsidRDefault="0017009A" w:rsidP="003256D3">
      <w:pPr>
        <w:rPr>
          <w:rFonts w:ascii="Palatino Linotype" w:hAnsi="Palatino Linotype"/>
          <w:color w:val="auto"/>
          <w:sz w:val="22"/>
          <w:szCs w:val="22"/>
        </w:rPr>
      </w:pPr>
      <w:r>
        <w:rPr>
          <w:rFonts w:ascii="Palatino Linotype" w:hAnsi="Palatino Linotype"/>
          <w:color w:val="auto"/>
          <w:sz w:val="22"/>
          <w:szCs w:val="22"/>
        </w:rPr>
        <w:t>Mr. Tiam moved and Ms. Rosenblatt seconded the motion to approve as presented.</w:t>
      </w:r>
    </w:p>
    <w:p w:rsidR="0017009A" w:rsidRPr="008F6EC3" w:rsidRDefault="0017009A" w:rsidP="003256D3">
      <w:pPr>
        <w:rPr>
          <w:rFonts w:ascii="Palatino Linotype" w:hAnsi="Palatino Linotype"/>
          <w:b/>
          <w:color w:val="auto"/>
          <w:sz w:val="22"/>
          <w:szCs w:val="22"/>
        </w:rPr>
      </w:pPr>
      <w:r>
        <w:rPr>
          <w:rFonts w:ascii="Palatino Linotype" w:hAnsi="Palatino Linotype"/>
          <w:color w:val="auto"/>
          <w:sz w:val="22"/>
          <w:szCs w:val="22"/>
        </w:rPr>
        <w:tab/>
      </w:r>
      <w:r>
        <w:rPr>
          <w:rFonts w:ascii="Palatino Linotype" w:hAnsi="Palatino Linotype"/>
          <w:color w:val="auto"/>
          <w:sz w:val="22"/>
          <w:szCs w:val="22"/>
        </w:rPr>
        <w:tab/>
      </w:r>
      <w:r>
        <w:rPr>
          <w:rFonts w:ascii="Palatino Linotype" w:hAnsi="Palatino Linotype"/>
          <w:color w:val="auto"/>
          <w:sz w:val="22"/>
          <w:szCs w:val="22"/>
        </w:rPr>
        <w:tab/>
      </w:r>
      <w:r>
        <w:rPr>
          <w:rFonts w:ascii="Palatino Linotype" w:hAnsi="Palatino Linotype"/>
          <w:color w:val="auto"/>
          <w:sz w:val="22"/>
          <w:szCs w:val="22"/>
        </w:rPr>
        <w:tab/>
      </w:r>
      <w:r w:rsidRPr="008F6EC3">
        <w:rPr>
          <w:rFonts w:ascii="Palatino Linotype" w:hAnsi="Palatino Linotype"/>
          <w:b/>
          <w:color w:val="auto"/>
          <w:sz w:val="22"/>
          <w:szCs w:val="22"/>
        </w:rPr>
        <w:t>MOTION PASSED</w:t>
      </w:r>
    </w:p>
    <w:p w:rsidR="00C017E3" w:rsidRDefault="00C017E3" w:rsidP="003256D3">
      <w:pPr>
        <w:rPr>
          <w:rFonts w:ascii="Palatino Linotype" w:hAnsi="Palatino Linotype"/>
          <w:color w:val="auto"/>
          <w:sz w:val="22"/>
          <w:szCs w:val="22"/>
        </w:rPr>
      </w:pPr>
      <w:r>
        <w:rPr>
          <w:rFonts w:ascii="Palatino Linotype" w:hAnsi="Palatino Linotype"/>
          <w:color w:val="auto"/>
          <w:sz w:val="22"/>
          <w:szCs w:val="22"/>
        </w:rPr>
        <w:t>Board Action 2019-36 Pierce College Master Plan Updates</w:t>
      </w:r>
    </w:p>
    <w:p w:rsidR="0017009A" w:rsidRDefault="009E6D51" w:rsidP="003256D3">
      <w:pPr>
        <w:rPr>
          <w:rFonts w:ascii="Palatino Linotype" w:hAnsi="Palatino Linotype"/>
          <w:color w:val="auto"/>
          <w:sz w:val="22"/>
          <w:szCs w:val="22"/>
        </w:rPr>
      </w:pPr>
      <w:r>
        <w:rPr>
          <w:rFonts w:ascii="Palatino Linotype" w:hAnsi="Palatino Linotype"/>
          <w:color w:val="auto"/>
          <w:sz w:val="22"/>
          <w:szCs w:val="22"/>
        </w:rPr>
        <w:t>Mr. Smith moved and Mr. Tiam seconded the motion to approve as presented.</w:t>
      </w:r>
    </w:p>
    <w:p w:rsidR="009E6D51" w:rsidRPr="008F6EC3" w:rsidRDefault="009E6D51" w:rsidP="003256D3">
      <w:pPr>
        <w:rPr>
          <w:rFonts w:ascii="Palatino Linotype" w:hAnsi="Palatino Linotype"/>
          <w:b/>
          <w:color w:val="auto"/>
          <w:sz w:val="22"/>
          <w:szCs w:val="22"/>
        </w:rPr>
      </w:pPr>
      <w:r>
        <w:rPr>
          <w:rFonts w:ascii="Palatino Linotype" w:hAnsi="Palatino Linotype"/>
          <w:color w:val="auto"/>
          <w:sz w:val="22"/>
          <w:szCs w:val="22"/>
        </w:rPr>
        <w:tab/>
      </w:r>
      <w:r>
        <w:rPr>
          <w:rFonts w:ascii="Palatino Linotype" w:hAnsi="Palatino Linotype"/>
          <w:color w:val="auto"/>
          <w:sz w:val="22"/>
          <w:szCs w:val="22"/>
        </w:rPr>
        <w:tab/>
      </w:r>
      <w:r>
        <w:rPr>
          <w:rFonts w:ascii="Palatino Linotype" w:hAnsi="Palatino Linotype"/>
          <w:color w:val="auto"/>
          <w:sz w:val="22"/>
          <w:szCs w:val="22"/>
        </w:rPr>
        <w:tab/>
      </w:r>
      <w:r>
        <w:rPr>
          <w:rFonts w:ascii="Palatino Linotype" w:hAnsi="Palatino Linotype"/>
          <w:color w:val="auto"/>
          <w:sz w:val="22"/>
          <w:szCs w:val="22"/>
        </w:rPr>
        <w:tab/>
      </w:r>
      <w:r w:rsidRPr="008F6EC3">
        <w:rPr>
          <w:rFonts w:ascii="Palatino Linotype" w:hAnsi="Palatino Linotype"/>
          <w:b/>
          <w:color w:val="auto"/>
          <w:sz w:val="22"/>
          <w:szCs w:val="22"/>
        </w:rPr>
        <w:t>MOTION PASSED</w:t>
      </w:r>
    </w:p>
    <w:p w:rsidR="00C017E3" w:rsidRDefault="00C017E3" w:rsidP="003256D3">
      <w:pPr>
        <w:rPr>
          <w:rFonts w:ascii="Palatino Linotype" w:hAnsi="Palatino Linotype"/>
          <w:color w:val="auto"/>
          <w:sz w:val="22"/>
          <w:szCs w:val="22"/>
        </w:rPr>
      </w:pPr>
      <w:r>
        <w:rPr>
          <w:rFonts w:ascii="Palatino Linotype" w:hAnsi="Palatino Linotype"/>
          <w:color w:val="auto"/>
          <w:sz w:val="22"/>
          <w:szCs w:val="22"/>
        </w:rPr>
        <w:t>Board Action 2019-37 Faculty Sabbatical</w:t>
      </w:r>
      <w:r w:rsidR="009E6D51">
        <w:rPr>
          <w:rFonts w:ascii="Palatino Linotype" w:hAnsi="Palatino Linotype"/>
          <w:color w:val="auto"/>
          <w:sz w:val="22"/>
          <w:szCs w:val="22"/>
        </w:rPr>
        <w:t xml:space="preserve"> for Ms. Kathy Swart</w:t>
      </w:r>
    </w:p>
    <w:p w:rsidR="009E6D51" w:rsidRDefault="009E6D51" w:rsidP="003256D3">
      <w:pPr>
        <w:rPr>
          <w:rFonts w:ascii="Palatino Linotype" w:hAnsi="Palatino Linotype"/>
          <w:color w:val="auto"/>
          <w:sz w:val="22"/>
          <w:szCs w:val="22"/>
        </w:rPr>
      </w:pPr>
      <w:r>
        <w:rPr>
          <w:rFonts w:ascii="Palatino Linotype" w:hAnsi="Palatino Linotype"/>
          <w:color w:val="auto"/>
          <w:sz w:val="22"/>
          <w:szCs w:val="22"/>
        </w:rPr>
        <w:t>Mr. Tiam moved and Ms. Rosenblatt seconded the motion to approve as presented.</w:t>
      </w:r>
    </w:p>
    <w:p w:rsidR="009E6D51" w:rsidRPr="008F6EC3" w:rsidRDefault="009E6D51" w:rsidP="003256D3">
      <w:pPr>
        <w:rPr>
          <w:rFonts w:ascii="Palatino Linotype" w:hAnsi="Palatino Linotype"/>
          <w:b/>
          <w:color w:val="auto"/>
          <w:sz w:val="22"/>
          <w:szCs w:val="22"/>
        </w:rPr>
      </w:pPr>
      <w:r>
        <w:rPr>
          <w:rFonts w:ascii="Palatino Linotype" w:hAnsi="Palatino Linotype"/>
          <w:color w:val="auto"/>
          <w:sz w:val="22"/>
          <w:szCs w:val="22"/>
        </w:rPr>
        <w:tab/>
      </w:r>
      <w:r>
        <w:rPr>
          <w:rFonts w:ascii="Palatino Linotype" w:hAnsi="Palatino Linotype"/>
          <w:color w:val="auto"/>
          <w:sz w:val="22"/>
          <w:szCs w:val="22"/>
        </w:rPr>
        <w:tab/>
      </w:r>
      <w:r>
        <w:rPr>
          <w:rFonts w:ascii="Palatino Linotype" w:hAnsi="Palatino Linotype"/>
          <w:color w:val="auto"/>
          <w:sz w:val="22"/>
          <w:szCs w:val="22"/>
        </w:rPr>
        <w:tab/>
      </w:r>
      <w:r>
        <w:rPr>
          <w:rFonts w:ascii="Palatino Linotype" w:hAnsi="Palatino Linotype"/>
          <w:color w:val="auto"/>
          <w:sz w:val="22"/>
          <w:szCs w:val="22"/>
        </w:rPr>
        <w:tab/>
      </w:r>
      <w:r w:rsidRPr="008F6EC3">
        <w:rPr>
          <w:rFonts w:ascii="Palatino Linotype" w:hAnsi="Palatino Linotype"/>
          <w:b/>
          <w:color w:val="auto"/>
          <w:sz w:val="22"/>
          <w:szCs w:val="22"/>
        </w:rPr>
        <w:t>MOTION PASSED</w:t>
      </w:r>
    </w:p>
    <w:p w:rsidR="009E6D51" w:rsidRDefault="009E6D51" w:rsidP="00757BE8">
      <w:pPr>
        <w:rPr>
          <w:rFonts w:ascii="Palatino Linotype" w:hAnsi="Palatino Linotype"/>
          <w:color w:val="auto"/>
          <w:sz w:val="22"/>
          <w:szCs w:val="22"/>
          <w:u w:val="single"/>
        </w:rPr>
      </w:pPr>
    </w:p>
    <w:p w:rsidR="00B224D8" w:rsidRPr="009E6D51" w:rsidRDefault="009E6D51" w:rsidP="009E6D51">
      <w:pPr>
        <w:rPr>
          <w:rFonts w:ascii="Palatino Linotype" w:hAnsi="Palatino Linotype"/>
          <w:color w:val="auto"/>
          <w:sz w:val="22"/>
          <w:szCs w:val="22"/>
          <w:u w:val="single"/>
        </w:rPr>
      </w:pPr>
      <w:r>
        <w:rPr>
          <w:rFonts w:ascii="Palatino Linotype" w:hAnsi="Palatino Linotype"/>
          <w:color w:val="auto"/>
          <w:sz w:val="22"/>
          <w:szCs w:val="22"/>
          <w:u w:val="single"/>
        </w:rPr>
        <w:t>I</w:t>
      </w:r>
      <w:r w:rsidR="00EF5975">
        <w:rPr>
          <w:rFonts w:ascii="Palatino Linotype" w:hAnsi="Palatino Linotype"/>
          <w:color w:val="auto"/>
          <w:sz w:val="22"/>
          <w:szCs w:val="22"/>
          <w:u w:val="single"/>
        </w:rPr>
        <w:t>nstitutional Effectiveness Monitoring and Innovation Report</w:t>
      </w:r>
    </w:p>
    <w:p w:rsidR="00C017E3" w:rsidRPr="009E6D51" w:rsidRDefault="00C017E3" w:rsidP="00C017E3">
      <w:pPr>
        <w:widowControl w:val="0"/>
        <w:autoSpaceDE w:val="0"/>
        <w:autoSpaceDN w:val="0"/>
        <w:adjustRightInd w:val="0"/>
        <w:rPr>
          <w:rFonts w:ascii="Palatino Linotype" w:hAnsi="Palatino Linotype"/>
          <w:color w:val="000000"/>
          <w:spacing w:val="-6"/>
          <w:sz w:val="22"/>
          <w:szCs w:val="22"/>
        </w:rPr>
      </w:pPr>
      <w:r w:rsidRPr="009E6D51">
        <w:rPr>
          <w:rFonts w:ascii="Palatino Linotype" w:hAnsi="Palatino Linotype"/>
          <w:color w:val="000000"/>
          <w:spacing w:val="-6"/>
          <w:sz w:val="22"/>
          <w:szCs w:val="22"/>
        </w:rPr>
        <w:t xml:space="preserve">As we have continued to move forward with our development and implementation of Career Pathways, we have identified Starfish, a student success technology platform developed by Hobsons, as a key tool to </w:t>
      </w:r>
      <w:r w:rsidRPr="009E6D51">
        <w:rPr>
          <w:rFonts w:ascii="Palatino Linotype" w:hAnsi="Palatino Linotype"/>
          <w:color w:val="000000"/>
          <w:spacing w:val="-6"/>
          <w:sz w:val="22"/>
          <w:szCs w:val="22"/>
        </w:rPr>
        <w:lastRenderedPageBreak/>
        <w:t xml:space="preserve">advancing student success. The platform has multiple aspects to support students, faculty, and staff in promoting communication, informing degree progress, and connecting to resources. The software is used to inform multiple aspects of our Career Pathways work, particularly within the “Keep Students </w:t>
      </w:r>
      <w:proofErr w:type="gramStart"/>
      <w:r w:rsidRPr="009E6D51">
        <w:rPr>
          <w:rFonts w:ascii="Palatino Linotype" w:hAnsi="Palatino Linotype"/>
          <w:color w:val="000000"/>
          <w:spacing w:val="-6"/>
          <w:sz w:val="22"/>
          <w:szCs w:val="22"/>
        </w:rPr>
        <w:t>On</w:t>
      </w:r>
      <w:proofErr w:type="gramEnd"/>
      <w:r w:rsidRPr="009E6D51">
        <w:rPr>
          <w:rFonts w:ascii="Palatino Linotype" w:hAnsi="Palatino Linotype"/>
          <w:color w:val="000000"/>
          <w:spacing w:val="-6"/>
          <w:sz w:val="22"/>
          <w:szCs w:val="22"/>
        </w:rPr>
        <w:t xml:space="preserve"> The Path” pillar. It does this by offering:</w:t>
      </w:r>
    </w:p>
    <w:p w:rsidR="00C017E3" w:rsidRPr="009E6D51" w:rsidRDefault="00C017E3" w:rsidP="00C017E3">
      <w:pPr>
        <w:pStyle w:val="ListParagraph"/>
        <w:widowControl w:val="0"/>
        <w:numPr>
          <w:ilvl w:val="0"/>
          <w:numId w:val="17"/>
        </w:numPr>
        <w:autoSpaceDE w:val="0"/>
        <w:autoSpaceDN w:val="0"/>
        <w:adjustRightInd w:val="0"/>
        <w:contextualSpacing/>
        <w:rPr>
          <w:rFonts w:ascii="Palatino Linotype" w:hAnsi="Palatino Linotype"/>
          <w:color w:val="000000"/>
          <w:spacing w:val="-6"/>
          <w:sz w:val="22"/>
          <w:szCs w:val="22"/>
        </w:rPr>
      </w:pPr>
      <w:r w:rsidRPr="009E6D51">
        <w:rPr>
          <w:rFonts w:ascii="Palatino Linotype" w:hAnsi="Palatino Linotype"/>
          <w:color w:val="000000"/>
          <w:spacing w:val="-6"/>
          <w:sz w:val="22"/>
          <w:szCs w:val="22"/>
        </w:rPr>
        <w:t>An early alert system that encourages faculty to raise “flags” when students are struggling; and to send “kudos” when there is notable improvement;</w:t>
      </w:r>
    </w:p>
    <w:p w:rsidR="00C017E3" w:rsidRPr="009E6D51" w:rsidRDefault="00C017E3" w:rsidP="00C017E3">
      <w:pPr>
        <w:pStyle w:val="ListParagraph"/>
        <w:widowControl w:val="0"/>
        <w:numPr>
          <w:ilvl w:val="0"/>
          <w:numId w:val="17"/>
        </w:numPr>
        <w:autoSpaceDE w:val="0"/>
        <w:autoSpaceDN w:val="0"/>
        <w:adjustRightInd w:val="0"/>
        <w:contextualSpacing/>
        <w:rPr>
          <w:rFonts w:ascii="Palatino Linotype" w:hAnsi="Palatino Linotype"/>
          <w:color w:val="000000"/>
          <w:spacing w:val="-6"/>
          <w:sz w:val="22"/>
          <w:szCs w:val="22"/>
        </w:rPr>
      </w:pPr>
      <w:r w:rsidRPr="009E6D51">
        <w:rPr>
          <w:rFonts w:ascii="Palatino Linotype" w:hAnsi="Palatino Linotype"/>
          <w:color w:val="000000"/>
          <w:spacing w:val="-6"/>
          <w:sz w:val="22"/>
          <w:szCs w:val="22"/>
        </w:rPr>
        <w:t>A detailed and dynamic degree progress monitoring that is student-facing;</w:t>
      </w:r>
    </w:p>
    <w:p w:rsidR="00C017E3" w:rsidRPr="009E6D51" w:rsidRDefault="00C017E3" w:rsidP="00C017E3">
      <w:pPr>
        <w:pStyle w:val="ListParagraph"/>
        <w:widowControl w:val="0"/>
        <w:numPr>
          <w:ilvl w:val="0"/>
          <w:numId w:val="17"/>
        </w:numPr>
        <w:autoSpaceDE w:val="0"/>
        <w:autoSpaceDN w:val="0"/>
        <w:adjustRightInd w:val="0"/>
        <w:contextualSpacing/>
        <w:rPr>
          <w:rFonts w:ascii="Palatino Linotype" w:hAnsi="Palatino Linotype"/>
          <w:color w:val="000000"/>
          <w:spacing w:val="-6"/>
          <w:sz w:val="22"/>
          <w:szCs w:val="22"/>
        </w:rPr>
      </w:pPr>
      <w:r w:rsidRPr="009E6D51">
        <w:rPr>
          <w:rFonts w:ascii="Palatino Linotype" w:hAnsi="Palatino Linotype"/>
          <w:color w:val="000000"/>
          <w:spacing w:val="-6"/>
          <w:sz w:val="22"/>
          <w:szCs w:val="22"/>
        </w:rPr>
        <w:t xml:space="preserve">Connection to a “student success network” that includes key individuals who support the student, including people like a student success coach, faculty mentor/advisor, athletics coach, </w:t>
      </w:r>
      <w:proofErr w:type="spellStart"/>
      <w:r w:rsidRPr="009E6D51">
        <w:rPr>
          <w:rFonts w:ascii="Palatino Linotype" w:hAnsi="Palatino Linotype"/>
          <w:color w:val="000000"/>
          <w:spacing w:val="-6"/>
          <w:sz w:val="22"/>
          <w:szCs w:val="22"/>
        </w:rPr>
        <w:t>TRiO</w:t>
      </w:r>
      <w:proofErr w:type="spellEnd"/>
      <w:r w:rsidRPr="009E6D51">
        <w:rPr>
          <w:rFonts w:ascii="Palatino Linotype" w:hAnsi="Palatino Linotype"/>
          <w:color w:val="000000"/>
          <w:spacing w:val="-6"/>
          <w:sz w:val="22"/>
          <w:szCs w:val="22"/>
        </w:rPr>
        <w:t>/Aspire team members, etc.;</w:t>
      </w:r>
    </w:p>
    <w:p w:rsidR="00C017E3" w:rsidRPr="009E6D51" w:rsidRDefault="00C017E3" w:rsidP="00C017E3">
      <w:pPr>
        <w:pStyle w:val="ListParagraph"/>
        <w:widowControl w:val="0"/>
        <w:numPr>
          <w:ilvl w:val="0"/>
          <w:numId w:val="17"/>
        </w:numPr>
        <w:autoSpaceDE w:val="0"/>
        <w:autoSpaceDN w:val="0"/>
        <w:adjustRightInd w:val="0"/>
        <w:contextualSpacing/>
        <w:rPr>
          <w:rFonts w:ascii="Palatino Linotype" w:hAnsi="Palatino Linotype"/>
          <w:color w:val="000000"/>
          <w:spacing w:val="-6"/>
          <w:sz w:val="22"/>
          <w:szCs w:val="22"/>
        </w:rPr>
      </w:pPr>
      <w:r w:rsidRPr="009E6D51">
        <w:rPr>
          <w:rFonts w:ascii="Palatino Linotype" w:hAnsi="Palatino Linotype"/>
          <w:color w:val="000000"/>
          <w:spacing w:val="-6"/>
          <w:sz w:val="22"/>
          <w:szCs w:val="22"/>
        </w:rPr>
        <w:t>An online scheduling tool that allows students to schedule appointments with individuals in their success network, including faculty; and</w:t>
      </w:r>
    </w:p>
    <w:p w:rsidR="00C017E3" w:rsidRPr="009E6D51" w:rsidRDefault="00C017E3" w:rsidP="00C017E3">
      <w:pPr>
        <w:pStyle w:val="ListParagraph"/>
        <w:widowControl w:val="0"/>
        <w:numPr>
          <w:ilvl w:val="0"/>
          <w:numId w:val="17"/>
        </w:numPr>
        <w:autoSpaceDE w:val="0"/>
        <w:autoSpaceDN w:val="0"/>
        <w:adjustRightInd w:val="0"/>
        <w:contextualSpacing/>
        <w:rPr>
          <w:rFonts w:ascii="Palatino Linotype" w:hAnsi="Palatino Linotype"/>
          <w:color w:val="000000"/>
          <w:spacing w:val="-6"/>
          <w:sz w:val="22"/>
          <w:szCs w:val="22"/>
        </w:rPr>
      </w:pPr>
      <w:r w:rsidRPr="009E6D51">
        <w:rPr>
          <w:rFonts w:ascii="Palatino Linotype" w:hAnsi="Palatino Linotype"/>
          <w:color w:val="000000"/>
          <w:spacing w:val="-6"/>
          <w:sz w:val="22"/>
          <w:szCs w:val="22"/>
        </w:rPr>
        <w:t xml:space="preserve">A programmed and responsive student success plan that includes the student’s map and additional vital </w:t>
      </w:r>
      <w:proofErr w:type="gramStart"/>
      <w:r w:rsidRPr="009E6D51">
        <w:rPr>
          <w:rFonts w:ascii="Palatino Linotype" w:hAnsi="Palatino Linotype"/>
          <w:color w:val="000000"/>
          <w:spacing w:val="-6"/>
          <w:sz w:val="22"/>
          <w:szCs w:val="22"/>
        </w:rPr>
        <w:t>check-points</w:t>
      </w:r>
      <w:proofErr w:type="gramEnd"/>
      <w:r w:rsidRPr="009E6D51">
        <w:rPr>
          <w:rFonts w:ascii="Palatino Linotype" w:hAnsi="Palatino Linotype"/>
          <w:color w:val="000000"/>
          <w:spacing w:val="-6"/>
          <w:sz w:val="22"/>
          <w:szCs w:val="22"/>
        </w:rPr>
        <w:t xml:space="preserve"> to assure students are on-track.</w:t>
      </w:r>
    </w:p>
    <w:p w:rsidR="00C017E3" w:rsidRPr="009E6D51" w:rsidRDefault="00C017E3" w:rsidP="00C017E3">
      <w:pPr>
        <w:widowControl w:val="0"/>
        <w:autoSpaceDE w:val="0"/>
        <w:autoSpaceDN w:val="0"/>
        <w:adjustRightInd w:val="0"/>
        <w:rPr>
          <w:rFonts w:ascii="Palatino Linotype" w:hAnsi="Palatino Linotype"/>
          <w:b/>
          <w:spacing w:val="-6"/>
          <w:sz w:val="22"/>
          <w:szCs w:val="22"/>
        </w:rPr>
      </w:pPr>
    </w:p>
    <w:p w:rsidR="00C017E3" w:rsidRPr="009E6D51" w:rsidRDefault="00C017E3" w:rsidP="009E6D51">
      <w:pPr>
        <w:rPr>
          <w:rFonts w:ascii="Palatino Linotype" w:hAnsi="Palatino Linotype"/>
          <w:color w:val="auto"/>
          <w:spacing w:val="-6"/>
          <w:sz w:val="22"/>
          <w:szCs w:val="22"/>
        </w:rPr>
      </w:pPr>
      <w:r w:rsidRPr="009E6D51">
        <w:rPr>
          <w:rFonts w:ascii="Palatino Linotype" w:hAnsi="Palatino Linotype"/>
          <w:color w:val="auto"/>
          <w:spacing w:val="-6"/>
          <w:sz w:val="22"/>
          <w:szCs w:val="22"/>
        </w:rPr>
        <w:t>We know that we must serve a diverse community of learners and Starfish is structured to support our response to this need. Equity requires that we are responsive to individual students’ needs, that we are “student ready” as an institution. Starfish helps us be responsive to the needs of each student by providing alerts, communication tools, and resources to the students who need them most at the time when they need it. This also speaks to institutional efficiency so that we are directing resources in the most effective and responsive manner.</w:t>
      </w:r>
      <w:r w:rsidR="009E6D51">
        <w:rPr>
          <w:rFonts w:ascii="Palatino Linotype" w:hAnsi="Palatino Linotype"/>
          <w:color w:val="auto"/>
          <w:spacing w:val="-6"/>
          <w:sz w:val="22"/>
          <w:szCs w:val="22"/>
        </w:rPr>
        <w:t xml:space="preserve"> </w:t>
      </w:r>
      <w:r w:rsidRPr="009E6D51">
        <w:rPr>
          <w:rFonts w:ascii="Palatino Linotype" w:hAnsi="Palatino Linotype"/>
          <w:color w:val="000000"/>
          <w:spacing w:val="-6"/>
          <w:sz w:val="22"/>
          <w:szCs w:val="22"/>
        </w:rPr>
        <w:t xml:space="preserve">We are currently in phase four of our Starfish implementation. We began with a pilot with our Early Childhood Education team implementing flags last summer. Since then, we have had a small “soft” roll-out in Fall, then increased that in Winter. For Spring, we are ready to promote wide-spread training and implementation of alerts and scheduling, as well as commencing our build for the Degree Planner system, which we have a goal of implementing in Fall 2019. </w:t>
      </w:r>
    </w:p>
    <w:p w:rsidR="00757BE8" w:rsidRPr="009E6D51" w:rsidRDefault="00757BE8" w:rsidP="00757BE8">
      <w:pPr>
        <w:rPr>
          <w:rFonts w:ascii="Palatino Linotype" w:hAnsi="Palatino Linotype"/>
          <w:color w:val="auto"/>
          <w:sz w:val="22"/>
          <w:szCs w:val="22"/>
        </w:rPr>
      </w:pPr>
    </w:p>
    <w:p w:rsidR="00B95948" w:rsidRDefault="00B95948" w:rsidP="004F3601">
      <w:pPr>
        <w:rPr>
          <w:rFonts w:ascii="Palatino Linotype" w:hAnsi="Palatino Linotype"/>
          <w:b/>
          <w:color w:val="auto"/>
        </w:rPr>
      </w:pPr>
      <w:r w:rsidRPr="001454E3">
        <w:rPr>
          <w:rFonts w:ascii="Palatino Linotype" w:hAnsi="Palatino Linotype"/>
          <w:b/>
          <w:color w:val="auto"/>
        </w:rPr>
        <w:t>BOARD BUSINESS</w:t>
      </w:r>
    </w:p>
    <w:p w:rsidR="00C1499F" w:rsidRDefault="00C1499F" w:rsidP="004F3601">
      <w:pPr>
        <w:rPr>
          <w:rFonts w:ascii="Palatino Linotype" w:hAnsi="Palatino Linotype"/>
          <w:color w:val="auto"/>
          <w:sz w:val="22"/>
          <w:szCs w:val="22"/>
          <w:u w:val="single"/>
        </w:rPr>
      </w:pPr>
    </w:p>
    <w:p w:rsidR="006F0D20" w:rsidRDefault="006F0D20" w:rsidP="004F3601">
      <w:pPr>
        <w:rPr>
          <w:rFonts w:ascii="Palatino Linotype" w:hAnsi="Palatino Linotype"/>
          <w:color w:val="auto"/>
          <w:sz w:val="22"/>
          <w:szCs w:val="22"/>
          <w:u w:val="single"/>
        </w:rPr>
      </w:pPr>
      <w:r w:rsidRPr="0088593E">
        <w:rPr>
          <w:rFonts w:ascii="Palatino Linotype" w:hAnsi="Palatino Linotype"/>
          <w:color w:val="auto"/>
          <w:sz w:val="22"/>
          <w:szCs w:val="22"/>
          <w:u w:val="single"/>
        </w:rPr>
        <w:t>Board Chair Report</w:t>
      </w:r>
    </w:p>
    <w:p w:rsidR="00184F0B" w:rsidRDefault="00AC7B2C" w:rsidP="00025C7B">
      <w:pPr>
        <w:rPr>
          <w:rFonts w:ascii="Palatino Linotype" w:hAnsi="Palatino Linotype"/>
          <w:color w:val="auto"/>
          <w:sz w:val="22"/>
          <w:szCs w:val="22"/>
        </w:rPr>
      </w:pPr>
      <w:r>
        <w:rPr>
          <w:rFonts w:ascii="Palatino Linotype" w:hAnsi="Palatino Linotype"/>
          <w:color w:val="auto"/>
          <w:sz w:val="22"/>
          <w:szCs w:val="22"/>
        </w:rPr>
        <w:t xml:space="preserve">Ms. Condon stated that </w:t>
      </w:r>
      <w:r w:rsidR="00864C03">
        <w:rPr>
          <w:rFonts w:ascii="Palatino Linotype" w:hAnsi="Palatino Linotype"/>
          <w:color w:val="auto"/>
          <w:sz w:val="22"/>
          <w:szCs w:val="22"/>
        </w:rPr>
        <w:t xml:space="preserve">she attended the financial audit exit </w:t>
      </w:r>
      <w:r w:rsidR="00AB09D3">
        <w:rPr>
          <w:rFonts w:ascii="Palatino Linotype" w:hAnsi="Palatino Linotype"/>
          <w:color w:val="auto"/>
          <w:sz w:val="22"/>
          <w:szCs w:val="22"/>
        </w:rPr>
        <w:t>interview;</w:t>
      </w:r>
      <w:r w:rsidR="00864C03">
        <w:rPr>
          <w:rFonts w:ascii="Palatino Linotype" w:hAnsi="Palatino Linotype"/>
          <w:color w:val="auto"/>
          <w:sz w:val="22"/>
          <w:szCs w:val="22"/>
        </w:rPr>
        <w:t xml:space="preserve"> the college received a clean audit with no findings</w:t>
      </w:r>
      <w:r w:rsidR="00AB09D3">
        <w:rPr>
          <w:rFonts w:ascii="Palatino Linotype" w:hAnsi="Palatino Linotype"/>
          <w:color w:val="auto"/>
          <w:sz w:val="22"/>
          <w:szCs w:val="22"/>
        </w:rPr>
        <w:t>. She expressed her appreciation for Ms. Sylvia James and her staff for their hard work and preparedness.</w:t>
      </w:r>
    </w:p>
    <w:p w:rsidR="00AB09D3" w:rsidRDefault="00AB09D3" w:rsidP="00025C7B">
      <w:pPr>
        <w:rPr>
          <w:rFonts w:ascii="Palatino Linotype" w:hAnsi="Palatino Linotype"/>
          <w:color w:val="auto"/>
          <w:sz w:val="22"/>
          <w:szCs w:val="22"/>
        </w:rPr>
      </w:pPr>
    </w:p>
    <w:p w:rsidR="00AB09D3" w:rsidRDefault="00AB09D3" w:rsidP="00025C7B">
      <w:pPr>
        <w:rPr>
          <w:rFonts w:ascii="Palatino Linotype" w:hAnsi="Palatino Linotype"/>
          <w:color w:val="auto"/>
          <w:sz w:val="22"/>
          <w:szCs w:val="22"/>
        </w:rPr>
      </w:pPr>
      <w:r>
        <w:rPr>
          <w:rFonts w:ascii="Palatino Linotype" w:hAnsi="Palatino Linotype"/>
          <w:color w:val="auto"/>
          <w:sz w:val="22"/>
          <w:szCs w:val="22"/>
        </w:rPr>
        <w:t>Ms. Condon stated that she was proud to attend the Aspen award ceremony and be in the room among the ten best colleges in the nation. She is so impressed with the work going on at the college to support student success.</w:t>
      </w:r>
    </w:p>
    <w:p w:rsidR="00AB09D3" w:rsidRPr="00184F0B" w:rsidRDefault="00AB09D3" w:rsidP="00025C7B">
      <w:pPr>
        <w:rPr>
          <w:rFonts w:ascii="Palatino Linotype" w:hAnsi="Palatino Linotype"/>
          <w:color w:val="auto"/>
          <w:sz w:val="22"/>
          <w:szCs w:val="22"/>
        </w:rPr>
      </w:pPr>
    </w:p>
    <w:p w:rsidR="00F947FC" w:rsidRDefault="00F947FC" w:rsidP="004F3601">
      <w:pPr>
        <w:rPr>
          <w:rFonts w:ascii="Palatino Linotype" w:hAnsi="Palatino Linotype"/>
          <w:color w:val="auto"/>
          <w:sz w:val="22"/>
          <w:szCs w:val="22"/>
        </w:rPr>
      </w:pPr>
      <w:r w:rsidRPr="00393791">
        <w:rPr>
          <w:rFonts w:ascii="Palatino Linotype" w:hAnsi="Palatino Linotype"/>
          <w:b/>
          <w:color w:val="auto"/>
          <w:sz w:val="22"/>
          <w:szCs w:val="22"/>
        </w:rPr>
        <w:t>ACTIVITIES CALENDAR</w:t>
      </w:r>
    </w:p>
    <w:p w:rsidR="00097698" w:rsidRDefault="00BC3645" w:rsidP="004F3601">
      <w:pPr>
        <w:rPr>
          <w:rFonts w:ascii="Palatino Linotype" w:hAnsi="Palatino Linotype"/>
          <w:color w:val="auto"/>
          <w:sz w:val="22"/>
          <w:szCs w:val="22"/>
        </w:rPr>
      </w:pPr>
      <w:r>
        <w:rPr>
          <w:rFonts w:ascii="Palatino Linotype" w:hAnsi="Palatino Linotype"/>
          <w:color w:val="auto"/>
          <w:sz w:val="22"/>
          <w:szCs w:val="22"/>
        </w:rPr>
        <w:t xml:space="preserve">The activities calendar was </w:t>
      </w:r>
      <w:proofErr w:type="gramStart"/>
      <w:r>
        <w:rPr>
          <w:rFonts w:ascii="Palatino Linotype" w:hAnsi="Palatino Linotype"/>
          <w:color w:val="auto"/>
          <w:sz w:val="22"/>
          <w:szCs w:val="22"/>
        </w:rPr>
        <w:t>discussed</w:t>
      </w:r>
      <w:proofErr w:type="gramEnd"/>
      <w:r>
        <w:rPr>
          <w:rFonts w:ascii="Palatino Linotype" w:hAnsi="Palatino Linotype"/>
          <w:color w:val="auto"/>
          <w:sz w:val="22"/>
          <w:szCs w:val="22"/>
        </w:rPr>
        <w:t xml:space="preserve"> and members will let the Board secretary know which events they can attend. </w:t>
      </w:r>
      <w:r w:rsidR="00752D78">
        <w:rPr>
          <w:rFonts w:ascii="Palatino Linotype" w:hAnsi="Palatino Linotype"/>
          <w:color w:val="auto"/>
          <w:sz w:val="22"/>
          <w:szCs w:val="22"/>
        </w:rPr>
        <w:t xml:space="preserve"> </w:t>
      </w:r>
    </w:p>
    <w:p w:rsidR="005233D1" w:rsidRDefault="005233D1" w:rsidP="004F3601">
      <w:pPr>
        <w:rPr>
          <w:rFonts w:ascii="Palatino Linotype" w:hAnsi="Palatino Linotype"/>
          <w:color w:val="auto"/>
          <w:sz w:val="22"/>
          <w:szCs w:val="22"/>
        </w:rPr>
      </w:pPr>
    </w:p>
    <w:p w:rsidR="00F94950" w:rsidRPr="0010009C" w:rsidRDefault="00F94950" w:rsidP="004F3601">
      <w:pPr>
        <w:rPr>
          <w:rFonts w:ascii="Palatino Linotype" w:hAnsi="Palatino Linotype"/>
          <w:b/>
          <w:color w:val="auto"/>
          <w:sz w:val="22"/>
          <w:szCs w:val="22"/>
        </w:rPr>
      </w:pPr>
    </w:p>
    <w:p w:rsidR="00152002" w:rsidRPr="005A3C77" w:rsidRDefault="00B95948" w:rsidP="0010009C">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2160" w:right="-159" w:hanging="2160"/>
        <w:rPr>
          <w:rFonts w:ascii="Palatino Linotype" w:hAnsi="Palatino Linotype"/>
          <w:color w:val="auto"/>
        </w:rPr>
      </w:pPr>
      <w:r w:rsidRPr="00090C51">
        <w:rPr>
          <w:rFonts w:ascii="Palatino Linotype" w:hAnsi="Palatino Linotype"/>
          <w:b/>
          <w:color w:val="auto"/>
        </w:rPr>
        <w:t xml:space="preserve">NEXT REGULAR MEETING       </w:t>
      </w:r>
      <w:r w:rsidR="006E6891">
        <w:rPr>
          <w:rFonts w:ascii="Palatino Linotype" w:hAnsi="Palatino Linotype"/>
          <w:b/>
          <w:color w:val="auto"/>
        </w:rPr>
        <w:t xml:space="preserve"> </w:t>
      </w:r>
      <w:r w:rsidR="009E6D51">
        <w:rPr>
          <w:rFonts w:ascii="Palatino Linotype" w:hAnsi="Palatino Linotype"/>
          <w:color w:val="auto"/>
          <w:sz w:val="22"/>
          <w:szCs w:val="22"/>
        </w:rPr>
        <w:t>May 8</w:t>
      </w:r>
      <w:r w:rsidR="00D41DB2" w:rsidRPr="00184F0B">
        <w:rPr>
          <w:rFonts w:ascii="Palatino Linotype" w:hAnsi="Palatino Linotype"/>
          <w:color w:val="auto"/>
          <w:sz w:val="22"/>
          <w:szCs w:val="22"/>
        </w:rPr>
        <w:t xml:space="preserve">, </w:t>
      </w:r>
      <w:r w:rsidR="00B67A64">
        <w:rPr>
          <w:rFonts w:ascii="Palatino Linotype" w:hAnsi="Palatino Linotype"/>
          <w:color w:val="auto"/>
          <w:sz w:val="22"/>
          <w:szCs w:val="22"/>
        </w:rPr>
        <w:t>2019</w:t>
      </w:r>
      <w:r w:rsidR="003C72F9" w:rsidRPr="00184F0B">
        <w:rPr>
          <w:rFonts w:ascii="Palatino Linotype" w:hAnsi="Palatino Linotype"/>
          <w:color w:val="auto"/>
          <w:sz w:val="22"/>
          <w:szCs w:val="22"/>
        </w:rPr>
        <w:t xml:space="preserve"> Fort Steilacoom</w:t>
      </w:r>
    </w:p>
    <w:p w:rsidR="00F97882" w:rsidRPr="005A3C77" w:rsidRDefault="00F97882" w:rsidP="0010009C">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2160" w:right="-159" w:hanging="2160"/>
        <w:rPr>
          <w:rFonts w:ascii="Palatino Linotype" w:hAnsi="Palatino Linotype"/>
          <w:color w:val="auto"/>
          <w:sz w:val="22"/>
          <w:szCs w:val="22"/>
        </w:rPr>
      </w:pPr>
    </w:p>
    <w:p w:rsidR="00B95948" w:rsidRPr="00152002" w:rsidRDefault="00152002">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2160" w:right="-159" w:hanging="2160"/>
        <w:rPr>
          <w:rFonts w:ascii="Palatino Linotype" w:hAnsi="Palatino Linotype"/>
          <w:color w:val="auto"/>
          <w:sz w:val="22"/>
          <w:szCs w:val="22"/>
        </w:rPr>
      </w:pPr>
      <w:r>
        <w:rPr>
          <w:rFonts w:ascii="Palatino Linotype" w:hAnsi="Palatino Linotype"/>
          <w:color w:val="auto"/>
        </w:rPr>
        <w:tab/>
      </w:r>
      <w:r>
        <w:rPr>
          <w:rFonts w:ascii="Palatino Linotype" w:hAnsi="Palatino Linotype"/>
          <w:color w:val="auto"/>
        </w:rPr>
        <w:tab/>
      </w:r>
      <w:r>
        <w:rPr>
          <w:rFonts w:ascii="Palatino Linotype" w:hAnsi="Palatino Linotype"/>
          <w:color w:val="auto"/>
        </w:rPr>
        <w:tab/>
        <w:t xml:space="preserve"> </w:t>
      </w:r>
    </w:p>
    <w:p w:rsidR="00B95948" w:rsidRPr="00090C51" w:rsidRDefault="00B95948">
      <w:pPr>
        <w:pStyle w:val="BlockText"/>
        <w:tabs>
          <w:tab w:val="clear" w:pos="2160"/>
          <w:tab w:val="left" w:pos="90"/>
        </w:tabs>
        <w:rPr>
          <w:rFonts w:ascii="Palatino Linotype" w:hAnsi="Palatino Linotype"/>
        </w:rPr>
      </w:pPr>
      <w:r w:rsidRPr="00090C51">
        <w:rPr>
          <w:rFonts w:ascii="Palatino Linotype" w:hAnsi="Palatino Linotype"/>
          <w:b/>
        </w:rPr>
        <w:t>ADJOURNMENT</w:t>
      </w:r>
      <w:r w:rsidRPr="00090C51">
        <w:rPr>
          <w:rFonts w:ascii="Palatino Linotype" w:hAnsi="Palatino Linotype"/>
          <w:b/>
        </w:rPr>
        <w:tab/>
      </w:r>
      <w:r w:rsidRPr="00090C51">
        <w:rPr>
          <w:rFonts w:ascii="Palatino Linotype" w:hAnsi="Palatino Linotype"/>
          <w:b/>
        </w:rPr>
        <w:tab/>
      </w:r>
      <w:r w:rsidRPr="00090C51">
        <w:rPr>
          <w:rFonts w:ascii="Palatino Linotype" w:hAnsi="Palatino Linotype"/>
          <w:b/>
        </w:rPr>
        <w:tab/>
      </w:r>
      <w:r w:rsidR="007601D4">
        <w:rPr>
          <w:rFonts w:ascii="Palatino Linotype" w:hAnsi="Palatino Linotype"/>
          <w:sz w:val="22"/>
          <w:szCs w:val="22"/>
        </w:rPr>
        <w:t>The meeting</w:t>
      </w:r>
      <w:r w:rsidR="00184F0B">
        <w:rPr>
          <w:rFonts w:ascii="Palatino Linotype" w:hAnsi="Palatino Linotype"/>
          <w:sz w:val="22"/>
          <w:szCs w:val="22"/>
        </w:rPr>
        <w:t xml:space="preserve"> adjourned at 3:55</w:t>
      </w:r>
      <w:r w:rsidRPr="00C6608F">
        <w:rPr>
          <w:rFonts w:ascii="Palatino Linotype" w:hAnsi="Palatino Linotype"/>
          <w:sz w:val="22"/>
          <w:szCs w:val="22"/>
        </w:rPr>
        <w:t>pm</w:t>
      </w:r>
      <w:r w:rsidRPr="00090C51">
        <w:rPr>
          <w:rFonts w:ascii="Palatino Linotype" w:hAnsi="Palatino Linotype"/>
        </w:rPr>
        <w:t>.</w:t>
      </w:r>
    </w:p>
    <w:p w:rsidR="00B95948" w:rsidRPr="00090C51" w:rsidRDefault="00B95948">
      <w:pPr>
        <w:pStyle w:val="BlockText"/>
        <w:tabs>
          <w:tab w:val="clear" w:pos="2160"/>
          <w:tab w:val="left" w:pos="90"/>
        </w:tabs>
        <w:rPr>
          <w:rFonts w:ascii="Palatino Linotype" w:hAnsi="Palatino Linotype"/>
        </w:rPr>
      </w:pPr>
    </w:p>
    <w:p w:rsidR="00B95948" w:rsidRPr="00090C51" w:rsidRDefault="00B95948">
      <w:pPr>
        <w:pStyle w:val="BlockText"/>
        <w:tabs>
          <w:tab w:val="clear" w:pos="2160"/>
          <w:tab w:val="left" w:pos="90"/>
        </w:tabs>
        <w:rPr>
          <w:rFonts w:ascii="Palatino Linotype" w:hAnsi="Palatino Linotype"/>
        </w:rPr>
      </w:pPr>
      <w:r w:rsidRPr="00090C51">
        <w:rPr>
          <w:rFonts w:ascii="Palatino Linotype" w:hAnsi="Palatino Linotype"/>
        </w:rPr>
        <w:tab/>
        <w:t xml:space="preserve">________________________                                    _______________________             </w:t>
      </w:r>
      <w:r w:rsidRPr="00090C51">
        <w:rPr>
          <w:rFonts w:ascii="Palatino Linotype" w:hAnsi="Palatino Linotype"/>
        </w:rPr>
        <w:tab/>
        <w:t xml:space="preserve">                </w:t>
      </w:r>
    </w:p>
    <w:p w:rsidR="00B95948" w:rsidRPr="00A52F3D"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sidRPr="00A52F3D">
        <w:rPr>
          <w:rFonts w:ascii="Palatino Linotype" w:hAnsi="Palatino Linotype"/>
          <w:color w:val="auto"/>
          <w:sz w:val="22"/>
          <w:szCs w:val="22"/>
        </w:rPr>
        <w:t>Michele L. Jo</w:t>
      </w:r>
      <w:r w:rsidR="001D6D7B" w:rsidRPr="00A52F3D">
        <w:rPr>
          <w:rFonts w:ascii="Palatino Linotype" w:hAnsi="Palatino Linotype"/>
          <w:color w:val="auto"/>
          <w:sz w:val="22"/>
          <w:szCs w:val="22"/>
        </w:rPr>
        <w:t>hnson</w:t>
      </w:r>
      <w:r w:rsidR="00563090">
        <w:rPr>
          <w:rFonts w:ascii="Palatino Linotype" w:hAnsi="Palatino Linotype"/>
          <w:color w:val="auto"/>
          <w:sz w:val="22"/>
          <w:szCs w:val="22"/>
        </w:rPr>
        <w:t>, Chancellor</w:t>
      </w:r>
      <w:r w:rsidR="00563090">
        <w:rPr>
          <w:rFonts w:ascii="Palatino Linotype" w:hAnsi="Palatino Linotype"/>
          <w:color w:val="auto"/>
          <w:sz w:val="22"/>
          <w:szCs w:val="22"/>
        </w:rPr>
        <w:tab/>
      </w:r>
      <w:r w:rsidR="00563090">
        <w:rPr>
          <w:rFonts w:ascii="Palatino Linotype" w:hAnsi="Palatino Linotype"/>
          <w:color w:val="auto"/>
          <w:sz w:val="22"/>
          <w:szCs w:val="22"/>
        </w:rPr>
        <w:tab/>
      </w:r>
      <w:r w:rsidR="00563090">
        <w:rPr>
          <w:rFonts w:ascii="Palatino Linotype" w:hAnsi="Palatino Linotype"/>
          <w:color w:val="auto"/>
          <w:sz w:val="22"/>
          <w:szCs w:val="22"/>
        </w:rPr>
        <w:tab/>
      </w:r>
      <w:r w:rsidR="00B67A64">
        <w:rPr>
          <w:rFonts w:ascii="Palatino Linotype" w:hAnsi="Palatino Linotype"/>
          <w:color w:val="auto"/>
          <w:sz w:val="22"/>
          <w:szCs w:val="22"/>
        </w:rPr>
        <w:t>Angie Condon</w:t>
      </w:r>
      <w:r w:rsidRPr="00A52F3D">
        <w:rPr>
          <w:rFonts w:ascii="Palatino Linotype" w:hAnsi="Palatino Linotype"/>
          <w:color w:val="auto"/>
          <w:sz w:val="22"/>
          <w:szCs w:val="22"/>
        </w:rPr>
        <w:t>,</w:t>
      </w:r>
      <w:r w:rsidR="00D41DB2">
        <w:rPr>
          <w:rFonts w:ascii="Palatino Linotype" w:hAnsi="Palatino Linotype"/>
          <w:color w:val="auto"/>
          <w:sz w:val="22"/>
          <w:szCs w:val="22"/>
        </w:rPr>
        <w:t xml:space="preserve"> </w:t>
      </w:r>
      <w:r w:rsidRPr="00A52F3D">
        <w:rPr>
          <w:rFonts w:ascii="Palatino Linotype" w:hAnsi="Palatino Linotype"/>
          <w:color w:val="auto"/>
          <w:sz w:val="22"/>
          <w:szCs w:val="22"/>
        </w:rPr>
        <w:t>Chair</w:t>
      </w:r>
    </w:p>
    <w:p w:rsidR="00B95948" w:rsidRPr="00A52F3D" w:rsidRDefault="00B95948">
      <w:pPr>
        <w:tabs>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sidRPr="00A52F3D">
        <w:rPr>
          <w:rFonts w:ascii="Palatino Linotype" w:hAnsi="Palatino Linotype"/>
          <w:color w:val="auto"/>
          <w:sz w:val="22"/>
          <w:szCs w:val="22"/>
        </w:rPr>
        <w:t>Com</w:t>
      </w:r>
      <w:r w:rsidR="00C6608F" w:rsidRPr="00A52F3D">
        <w:rPr>
          <w:rFonts w:ascii="Palatino Linotype" w:hAnsi="Palatino Linotype"/>
          <w:color w:val="auto"/>
          <w:sz w:val="22"/>
          <w:szCs w:val="22"/>
        </w:rPr>
        <w:t>munity College District No. 11</w:t>
      </w:r>
      <w:r w:rsidR="00C6608F" w:rsidRPr="00A52F3D">
        <w:rPr>
          <w:rFonts w:ascii="Palatino Linotype" w:hAnsi="Palatino Linotype"/>
          <w:color w:val="auto"/>
          <w:sz w:val="22"/>
          <w:szCs w:val="22"/>
        </w:rPr>
        <w:tab/>
      </w:r>
      <w:r w:rsidR="00A52F3D">
        <w:rPr>
          <w:rFonts w:ascii="Palatino Linotype" w:hAnsi="Palatino Linotype"/>
          <w:color w:val="auto"/>
          <w:sz w:val="22"/>
          <w:szCs w:val="22"/>
        </w:rPr>
        <w:tab/>
      </w:r>
      <w:r w:rsidRPr="00A52F3D">
        <w:rPr>
          <w:rFonts w:ascii="Palatino Linotype" w:hAnsi="Palatino Linotype"/>
          <w:color w:val="auto"/>
          <w:sz w:val="22"/>
          <w:szCs w:val="22"/>
        </w:rPr>
        <w:t>Community College District No. 11</w:t>
      </w:r>
    </w:p>
    <w:p w:rsidR="00B95948" w:rsidRPr="00090C51" w:rsidRDefault="00C6608F" w:rsidP="00A12F5F">
      <w:pPr>
        <w:pStyle w:val="Footer"/>
        <w:tabs>
          <w:tab w:val="clear" w:pos="4320"/>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rPr>
          <w:rFonts w:ascii="Palatino Linotype" w:hAnsi="Palatino Linotype"/>
        </w:rPr>
      </w:pPr>
      <w:r w:rsidRPr="00A52F3D">
        <w:rPr>
          <w:rFonts w:ascii="Palatino Linotype" w:hAnsi="Palatino Linotype"/>
          <w:sz w:val="22"/>
          <w:szCs w:val="22"/>
        </w:rPr>
        <w:t>Pierce College</w:t>
      </w:r>
      <w:r w:rsidRPr="00A52F3D">
        <w:rPr>
          <w:rFonts w:ascii="Palatino Linotype" w:hAnsi="Palatino Linotype"/>
          <w:sz w:val="22"/>
          <w:szCs w:val="22"/>
        </w:rPr>
        <w:tab/>
      </w:r>
      <w:r w:rsidRPr="00A52F3D">
        <w:rPr>
          <w:rFonts w:ascii="Palatino Linotype" w:hAnsi="Palatino Linotype"/>
          <w:sz w:val="22"/>
          <w:szCs w:val="22"/>
        </w:rPr>
        <w:tab/>
      </w:r>
      <w:r w:rsidRPr="00A52F3D">
        <w:rPr>
          <w:rFonts w:ascii="Palatino Linotype" w:hAnsi="Palatino Linotype"/>
          <w:sz w:val="22"/>
          <w:szCs w:val="22"/>
        </w:rPr>
        <w:tab/>
      </w:r>
      <w:r w:rsidRPr="00A52F3D">
        <w:rPr>
          <w:rFonts w:ascii="Palatino Linotype" w:hAnsi="Palatino Linotype"/>
          <w:sz w:val="22"/>
          <w:szCs w:val="22"/>
        </w:rPr>
        <w:tab/>
      </w:r>
      <w:r w:rsidR="00A52F3D">
        <w:rPr>
          <w:rFonts w:ascii="Palatino Linotype" w:hAnsi="Palatino Linotype"/>
          <w:sz w:val="22"/>
          <w:szCs w:val="22"/>
        </w:rPr>
        <w:tab/>
      </w:r>
      <w:r w:rsidR="00B95948" w:rsidRPr="00A52F3D">
        <w:rPr>
          <w:rFonts w:ascii="Palatino Linotype" w:hAnsi="Palatino Linotype"/>
          <w:sz w:val="22"/>
          <w:szCs w:val="22"/>
        </w:rPr>
        <w:t>Pierce College</w:t>
      </w:r>
    </w:p>
    <w:sectPr w:rsidR="00B95948" w:rsidRPr="00090C51" w:rsidSect="0003167F">
      <w:headerReference w:type="default" r:id="rId8"/>
      <w:footerReference w:type="default" r:id="rId9"/>
      <w:headerReference w:type="first" r:id="rId10"/>
      <w:footnotePr>
        <w:pos w:val="beneathText"/>
      </w:footnotePr>
      <w:type w:val="continuous"/>
      <w:pgSz w:w="12240" w:h="15840"/>
      <w:pgMar w:top="634" w:right="994" w:bottom="1080" w:left="1152"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66D7" w:rsidRDefault="00EA66D7">
      <w:r>
        <w:separator/>
      </w:r>
    </w:p>
  </w:endnote>
  <w:endnote w:type="continuationSeparator" w:id="0">
    <w:p w:rsidR="00EA66D7" w:rsidRDefault="00EA6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Mincho"/>
    <w:charset w:val="80"/>
    <w:family w:val="auto"/>
    <w:pitch w:val="variable"/>
    <w:sig w:usb0="00000000" w:usb1="00000000" w:usb2="07040001" w:usb3="00000000" w:csb0="00020000"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948" w:rsidRDefault="0003167F">
    <w:pPr>
      <w:pStyle w:val="Footer"/>
      <w:framePr w:wrap="auto" w:vAnchor="text" w:hAnchor="margin" w:xAlign="center" w:y="1"/>
      <w:rPr>
        <w:rStyle w:val="PageNumber"/>
      </w:rPr>
    </w:pPr>
    <w:r>
      <w:rPr>
        <w:rStyle w:val="PageNumber"/>
      </w:rPr>
      <w:fldChar w:fldCharType="begin"/>
    </w:r>
    <w:r w:rsidR="00B95948">
      <w:rPr>
        <w:rStyle w:val="PageNumber"/>
      </w:rPr>
      <w:instrText xml:space="preserve">PAGE  </w:instrText>
    </w:r>
    <w:r>
      <w:rPr>
        <w:rStyle w:val="PageNumber"/>
      </w:rPr>
      <w:fldChar w:fldCharType="separate"/>
    </w:r>
    <w:r w:rsidR="008F6EC3">
      <w:rPr>
        <w:rStyle w:val="PageNumber"/>
        <w:noProof/>
      </w:rPr>
      <w:t>6</w:t>
    </w:r>
    <w:r>
      <w:rPr>
        <w:rStyle w:val="PageNumber"/>
      </w:rPr>
      <w:fldChar w:fldCharType="end"/>
    </w:r>
  </w:p>
  <w:p w:rsidR="00B95948" w:rsidRDefault="00B95948">
    <w:pPr>
      <w:spacing w:line="240" w:lineRule="exact"/>
    </w:pPr>
  </w:p>
  <w:p w:rsidR="00B95948" w:rsidRDefault="00B95948">
    <w:pPr>
      <w:tabs>
        <w:tab w:val="left" w:pos="0"/>
        <w:tab w:val="center" w:pos="4320"/>
        <w:tab w:val="right" w:pos="8640"/>
        <w:tab w:val="left" w:pos="9360"/>
      </w:tabs>
      <w:rPr>
        <w:sz w:val="20"/>
      </w:rPr>
    </w:pPr>
  </w:p>
  <w:p w:rsidR="00B95948"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66D7" w:rsidRDefault="00EA66D7">
      <w:r>
        <w:separator/>
      </w:r>
    </w:p>
  </w:footnote>
  <w:footnote w:type="continuationSeparator" w:id="0">
    <w:p w:rsidR="00EA66D7" w:rsidRDefault="00EA66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9FF" w:rsidRDefault="00957B6E" w:rsidP="000D09FF">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270" w:hanging="360"/>
      <w:rPr>
        <w:i/>
        <w:sz w:val="22"/>
      </w:rPr>
    </w:pPr>
    <w:r>
      <w:rPr>
        <w:i/>
        <w:sz w:val="22"/>
      </w:rPr>
      <w:t>Regular Board</w:t>
    </w:r>
    <w:r w:rsidR="000D09FF">
      <w:rPr>
        <w:i/>
        <w:sz w:val="22"/>
      </w:rPr>
      <w:t xml:space="preserve"> Meeting</w:t>
    </w:r>
  </w:p>
  <w:p w:rsidR="00B95948" w:rsidRDefault="00E12DD8" w:rsidP="001B03A2">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70"/>
      <w:rPr>
        <w:i/>
        <w:sz w:val="22"/>
      </w:rPr>
    </w:pPr>
    <w:r>
      <w:rPr>
        <w:i/>
        <w:sz w:val="22"/>
      </w:rPr>
      <w:t>April 10</w:t>
    </w:r>
    <w:r w:rsidR="00BC07E3">
      <w:rPr>
        <w:i/>
        <w:sz w:val="22"/>
      </w:rPr>
      <w:t>,</w:t>
    </w:r>
    <w:r w:rsidR="00D723BE">
      <w:rPr>
        <w:i/>
        <w:sz w:val="22"/>
      </w:rPr>
      <w:t xml:space="preserve"> 2</w:t>
    </w:r>
    <w:r w:rsidR="005461B4">
      <w:rPr>
        <w:i/>
        <w:sz w:val="22"/>
      </w:rPr>
      <w:t>019</w:t>
    </w:r>
  </w:p>
  <w:p w:rsidR="00B95948" w:rsidRDefault="00B95948">
    <w:pPr>
      <w:ind w:left="-2160" w:right="-450"/>
      <w:rPr>
        <w:sz w:val="20"/>
      </w:rPr>
    </w:pPr>
    <w:r>
      <w:rPr>
        <w:i/>
        <w:sz w:val="22"/>
      </w:rPr>
      <w:t xml:space="preserve">Januar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144" w:rsidRDefault="00196DAA">
    <w:pPr>
      <w:pStyle w:val="Header"/>
    </w:pPr>
    <w:r w:rsidRPr="00734067">
      <w:rPr>
        <w:noProof/>
      </w:rPr>
      <w:drawing>
        <wp:inline distT="0" distB="0" distL="0" distR="0">
          <wp:extent cx="5806440" cy="1021080"/>
          <wp:effectExtent l="0" t="0" r="0" b="0"/>
          <wp:docPr id="1" name="Picture 1" descr="http://www.pierce.ctc.edu/internal/marcom/ref/images/logos/jpg/PierceCollege-Logo-L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ierce.ctc.edu/internal/marcom/ref/images/logos/jpg/PierceCollege-Logo-Lo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6440" cy="1021080"/>
                  </a:xfrm>
                  <a:prstGeom prst="rect">
                    <a:avLst/>
                  </a:prstGeom>
                  <a:noFill/>
                  <a:ln>
                    <a:noFill/>
                  </a:ln>
                </pic:spPr>
              </pic:pic>
            </a:graphicData>
          </a:graphic>
        </wp:inline>
      </w:drawing>
    </w:r>
  </w:p>
  <w:p w:rsidR="00804144" w:rsidRDefault="008041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5B80"/>
    <w:multiLevelType w:val="hybridMultilevel"/>
    <w:tmpl w:val="23B43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05BB3"/>
    <w:multiLevelType w:val="hybridMultilevel"/>
    <w:tmpl w:val="4B347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F7DB9"/>
    <w:multiLevelType w:val="hybridMultilevel"/>
    <w:tmpl w:val="2C36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B64B4F"/>
    <w:multiLevelType w:val="hybridMultilevel"/>
    <w:tmpl w:val="5AC22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867AAB"/>
    <w:multiLevelType w:val="hybridMultilevel"/>
    <w:tmpl w:val="6AEC7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30FB5"/>
    <w:multiLevelType w:val="hybridMultilevel"/>
    <w:tmpl w:val="91E23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E7689"/>
    <w:multiLevelType w:val="hybridMultilevel"/>
    <w:tmpl w:val="8A70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84FDF"/>
    <w:multiLevelType w:val="hybridMultilevel"/>
    <w:tmpl w:val="C50A9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B4366E"/>
    <w:multiLevelType w:val="hybridMultilevel"/>
    <w:tmpl w:val="ADE6E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BD1444"/>
    <w:multiLevelType w:val="hybridMultilevel"/>
    <w:tmpl w:val="741CE54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5B3D7D15"/>
    <w:multiLevelType w:val="hybridMultilevel"/>
    <w:tmpl w:val="D4F41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726BBC"/>
    <w:multiLevelType w:val="hybridMultilevel"/>
    <w:tmpl w:val="79CE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3D526D"/>
    <w:multiLevelType w:val="hybridMultilevel"/>
    <w:tmpl w:val="EB1E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3F0560"/>
    <w:multiLevelType w:val="hybridMultilevel"/>
    <w:tmpl w:val="B51EC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B300D2"/>
    <w:multiLevelType w:val="hybridMultilevel"/>
    <w:tmpl w:val="65B6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6B5D57"/>
    <w:multiLevelType w:val="hybridMultilevel"/>
    <w:tmpl w:val="4FCCD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CC6797"/>
    <w:multiLevelType w:val="hybridMultilevel"/>
    <w:tmpl w:val="A23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7"/>
  </w:num>
  <w:num w:numId="4">
    <w:abstractNumId w:val="9"/>
  </w:num>
  <w:num w:numId="5">
    <w:abstractNumId w:val="4"/>
  </w:num>
  <w:num w:numId="6">
    <w:abstractNumId w:val="14"/>
  </w:num>
  <w:num w:numId="7">
    <w:abstractNumId w:val="16"/>
  </w:num>
  <w:num w:numId="8">
    <w:abstractNumId w:val="2"/>
  </w:num>
  <w:num w:numId="9">
    <w:abstractNumId w:val="11"/>
  </w:num>
  <w:num w:numId="10">
    <w:abstractNumId w:val="10"/>
  </w:num>
  <w:num w:numId="11">
    <w:abstractNumId w:val="5"/>
  </w:num>
  <w:num w:numId="12">
    <w:abstractNumId w:val="3"/>
  </w:num>
  <w:num w:numId="13">
    <w:abstractNumId w:val="13"/>
  </w:num>
  <w:num w:numId="14">
    <w:abstractNumId w:val="0"/>
  </w:num>
  <w:num w:numId="15">
    <w:abstractNumId w:val="12"/>
  </w:num>
  <w:num w:numId="16">
    <w:abstractNumId w:val="1"/>
  </w:num>
  <w:num w:numId="17">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jIwNLMwMDU0NTBT0lEKTi0uzszPAykwrAUAzamDNSwAAAA="/>
  </w:docVars>
  <w:rsids>
    <w:rsidRoot w:val="006973E6"/>
    <w:rsid w:val="00000246"/>
    <w:rsid w:val="0000039A"/>
    <w:rsid w:val="0000123A"/>
    <w:rsid w:val="0000136C"/>
    <w:rsid w:val="00001658"/>
    <w:rsid w:val="00001ABD"/>
    <w:rsid w:val="00001F1E"/>
    <w:rsid w:val="000035A9"/>
    <w:rsid w:val="00004C74"/>
    <w:rsid w:val="00004FFC"/>
    <w:rsid w:val="00005499"/>
    <w:rsid w:val="00005F95"/>
    <w:rsid w:val="0000602F"/>
    <w:rsid w:val="00006395"/>
    <w:rsid w:val="0000693C"/>
    <w:rsid w:val="000071AA"/>
    <w:rsid w:val="00007850"/>
    <w:rsid w:val="00007DC3"/>
    <w:rsid w:val="000105E6"/>
    <w:rsid w:val="00010DCC"/>
    <w:rsid w:val="00010F96"/>
    <w:rsid w:val="00011E1B"/>
    <w:rsid w:val="00011FFB"/>
    <w:rsid w:val="000146A7"/>
    <w:rsid w:val="00015347"/>
    <w:rsid w:val="00015968"/>
    <w:rsid w:val="00015A67"/>
    <w:rsid w:val="00015F59"/>
    <w:rsid w:val="00016197"/>
    <w:rsid w:val="00016381"/>
    <w:rsid w:val="000172CC"/>
    <w:rsid w:val="00021503"/>
    <w:rsid w:val="000219AC"/>
    <w:rsid w:val="00022141"/>
    <w:rsid w:val="000229FF"/>
    <w:rsid w:val="000238CB"/>
    <w:rsid w:val="0002457E"/>
    <w:rsid w:val="00025C7B"/>
    <w:rsid w:val="00025DF1"/>
    <w:rsid w:val="00025F18"/>
    <w:rsid w:val="000264F8"/>
    <w:rsid w:val="00027A0D"/>
    <w:rsid w:val="000303F7"/>
    <w:rsid w:val="0003040A"/>
    <w:rsid w:val="00030C4B"/>
    <w:rsid w:val="0003167F"/>
    <w:rsid w:val="00031C8E"/>
    <w:rsid w:val="00031FEF"/>
    <w:rsid w:val="00032751"/>
    <w:rsid w:val="000335CD"/>
    <w:rsid w:val="0003393B"/>
    <w:rsid w:val="00034702"/>
    <w:rsid w:val="00036AD3"/>
    <w:rsid w:val="00040593"/>
    <w:rsid w:val="00040893"/>
    <w:rsid w:val="000408DA"/>
    <w:rsid w:val="00040950"/>
    <w:rsid w:val="0004155C"/>
    <w:rsid w:val="0004158F"/>
    <w:rsid w:val="00043BF1"/>
    <w:rsid w:val="00044EE7"/>
    <w:rsid w:val="000452D9"/>
    <w:rsid w:val="00046337"/>
    <w:rsid w:val="00046F79"/>
    <w:rsid w:val="00046FA1"/>
    <w:rsid w:val="000472C2"/>
    <w:rsid w:val="000524ED"/>
    <w:rsid w:val="0005345A"/>
    <w:rsid w:val="00053553"/>
    <w:rsid w:val="00054261"/>
    <w:rsid w:val="0005435A"/>
    <w:rsid w:val="0005531D"/>
    <w:rsid w:val="00055748"/>
    <w:rsid w:val="000559C9"/>
    <w:rsid w:val="00055BC7"/>
    <w:rsid w:val="00055DAA"/>
    <w:rsid w:val="00056951"/>
    <w:rsid w:val="00056CF3"/>
    <w:rsid w:val="00057F5C"/>
    <w:rsid w:val="00061A24"/>
    <w:rsid w:val="00061FA6"/>
    <w:rsid w:val="00063449"/>
    <w:rsid w:val="00063BD9"/>
    <w:rsid w:val="0006457C"/>
    <w:rsid w:val="000646CF"/>
    <w:rsid w:val="000656ED"/>
    <w:rsid w:val="00067E51"/>
    <w:rsid w:val="00070DDD"/>
    <w:rsid w:val="00071F12"/>
    <w:rsid w:val="00072B53"/>
    <w:rsid w:val="00072DBA"/>
    <w:rsid w:val="00073B00"/>
    <w:rsid w:val="000744DB"/>
    <w:rsid w:val="00074BB8"/>
    <w:rsid w:val="000755DD"/>
    <w:rsid w:val="0007643F"/>
    <w:rsid w:val="00077A90"/>
    <w:rsid w:val="00080085"/>
    <w:rsid w:val="000815BF"/>
    <w:rsid w:val="000819B8"/>
    <w:rsid w:val="0008288E"/>
    <w:rsid w:val="0008322D"/>
    <w:rsid w:val="00084B7D"/>
    <w:rsid w:val="00085699"/>
    <w:rsid w:val="00085D76"/>
    <w:rsid w:val="000864A3"/>
    <w:rsid w:val="0008711F"/>
    <w:rsid w:val="0009023B"/>
    <w:rsid w:val="00090C51"/>
    <w:rsid w:val="000935DC"/>
    <w:rsid w:val="000947B0"/>
    <w:rsid w:val="00095AC7"/>
    <w:rsid w:val="00096B4D"/>
    <w:rsid w:val="0009706D"/>
    <w:rsid w:val="00097698"/>
    <w:rsid w:val="00097ADA"/>
    <w:rsid w:val="000A0084"/>
    <w:rsid w:val="000A0942"/>
    <w:rsid w:val="000A096B"/>
    <w:rsid w:val="000A13BD"/>
    <w:rsid w:val="000A1525"/>
    <w:rsid w:val="000A1847"/>
    <w:rsid w:val="000A2643"/>
    <w:rsid w:val="000A2687"/>
    <w:rsid w:val="000A2E5D"/>
    <w:rsid w:val="000A32E0"/>
    <w:rsid w:val="000A5031"/>
    <w:rsid w:val="000A5AB1"/>
    <w:rsid w:val="000A5B70"/>
    <w:rsid w:val="000A5CD7"/>
    <w:rsid w:val="000A6B50"/>
    <w:rsid w:val="000A6C63"/>
    <w:rsid w:val="000A76A5"/>
    <w:rsid w:val="000B0499"/>
    <w:rsid w:val="000B049E"/>
    <w:rsid w:val="000B0B0E"/>
    <w:rsid w:val="000B1916"/>
    <w:rsid w:val="000B1BF8"/>
    <w:rsid w:val="000B21D5"/>
    <w:rsid w:val="000B2727"/>
    <w:rsid w:val="000B2D50"/>
    <w:rsid w:val="000B3638"/>
    <w:rsid w:val="000B4F11"/>
    <w:rsid w:val="000B541C"/>
    <w:rsid w:val="000B5850"/>
    <w:rsid w:val="000B7340"/>
    <w:rsid w:val="000B7FF1"/>
    <w:rsid w:val="000C01F8"/>
    <w:rsid w:val="000C0295"/>
    <w:rsid w:val="000C0D5A"/>
    <w:rsid w:val="000C2A92"/>
    <w:rsid w:val="000C2E3C"/>
    <w:rsid w:val="000C44D1"/>
    <w:rsid w:val="000C45D5"/>
    <w:rsid w:val="000C5E8B"/>
    <w:rsid w:val="000C637C"/>
    <w:rsid w:val="000C641D"/>
    <w:rsid w:val="000C671E"/>
    <w:rsid w:val="000C77C2"/>
    <w:rsid w:val="000C7974"/>
    <w:rsid w:val="000C7CE5"/>
    <w:rsid w:val="000D005E"/>
    <w:rsid w:val="000D0881"/>
    <w:rsid w:val="000D09FF"/>
    <w:rsid w:val="000D2B05"/>
    <w:rsid w:val="000D3317"/>
    <w:rsid w:val="000D40F5"/>
    <w:rsid w:val="000D4503"/>
    <w:rsid w:val="000D48E9"/>
    <w:rsid w:val="000D5738"/>
    <w:rsid w:val="000D65A2"/>
    <w:rsid w:val="000D6AE4"/>
    <w:rsid w:val="000D6B05"/>
    <w:rsid w:val="000E02C0"/>
    <w:rsid w:val="000E18EB"/>
    <w:rsid w:val="000E22B7"/>
    <w:rsid w:val="000E3554"/>
    <w:rsid w:val="000E4D1F"/>
    <w:rsid w:val="000E6576"/>
    <w:rsid w:val="000F12BE"/>
    <w:rsid w:val="000F1AD4"/>
    <w:rsid w:val="000F20D9"/>
    <w:rsid w:val="000F24BF"/>
    <w:rsid w:val="000F3158"/>
    <w:rsid w:val="000F3394"/>
    <w:rsid w:val="000F3D05"/>
    <w:rsid w:val="000F60C5"/>
    <w:rsid w:val="000F7399"/>
    <w:rsid w:val="000F74E9"/>
    <w:rsid w:val="000F7C95"/>
    <w:rsid w:val="0010009C"/>
    <w:rsid w:val="001005B6"/>
    <w:rsid w:val="00101170"/>
    <w:rsid w:val="00101C5E"/>
    <w:rsid w:val="001025CA"/>
    <w:rsid w:val="00106602"/>
    <w:rsid w:val="00107674"/>
    <w:rsid w:val="00107C4A"/>
    <w:rsid w:val="001132BF"/>
    <w:rsid w:val="001156E4"/>
    <w:rsid w:val="00117538"/>
    <w:rsid w:val="00117998"/>
    <w:rsid w:val="00120166"/>
    <w:rsid w:val="001201F5"/>
    <w:rsid w:val="00120D8A"/>
    <w:rsid w:val="00120F70"/>
    <w:rsid w:val="00121AFA"/>
    <w:rsid w:val="00121BB5"/>
    <w:rsid w:val="00121D00"/>
    <w:rsid w:val="00121D2E"/>
    <w:rsid w:val="001244B5"/>
    <w:rsid w:val="0012586F"/>
    <w:rsid w:val="00125926"/>
    <w:rsid w:val="001269C0"/>
    <w:rsid w:val="00131DAC"/>
    <w:rsid w:val="00133217"/>
    <w:rsid w:val="00134028"/>
    <w:rsid w:val="0013417C"/>
    <w:rsid w:val="0013428D"/>
    <w:rsid w:val="001359B9"/>
    <w:rsid w:val="0013746F"/>
    <w:rsid w:val="001403FE"/>
    <w:rsid w:val="00141311"/>
    <w:rsid w:val="00142572"/>
    <w:rsid w:val="0014264D"/>
    <w:rsid w:val="001430C0"/>
    <w:rsid w:val="00143D5B"/>
    <w:rsid w:val="001440FC"/>
    <w:rsid w:val="001454E3"/>
    <w:rsid w:val="0014571F"/>
    <w:rsid w:val="00145C8A"/>
    <w:rsid w:val="00145FA7"/>
    <w:rsid w:val="00147433"/>
    <w:rsid w:val="001476E3"/>
    <w:rsid w:val="00147959"/>
    <w:rsid w:val="00152002"/>
    <w:rsid w:val="001526E9"/>
    <w:rsid w:val="00153769"/>
    <w:rsid w:val="00154C69"/>
    <w:rsid w:val="00156C91"/>
    <w:rsid w:val="001578CB"/>
    <w:rsid w:val="00157B7C"/>
    <w:rsid w:val="0016074D"/>
    <w:rsid w:val="0016177B"/>
    <w:rsid w:val="00161D5A"/>
    <w:rsid w:val="00162269"/>
    <w:rsid w:val="00162814"/>
    <w:rsid w:val="00163D84"/>
    <w:rsid w:val="00164C2B"/>
    <w:rsid w:val="0016514E"/>
    <w:rsid w:val="00165E08"/>
    <w:rsid w:val="00167E2E"/>
    <w:rsid w:val="0017009A"/>
    <w:rsid w:val="00171AD2"/>
    <w:rsid w:val="00172F5E"/>
    <w:rsid w:val="00173CC6"/>
    <w:rsid w:val="00174580"/>
    <w:rsid w:val="00174B65"/>
    <w:rsid w:val="00175E29"/>
    <w:rsid w:val="00176077"/>
    <w:rsid w:val="0017644D"/>
    <w:rsid w:val="001800B8"/>
    <w:rsid w:val="001800FE"/>
    <w:rsid w:val="00180FC8"/>
    <w:rsid w:val="00182065"/>
    <w:rsid w:val="00182665"/>
    <w:rsid w:val="00182C4F"/>
    <w:rsid w:val="001833CA"/>
    <w:rsid w:val="00184F0B"/>
    <w:rsid w:val="001850E7"/>
    <w:rsid w:val="00185F2E"/>
    <w:rsid w:val="00185FFA"/>
    <w:rsid w:val="00190487"/>
    <w:rsid w:val="001905D5"/>
    <w:rsid w:val="00190832"/>
    <w:rsid w:val="001917B3"/>
    <w:rsid w:val="00191C12"/>
    <w:rsid w:val="00193BC3"/>
    <w:rsid w:val="00193C34"/>
    <w:rsid w:val="00193E46"/>
    <w:rsid w:val="00194992"/>
    <w:rsid w:val="00194AC0"/>
    <w:rsid w:val="0019568A"/>
    <w:rsid w:val="001959B9"/>
    <w:rsid w:val="00195A3E"/>
    <w:rsid w:val="00195F35"/>
    <w:rsid w:val="00196DAA"/>
    <w:rsid w:val="001973FA"/>
    <w:rsid w:val="00197DCE"/>
    <w:rsid w:val="001A0AED"/>
    <w:rsid w:val="001A0C7A"/>
    <w:rsid w:val="001A2AB9"/>
    <w:rsid w:val="001A2CD7"/>
    <w:rsid w:val="001A42A2"/>
    <w:rsid w:val="001A4339"/>
    <w:rsid w:val="001A4794"/>
    <w:rsid w:val="001A485B"/>
    <w:rsid w:val="001A4CDC"/>
    <w:rsid w:val="001A5CE6"/>
    <w:rsid w:val="001A7CBE"/>
    <w:rsid w:val="001B00A1"/>
    <w:rsid w:val="001B03A2"/>
    <w:rsid w:val="001B0816"/>
    <w:rsid w:val="001B16BF"/>
    <w:rsid w:val="001B22A4"/>
    <w:rsid w:val="001B2491"/>
    <w:rsid w:val="001B31F3"/>
    <w:rsid w:val="001B37D1"/>
    <w:rsid w:val="001B3BC2"/>
    <w:rsid w:val="001B3EFF"/>
    <w:rsid w:val="001B5777"/>
    <w:rsid w:val="001B68E0"/>
    <w:rsid w:val="001B6EEA"/>
    <w:rsid w:val="001B74A9"/>
    <w:rsid w:val="001C02DB"/>
    <w:rsid w:val="001C14D9"/>
    <w:rsid w:val="001C2123"/>
    <w:rsid w:val="001C22AA"/>
    <w:rsid w:val="001C2721"/>
    <w:rsid w:val="001C2D47"/>
    <w:rsid w:val="001C39EF"/>
    <w:rsid w:val="001C3DA0"/>
    <w:rsid w:val="001C4831"/>
    <w:rsid w:val="001C5011"/>
    <w:rsid w:val="001C55E2"/>
    <w:rsid w:val="001C623D"/>
    <w:rsid w:val="001C7448"/>
    <w:rsid w:val="001C7563"/>
    <w:rsid w:val="001C7C6D"/>
    <w:rsid w:val="001C7CA9"/>
    <w:rsid w:val="001D1A73"/>
    <w:rsid w:val="001D1BF6"/>
    <w:rsid w:val="001D1CC9"/>
    <w:rsid w:val="001D2144"/>
    <w:rsid w:val="001D27E0"/>
    <w:rsid w:val="001D2D3D"/>
    <w:rsid w:val="001D4364"/>
    <w:rsid w:val="001D46B8"/>
    <w:rsid w:val="001D4855"/>
    <w:rsid w:val="001D4DD9"/>
    <w:rsid w:val="001D5430"/>
    <w:rsid w:val="001D58E9"/>
    <w:rsid w:val="001D6D7B"/>
    <w:rsid w:val="001D7469"/>
    <w:rsid w:val="001D7653"/>
    <w:rsid w:val="001D76EC"/>
    <w:rsid w:val="001D76FE"/>
    <w:rsid w:val="001D782C"/>
    <w:rsid w:val="001E0BA0"/>
    <w:rsid w:val="001E102E"/>
    <w:rsid w:val="001E31BF"/>
    <w:rsid w:val="001E3B07"/>
    <w:rsid w:val="001E3BDE"/>
    <w:rsid w:val="001E3D05"/>
    <w:rsid w:val="001E4504"/>
    <w:rsid w:val="001E5538"/>
    <w:rsid w:val="001E6432"/>
    <w:rsid w:val="001E6443"/>
    <w:rsid w:val="001E6461"/>
    <w:rsid w:val="001E675A"/>
    <w:rsid w:val="001E6855"/>
    <w:rsid w:val="001E721E"/>
    <w:rsid w:val="001E7A92"/>
    <w:rsid w:val="001F06CC"/>
    <w:rsid w:val="001F0788"/>
    <w:rsid w:val="001F0918"/>
    <w:rsid w:val="001F2C65"/>
    <w:rsid w:val="001F56F0"/>
    <w:rsid w:val="001F6378"/>
    <w:rsid w:val="001F67C3"/>
    <w:rsid w:val="001F799E"/>
    <w:rsid w:val="001F7F3E"/>
    <w:rsid w:val="002000D5"/>
    <w:rsid w:val="002003A8"/>
    <w:rsid w:val="00201033"/>
    <w:rsid w:val="00202023"/>
    <w:rsid w:val="00202228"/>
    <w:rsid w:val="00203245"/>
    <w:rsid w:val="002032E1"/>
    <w:rsid w:val="00203D9A"/>
    <w:rsid w:val="0020425F"/>
    <w:rsid w:val="002042D4"/>
    <w:rsid w:val="00204A42"/>
    <w:rsid w:val="00204DC4"/>
    <w:rsid w:val="002051EF"/>
    <w:rsid w:val="00206413"/>
    <w:rsid w:val="002064C5"/>
    <w:rsid w:val="002068D0"/>
    <w:rsid w:val="00206A3E"/>
    <w:rsid w:val="0020717D"/>
    <w:rsid w:val="00210635"/>
    <w:rsid w:val="00210E6D"/>
    <w:rsid w:val="00211170"/>
    <w:rsid w:val="002115BE"/>
    <w:rsid w:val="0021358A"/>
    <w:rsid w:val="0021372C"/>
    <w:rsid w:val="002138BE"/>
    <w:rsid w:val="00214398"/>
    <w:rsid w:val="002143B6"/>
    <w:rsid w:val="002166DA"/>
    <w:rsid w:val="00216A02"/>
    <w:rsid w:val="00216CD7"/>
    <w:rsid w:val="00217624"/>
    <w:rsid w:val="00217E71"/>
    <w:rsid w:val="0022112A"/>
    <w:rsid w:val="00221150"/>
    <w:rsid w:val="002228BF"/>
    <w:rsid w:val="002228C4"/>
    <w:rsid w:val="0022314C"/>
    <w:rsid w:val="00224DF2"/>
    <w:rsid w:val="00224FEA"/>
    <w:rsid w:val="00230645"/>
    <w:rsid w:val="002315E4"/>
    <w:rsid w:val="00232753"/>
    <w:rsid w:val="002328C4"/>
    <w:rsid w:val="00232B8A"/>
    <w:rsid w:val="00233F93"/>
    <w:rsid w:val="002343CD"/>
    <w:rsid w:val="002350E4"/>
    <w:rsid w:val="00236B8B"/>
    <w:rsid w:val="00237295"/>
    <w:rsid w:val="0023772A"/>
    <w:rsid w:val="0024054A"/>
    <w:rsid w:val="002432A5"/>
    <w:rsid w:val="00243835"/>
    <w:rsid w:val="002456A1"/>
    <w:rsid w:val="00246162"/>
    <w:rsid w:val="00246461"/>
    <w:rsid w:val="00246A04"/>
    <w:rsid w:val="00247F1B"/>
    <w:rsid w:val="00250F2D"/>
    <w:rsid w:val="002515BE"/>
    <w:rsid w:val="0025226D"/>
    <w:rsid w:val="00252EC0"/>
    <w:rsid w:val="00253D39"/>
    <w:rsid w:val="00254375"/>
    <w:rsid w:val="00254A0F"/>
    <w:rsid w:val="00255227"/>
    <w:rsid w:val="00256F61"/>
    <w:rsid w:val="00257D9D"/>
    <w:rsid w:val="00260622"/>
    <w:rsid w:val="00261843"/>
    <w:rsid w:val="00262ABD"/>
    <w:rsid w:val="00262B3E"/>
    <w:rsid w:val="002630AA"/>
    <w:rsid w:val="00263BB1"/>
    <w:rsid w:val="0026586F"/>
    <w:rsid w:val="0026775C"/>
    <w:rsid w:val="0027237C"/>
    <w:rsid w:val="00272476"/>
    <w:rsid w:val="0027327D"/>
    <w:rsid w:val="00273A09"/>
    <w:rsid w:val="00273CC0"/>
    <w:rsid w:val="002744F0"/>
    <w:rsid w:val="00274FC4"/>
    <w:rsid w:val="002750D6"/>
    <w:rsid w:val="002751D5"/>
    <w:rsid w:val="0027693E"/>
    <w:rsid w:val="00276A2F"/>
    <w:rsid w:val="00276E3B"/>
    <w:rsid w:val="00276E9A"/>
    <w:rsid w:val="0027789C"/>
    <w:rsid w:val="002778F4"/>
    <w:rsid w:val="00277E00"/>
    <w:rsid w:val="0028094C"/>
    <w:rsid w:val="0028124C"/>
    <w:rsid w:val="00281290"/>
    <w:rsid w:val="00281469"/>
    <w:rsid w:val="00281711"/>
    <w:rsid w:val="002818F3"/>
    <w:rsid w:val="00282303"/>
    <w:rsid w:val="002825B4"/>
    <w:rsid w:val="00283035"/>
    <w:rsid w:val="0028470E"/>
    <w:rsid w:val="0028478A"/>
    <w:rsid w:val="00284F68"/>
    <w:rsid w:val="0028606A"/>
    <w:rsid w:val="0028616D"/>
    <w:rsid w:val="002870E4"/>
    <w:rsid w:val="00290A8C"/>
    <w:rsid w:val="00290B08"/>
    <w:rsid w:val="00290DBA"/>
    <w:rsid w:val="00291B00"/>
    <w:rsid w:val="00291E32"/>
    <w:rsid w:val="00292583"/>
    <w:rsid w:val="00292B16"/>
    <w:rsid w:val="00294813"/>
    <w:rsid w:val="0029663F"/>
    <w:rsid w:val="00296B8C"/>
    <w:rsid w:val="002976B3"/>
    <w:rsid w:val="00297B92"/>
    <w:rsid w:val="002A064D"/>
    <w:rsid w:val="002A0F6A"/>
    <w:rsid w:val="002A1CD9"/>
    <w:rsid w:val="002A1E18"/>
    <w:rsid w:val="002A1F98"/>
    <w:rsid w:val="002A22B1"/>
    <w:rsid w:val="002A23D1"/>
    <w:rsid w:val="002A28E9"/>
    <w:rsid w:val="002A45B8"/>
    <w:rsid w:val="002A4D4A"/>
    <w:rsid w:val="002A53EC"/>
    <w:rsid w:val="002A57ED"/>
    <w:rsid w:val="002A5BEF"/>
    <w:rsid w:val="002A5CC6"/>
    <w:rsid w:val="002A5DA2"/>
    <w:rsid w:val="002A6171"/>
    <w:rsid w:val="002A7F09"/>
    <w:rsid w:val="002B0604"/>
    <w:rsid w:val="002B1914"/>
    <w:rsid w:val="002B2360"/>
    <w:rsid w:val="002B3336"/>
    <w:rsid w:val="002B69EE"/>
    <w:rsid w:val="002B7062"/>
    <w:rsid w:val="002B7205"/>
    <w:rsid w:val="002B789B"/>
    <w:rsid w:val="002B7BEC"/>
    <w:rsid w:val="002C1645"/>
    <w:rsid w:val="002C17D0"/>
    <w:rsid w:val="002C1B80"/>
    <w:rsid w:val="002C2CEA"/>
    <w:rsid w:val="002C367F"/>
    <w:rsid w:val="002C38A1"/>
    <w:rsid w:val="002C3A3B"/>
    <w:rsid w:val="002C3BE3"/>
    <w:rsid w:val="002C3D66"/>
    <w:rsid w:val="002C451E"/>
    <w:rsid w:val="002C4D75"/>
    <w:rsid w:val="002C52AE"/>
    <w:rsid w:val="002C60AE"/>
    <w:rsid w:val="002C6655"/>
    <w:rsid w:val="002C6849"/>
    <w:rsid w:val="002C7B27"/>
    <w:rsid w:val="002D00C1"/>
    <w:rsid w:val="002D1208"/>
    <w:rsid w:val="002D1AE6"/>
    <w:rsid w:val="002D30B6"/>
    <w:rsid w:val="002D445A"/>
    <w:rsid w:val="002D53A5"/>
    <w:rsid w:val="002D55C9"/>
    <w:rsid w:val="002D5B50"/>
    <w:rsid w:val="002D5BCB"/>
    <w:rsid w:val="002D5F4F"/>
    <w:rsid w:val="002D6194"/>
    <w:rsid w:val="002D6659"/>
    <w:rsid w:val="002D6DBA"/>
    <w:rsid w:val="002D7432"/>
    <w:rsid w:val="002D75F1"/>
    <w:rsid w:val="002E0183"/>
    <w:rsid w:val="002E01BB"/>
    <w:rsid w:val="002E01D1"/>
    <w:rsid w:val="002E176D"/>
    <w:rsid w:val="002E1DAF"/>
    <w:rsid w:val="002E216E"/>
    <w:rsid w:val="002E315B"/>
    <w:rsid w:val="002E466C"/>
    <w:rsid w:val="002E4908"/>
    <w:rsid w:val="002E506D"/>
    <w:rsid w:val="002E5071"/>
    <w:rsid w:val="002E64A0"/>
    <w:rsid w:val="002F0693"/>
    <w:rsid w:val="002F0E4A"/>
    <w:rsid w:val="002F136C"/>
    <w:rsid w:val="002F15A1"/>
    <w:rsid w:val="002F413F"/>
    <w:rsid w:val="002F447D"/>
    <w:rsid w:val="002F4D68"/>
    <w:rsid w:val="002F658E"/>
    <w:rsid w:val="002F7139"/>
    <w:rsid w:val="002F774D"/>
    <w:rsid w:val="002F7904"/>
    <w:rsid w:val="00300C65"/>
    <w:rsid w:val="0030151B"/>
    <w:rsid w:val="00301D34"/>
    <w:rsid w:val="00302D3E"/>
    <w:rsid w:val="00303AE2"/>
    <w:rsid w:val="00304380"/>
    <w:rsid w:val="003047C2"/>
    <w:rsid w:val="00304CE7"/>
    <w:rsid w:val="00306645"/>
    <w:rsid w:val="003066B3"/>
    <w:rsid w:val="003066BC"/>
    <w:rsid w:val="00306CB1"/>
    <w:rsid w:val="003073F0"/>
    <w:rsid w:val="003078F1"/>
    <w:rsid w:val="00310C46"/>
    <w:rsid w:val="00311E27"/>
    <w:rsid w:val="003120B3"/>
    <w:rsid w:val="00312222"/>
    <w:rsid w:val="0031260D"/>
    <w:rsid w:val="0031283A"/>
    <w:rsid w:val="00313613"/>
    <w:rsid w:val="003149E9"/>
    <w:rsid w:val="00314B59"/>
    <w:rsid w:val="003150BE"/>
    <w:rsid w:val="00315586"/>
    <w:rsid w:val="0031572F"/>
    <w:rsid w:val="00315778"/>
    <w:rsid w:val="0031585F"/>
    <w:rsid w:val="003161DC"/>
    <w:rsid w:val="00316277"/>
    <w:rsid w:val="00317879"/>
    <w:rsid w:val="0032029B"/>
    <w:rsid w:val="003215B0"/>
    <w:rsid w:val="003221CD"/>
    <w:rsid w:val="003234F6"/>
    <w:rsid w:val="003242CA"/>
    <w:rsid w:val="003247BD"/>
    <w:rsid w:val="003256D3"/>
    <w:rsid w:val="00325944"/>
    <w:rsid w:val="00325DAB"/>
    <w:rsid w:val="00325E54"/>
    <w:rsid w:val="00326AB1"/>
    <w:rsid w:val="003277BB"/>
    <w:rsid w:val="00330E02"/>
    <w:rsid w:val="00332498"/>
    <w:rsid w:val="003329B4"/>
    <w:rsid w:val="003332DB"/>
    <w:rsid w:val="00333956"/>
    <w:rsid w:val="003339DF"/>
    <w:rsid w:val="00333C68"/>
    <w:rsid w:val="00334194"/>
    <w:rsid w:val="00334581"/>
    <w:rsid w:val="00334609"/>
    <w:rsid w:val="0033655B"/>
    <w:rsid w:val="00341885"/>
    <w:rsid w:val="00342B44"/>
    <w:rsid w:val="0034369A"/>
    <w:rsid w:val="00343D67"/>
    <w:rsid w:val="00344203"/>
    <w:rsid w:val="003445E3"/>
    <w:rsid w:val="00344BB8"/>
    <w:rsid w:val="00344E30"/>
    <w:rsid w:val="00344F83"/>
    <w:rsid w:val="00345609"/>
    <w:rsid w:val="00345EF3"/>
    <w:rsid w:val="00346F8C"/>
    <w:rsid w:val="00350D20"/>
    <w:rsid w:val="00351FA0"/>
    <w:rsid w:val="00352172"/>
    <w:rsid w:val="00352554"/>
    <w:rsid w:val="00352769"/>
    <w:rsid w:val="00353484"/>
    <w:rsid w:val="00353F78"/>
    <w:rsid w:val="003569AB"/>
    <w:rsid w:val="00356E51"/>
    <w:rsid w:val="00357828"/>
    <w:rsid w:val="003609E6"/>
    <w:rsid w:val="00361A6A"/>
    <w:rsid w:val="0036208E"/>
    <w:rsid w:val="003623BF"/>
    <w:rsid w:val="00362658"/>
    <w:rsid w:val="00362F7C"/>
    <w:rsid w:val="00363363"/>
    <w:rsid w:val="00363C49"/>
    <w:rsid w:val="00364FC1"/>
    <w:rsid w:val="003672DA"/>
    <w:rsid w:val="003678CF"/>
    <w:rsid w:val="003703CF"/>
    <w:rsid w:val="0037146C"/>
    <w:rsid w:val="00372A2A"/>
    <w:rsid w:val="003738D3"/>
    <w:rsid w:val="00373DCF"/>
    <w:rsid w:val="00373F72"/>
    <w:rsid w:val="00375060"/>
    <w:rsid w:val="0037547B"/>
    <w:rsid w:val="003756BF"/>
    <w:rsid w:val="003768AC"/>
    <w:rsid w:val="00377101"/>
    <w:rsid w:val="0038060A"/>
    <w:rsid w:val="00380837"/>
    <w:rsid w:val="003815C0"/>
    <w:rsid w:val="00382734"/>
    <w:rsid w:val="00382A34"/>
    <w:rsid w:val="00382FBC"/>
    <w:rsid w:val="00383566"/>
    <w:rsid w:val="003839F7"/>
    <w:rsid w:val="0038402A"/>
    <w:rsid w:val="003844B2"/>
    <w:rsid w:val="00384C3B"/>
    <w:rsid w:val="00385121"/>
    <w:rsid w:val="0038557D"/>
    <w:rsid w:val="00385724"/>
    <w:rsid w:val="00386E38"/>
    <w:rsid w:val="00387489"/>
    <w:rsid w:val="0039279F"/>
    <w:rsid w:val="003931EB"/>
    <w:rsid w:val="00393791"/>
    <w:rsid w:val="00393C86"/>
    <w:rsid w:val="003965D2"/>
    <w:rsid w:val="00396A53"/>
    <w:rsid w:val="00397614"/>
    <w:rsid w:val="003979E4"/>
    <w:rsid w:val="00397B96"/>
    <w:rsid w:val="003A0B4D"/>
    <w:rsid w:val="003A0B66"/>
    <w:rsid w:val="003A1A8F"/>
    <w:rsid w:val="003A2A5F"/>
    <w:rsid w:val="003A3222"/>
    <w:rsid w:val="003A34F4"/>
    <w:rsid w:val="003A51EA"/>
    <w:rsid w:val="003A52EE"/>
    <w:rsid w:val="003A595F"/>
    <w:rsid w:val="003A5AF2"/>
    <w:rsid w:val="003A6555"/>
    <w:rsid w:val="003A6C1B"/>
    <w:rsid w:val="003A7521"/>
    <w:rsid w:val="003B0836"/>
    <w:rsid w:val="003B1435"/>
    <w:rsid w:val="003B1454"/>
    <w:rsid w:val="003B1FE8"/>
    <w:rsid w:val="003B2901"/>
    <w:rsid w:val="003B42A7"/>
    <w:rsid w:val="003B431C"/>
    <w:rsid w:val="003B4C19"/>
    <w:rsid w:val="003B5E1B"/>
    <w:rsid w:val="003C0D19"/>
    <w:rsid w:val="003C1100"/>
    <w:rsid w:val="003C1426"/>
    <w:rsid w:val="003C1735"/>
    <w:rsid w:val="003C1A1A"/>
    <w:rsid w:val="003C1F2D"/>
    <w:rsid w:val="003C40E8"/>
    <w:rsid w:val="003C42AF"/>
    <w:rsid w:val="003C56D0"/>
    <w:rsid w:val="003C60CE"/>
    <w:rsid w:val="003C72F9"/>
    <w:rsid w:val="003D06A4"/>
    <w:rsid w:val="003D07A1"/>
    <w:rsid w:val="003D0973"/>
    <w:rsid w:val="003D1186"/>
    <w:rsid w:val="003D1323"/>
    <w:rsid w:val="003D1C81"/>
    <w:rsid w:val="003D26FE"/>
    <w:rsid w:val="003D2E94"/>
    <w:rsid w:val="003D45D8"/>
    <w:rsid w:val="003D48C1"/>
    <w:rsid w:val="003D4A44"/>
    <w:rsid w:val="003D4D6B"/>
    <w:rsid w:val="003D514A"/>
    <w:rsid w:val="003E28BA"/>
    <w:rsid w:val="003E2D23"/>
    <w:rsid w:val="003E2EA3"/>
    <w:rsid w:val="003E337F"/>
    <w:rsid w:val="003E3640"/>
    <w:rsid w:val="003E4040"/>
    <w:rsid w:val="003E492E"/>
    <w:rsid w:val="003E4A0B"/>
    <w:rsid w:val="003E4BFF"/>
    <w:rsid w:val="003E5101"/>
    <w:rsid w:val="003E5B09"/>
    <w:rsid w:val="003E5C83"/>
    <w:rsid w:val="003E6306"/>
    <w:rsid w:val="003E702C"/>
    <w:rsid w:val="003E7440"/>
    <w:rsid w:val="003F0C60"/>
    <w:rsid w:val="003F1548"/>
    <w:rsid w:val="003F2DD6"/>
    <w:rsid w:val="003F39B9"/>
    <w:rsid w:val="003F4265"/>
    <w:rsid w:val="003F4405"/>
    <w:rsid w:val="003F45F0"/>
    <w:rsid w:val="003F5827"/>
    <w:rsid w:val="003F5AC3"/>
    <w:rsid w:val="003F5C89"/>
    <w:rsid w:val="003F626D"/>
    <w:rsid w:val="003F71D0"/>
    <w:rsid w:val="003F7B1C"/>
    <w:rsid w:val="003F7BDD"/>
    <w:rsid w:val="00400821"/>
    <w:rsid w:val="0040113F"/>
    <w:rsid w:val="004023A2"/>
    <w:rsid w:val="0040254F"/>
    <w:rsid w:val="00403306"/>
    <w:rsid w:val="00403F4A"/>
    <w:rsid w:val="00404367"/>
    <w:rsid w:val="00405252"/>
    <w:rsid w:val="0040577B"/>
    <w:rsid w:val="00406C71"/>
    <w:rsid w:val="00407B01"/>
    <w:rsid w:val="00407EA5"/>
    <w:rsid w:val="0041077F"/>
    <w:rsid w:val="00410961"/>
    <w:rsid w:val="00411541"/>
    <w:rsid w:val="00414C37"/>
    <w:rsid w:val="00416C13"/>
    <w:rsid w:val="004177A1"/>
    <w:rsid w:val="0042046E"/>
    <w:rsid w:val="0042071A"/>
    <w:rsid w:val="00421241"/>
    <w:rsid w:val="0042168F"/>
    <w:rsid w:val="0042214F"/>
    <w:rsid w:val="00423E7A"/>
    <w:rsid w:val="00424294"/>
    <w:rsid w:val="004249D0"/>
    <w:rsid w:val="004272C9"/>
    <w:rsid w:val="004277BD"/>
    <w:rsid w:val="00427E63"/>
    <w:rsid w:val="00431F74"/>
    <w:rsid w:val="004345E6"/>
    <w:rsid w:val="00434D80"/>
    <w:rsid w:val="00435469"/>
    <w:rsid w:val="0043567A"/>
    <w:rsid w:val="004371AD"/>
    <w:rsid w:val="00437B3E"/>
    <w:rsid w:val="0044057F"/>
    <w:rsid w:val="0044068B"/>
    <w:rsid w:val="00441BCE"/>
    <w:rsid w:val="00444356"/>
    <w:rsid w:val="00445931"/>
    <w:rsid w:val="00446BC5"/>
    <w:rsid w:val="00447514"/>
    <w:rsid w:val="00450263"/>
    <w:rsid w:val="00451508"/>
    <w:rsid w:val="004516C4"/>
    <w:rsid w:val="00452EDB"/>
    <w:rsid w:val="00454664"/>
    <w:rsid w:val="00454A4C"/>
    <w:rsid w:val="00454DA6"/>
    <w:rsid w:val="0045650B"/>
    <w:rsid w:val="004629E4"/>
    <w:rsid w:val="00464385"/>
    <w:rsid w:val="0046575C"/>
    <w:rsid w:val="00465BCF"/>
    <w:rsid w:val="0046635F"/>
    <w:rsid w:val="004665E6"/>
    <w:rsid w:val="00466730"/>
    <w:rsid w:val="00467CE6"/>
    <w:rsid w:val="00470E13"/>
    <w:rsid w:val="00470E3C"/>
    <w:rsid w:val="00470FCF"/>
    <w:rsid w:val="00471DC9"/>
    <w:rsid w:val="0047225F"/>
    <w:rsid w:val="0047230F"/>
    <w:rsid w:val="00472A19"/>
    <w:rsid w:val="004731ED"/>
    <w:rsid w:val="00473ED2"/>
    <w:rsid w:val="00474130"/>
    <w:rsid w:val="00474150"/>
    <w:rsid w:val="00475144"/>
    <w:rsid w:val="00475614"/>
    <w:rsid w:val="0047650A"/>
    <w:rsid w:val="00476D53"/>
    <w:rsid w:val="00477164"/>
    <w:rsid w:val="00477466"/>
    <w:rsid w:val="00477EF8"/>
    <w:rsid w:val="00480432"/>
    <w:rsid w:val="0048150D"/>
    <w:rsid w:val="004826C0"/>
    <w:rsid w:val="00482D90"/>
    <w:rsid w:val="004842D9"/>
    <w:rsid w:val="0048488A"/>
    <w:rsid w:val="00484B2F"/>
    <w:rsid w:val="00484D90"/>
    <w:rsid w:val="00485208"/>
    <w:rsid w:val="00486A1E"/>
    <w:rsid w:val="00486C25"/>
    <w:rsid w:val="00486D74"/>
    <w:rsid w:val="00487B48"/>
    <w:rsid w:val="004913EC"/>
    <w:rsid w:val="00491AC7"/>
    <w:rsid w:val="0049433F"/>
    <w:rsid w:val="004946FA"/>
    <w:rsid w:val="00495007"/>
    <w:rsid w:val="0049584E"/>
    <w:rsid w:val="00495D3E"/>
    <w:rsid w:val="00495EF9"/>
    <w:rsid w:val="0049652A"/>
    <w:rsid w:val="00497106"/>
    <w:rsid w:val="00497187"/>
    <w:rsid w:val="004979AE"/>
    <w:rsid w:val="00497B54"/>
    <w:rsid w:val="004A09DC"/>
    <w:rsid w:val="004A23EF"/>
    <w:rsid w:val="004A2CE4"/>
    <w:rsid w:val="004A33B1"/>
    <w:rsid w:val="004A38A7"/>
    <w:rsid w:val="004A3913"/>
    <w:rsid w:val="004A3B4B"/>
    <w:rsid w:val="004A464C"/>
    <w:rsid w:val="004A5077"/>
    <w:rsid w:val="004A5994"/>
    <w:rsid w:val="004B03C0"/>
    <w:rsid w:val="004B0ACB"/>
    <w:rsid w:val="004B21EF"/>
    <w:rsid w:val="004B3075"/>
    <w:rsid w:val="004B32B8"/>
    <w:rsid w:val="004B36AE"/>
    <w:rsid w:val="004B36F2"/>
    <w:rsid w:val="004B381D"/>
    <w:rsid w:val="004B577D"/>
    <w:rsid w:val="004B5923"/>
    <w:rsid w:val="004B7A54"/>
    <w:rsid w:val="004C0387"/>
    <w:rsid w:val="004C03D8"/>
    <w:rsid w:val="004C0535"/>
    <w:rsid w:val="004C06BF"/>
    <w:rsid w:val="004C1775"/>
    <w:rsid w:val="004C28B2"/>
    <w:rsid w:val="004C2A4F"/>
    <w:rsid w:val="004C2D28"/>
    <w:rsid w:val="004C303B"/>
    <w:rsid w:val="004C333C"/>
    <w:rsid w:val="004C409A"/>
    <w:rsid w:val="004C7240"/>
    <w:rsid w:val="004D0798"/>
    <w:rsid w:val="004D09C7"/>
    <w:rsid w:val="004D1318"/>
    <w:rsid w:val="004D1490"/>
    <w:rsid w:val="004D1A3B"/>
    <w:rsid w:val="004D2944"/>
    <w:rsid w:val="004D32B1"/>
    <w:rsid w:val="004D489B"/>
    <w:rsid w:val="004D53A6"/>
    <w:rsid w:val="004D55A7"/>
    <w:rsid w:val="004D6012"/>
    <w:rsid w:val="004D6788"/>
    <w:rsid w:val="004E0367"/>
    <w:rsid w:val="004E04BD"/>
    <w:rsid w:val="004E21F3"/>
    <w:rsid w:val="004E2375"/>
    <w:rsid w:val="004E54A9"/>
    <w:rsid w:val="004F0648"/>
    <w:rsid w:val="004F0759"/>
    <w:rsid w:val="004F0936"/>
    <w:rsid w:val="004F1CCA"/>
    <w:rsid w:val="004F3601"/>
    <w:rsid w:val="004F44D7"/>
    <w:rsid w:val="004F5631"/>
    <w:rsid w:val="004F7259"/>
    <w:rsid w:val="004F784E"/>
    <w:rsid w:val="005003C2"/>
    <w:rsid w:val="00501AD4"/>
    <w:rsid w:val="0050218F"/>
    <w:rsid w:val="00503890"/>
    <w:rsid w:val="00503FBC"/>
    <w:rsid w:val="00504684"/>
    <w:rsid w:val="005050D1"/>
    <w:rsid w:val="00506658"/>
    <w:rsid w:val="0050786B"/>
    <w:rsid w:val="0051009F"/>
    <w:rsid w:val="00510DA6"/>
    <w:rsid w:val="0051109D"/>
    <w:rsid w:val="00511AF0"/>
    <w:rsid w:val="00511AF6"/>
    <w:rsid w:val="00511E1A"/>
    <w:rsid w:val="005130AE"/>
    <w:rsid w:val="00513614"/>
    <w:rsid w:val="0051388D"/>
    <w:rsid w:val="005143CE"/>
    <w:rsid w:val="0051474B"/>
    <w:rsid w:val="00515039"/>
    <w:rsid w:val="00516F12"/>
    <w:rsid w:val="0051722E"/>
    <w:rsid w:val="005176C1"/>
    <w:rsid w:val="00517A78"/>
    <w:rsid w:val="005217B8"/>
    <w:rsid w:val="005220BD"/>
    <w:rsid w:val="005227D1"/>
    <w:rsid w:val="00522B1F"/>
    <w:rsid w:val="00522D8B"/>
    <w:rsid w:val="005233D1"/>
    <w:rsid w:val="005245A9"/>
    <w:rsid w:val="00524B09"/>
    <w:rsid w:val="00524B8D"/>
    <w:rsid w:val="00526838"/>
    <w:rsid w:val="00531EAF"/>
    <w:rsid w:val="00532037"/>
    <w:rsid w:val="005336E6"/>
    <w:rsid w:val="00535B0F"/>
    <w:rsid w:val="00535E38"/>
    <w:rsid w:val="00536F79"/>
    <w:rsid w:val="0054136C"/>
    <w:rsid w:val="00542300"/>
    <w:rsid w:val="00542810"/>
    <w:rsid w:val="00542EE9"/>
    <w:rsid w:val="005438D0"/>
    <w:rsid w:val="00543B52"/>
    <w:rsid w:val="0054403B"/>
    <w:rsid w:val="0054424E"/>
    <w:rsid w:val="00544748"/>
    <w:rsid w:val="0054565F"/>
    <w:rsid w:val="00545C97"/>
    <w:rsid w:val="005461B4"/>
    <w:rsid w:val="005463DC"/>
    <w:rsid w:val="00547072"/>
    <w:rsid w:val="00547384"/>
    <w:rsid w:val="00547CFE"/>
    <w:rsid w:val="00547ECA"/>
    <w:rsid w:val="00547FE3"/>
    <w:rsid w:val="00550D65"/>
    <w:rsid w:val="005513F7"/>
    <w:rsid w:val="00552EA9"/>
    <w:rsid w:val="0055398A"/>
    <w:rsid w:val="005545BF"/>
    <w:rsid w:val="0055488B"/>
    <w:rsid w:val="00554AA3"/>
    <w:rsid w:val="00554C98"/>
    <w:rsid w:val="00556748"/>
    <w:rsid w:val="00556DBE"/>
    <w:rsid w:val="005570CB"/>
    <w:rsid w:val="0055755D"/>
    <w:rsid w:val="00557AE8"/>
    <w:rsid w:val="005615D9"/>
    <w:rsid w:val="00561683"/>
    <w:rsid w:val="005617AC"/>
    <w:rsid w:val="00561BF1"/>
    <w:rsid w:val="005626E8"/>
    <w:rsid w:val="0056296B"/>
    <w:rsid w:val="0056297D"/>
    <w:rsid w:val="00562DB2"/>
    <w:rsid w:val="00563090"/>
    <w:rsid w:val="00563A71"/>
    <w:rsid w:val="0056619B"/>
    <w:rsid w:val="005701E7"/>
    <w:rsid w:val="00570217"/>
    <w:rsid w:val="00571140"/>
    <w:rsid w:val="005732AA"/>
    <w:rsid w:val="005735F9"/>
    <w:rsid w:val="00574BDE"/>
    <w:rsid w:val="00574CC5"/>
    <w:rsid w:val="00574E2F"/>
    <w:rsid w:val="005754E2"/>
    <w:rsid w:val="00575C17"/>
    <w:rsid w:val="00575D60"/>
    <w:rsid w:val="00576DF8"/>
    <w:rsid w:val="0057749B"/>
    <w:rsid w:val="00577E76"/>
    <w:rsid w:val="00580B25"/>
    <w:rsid w:val="00581E9D"/>
    <w:rsid w:val="00583B72"/>
    <w:rsid w:val="00583ECA"/>
    <w:rsid w:val="0058546D"/>
    <w:rsid w:val="005871E0"/>
    <w:rsid w:val="005875AF"/>
    <w:rsid w:val="005900A5"/>
    <w:rsid w:val="00591506"/>
    <w:rsid w:val="00591886"/>
    <w:rsid w:val="00591E95"/>
    <w:rsid w:val="00592030"/>
    <w:rsid w:val="00592302"/>
    <w:rsid w:val="00592647"/>
    <w:rsid w:val="00593692"/>
    <w:rsid w:val="00593730"/>
    <w:rsid w:val="00593E0C"/>
    <w:rsid w:val="00593E24"/>
    <w:rsid w:val="00594121"/>
    <w:rsid w:val="00594306"/>
    <w:rsid w:val="00594624"/>
    <w:rsid w:val="00594AFC"/>
    <w:rsid w:val="005952BE"/>
    <w:rsid w:val="00595472"/>
    <w:rsid w:val="00595EE6"/>
    <w:rsid w:val="005966FC"/>
    <w:rsid w:val="00596747"/>
    <w:rsid w:val="00596B62"/>
    <w:rsid w:val="00596F43"/>
    <w:rsid w:val="0059754C"/>
    <w:rsid w:val="005977F8"/>
    <w:rsid w:val="005A0D81"/>
    <w:rsid w:val="005A106A"/>
    <w:rsid w:val="005A197F"/>
    <w:rsid w:val="005A2824"/>
    <w:rsid w:val="005A292E"/>
    <w:rsid w:val="005A2BF0"/>
    <w:rsid w:val="005A2F58"/>
    <w:rsid w:val="005A363E"/>
    <w:rsid w:val="005A366E"/>
    <w:rsid w:val="005A3A0F"/>
    <w:rsid w:val="005A3C77"/>
    <w:rsid w:val="005A3C89"/>
    <w:rsid w:val="005A3D3D"/>
    <w:rsid w:val="005A4446"/>
    <w:rsid w:val="005A5545"/>
    <w:rsid w:val="005A657A"/>
    <w:rsid w:val="005A7889"/>
    <w:rsid w:val="005A78B2"/>
    <w:rsid w:val="005A7FF3"/>
    <w:rsid w:val="005B097C"/>
    <w:rsid w:val="005B0B06"/>
    <w:rsid w:val="005B10AC"/>
    <w:rsid w:val="005B1CD1"/>
    <w:rsid w:val="005B2577"/>
    <w:rsid w:val="005B35DF"/>
    <w:rsid w:val="005B3CD1"/>
    <w:rsid w:val="005B4EE9"/>
    <w:rsid w:val="005B5F10"/>
    <w:rsid w:val="005B5FF0"/>
    <w:rsid w:val="005B6C36"/>
    <w:rsid w:val="005C08BF"/>
    <w:rsid w:val="005C190D"/>
    <w:rsid w:val="005C238F"/>
    <w:rsid w:val="005C3997"/>
    <w:rsid w:val="005C3ADA"/>
    <w:rsid w:val="005C4923"/>
    <w:rsid w:val="005C4E17"/>
    <w:rsid w:val="005C7C89"/>
    <w:rsid w:val="005C7E2F"/>
    <w:rsid w:val="005D04EC"/>
    <w:rsid w:val="005D09DB"/>
    <w:rsid w:val="005D1A6A"/>
    <w:rsid w:val="005D1E8C"/>
    <w:rsid w:val="005D4486"/>
    <w:rsid w:val="005D4D4F"/>
    <w:rsid w:val="005D51CF"/>
    <w:rsid w:val="005D5C06"/>
    <w:rsid w:val="005D6F3C"/>
    <w:rsid w:val="005D7EA4"/>
    <w:rsid w:val="005E1179"/>
    <w:rsid w:val="005E132D"/>
    <w:rsid w:val="005E1E51"/>
    <w:rsid w:val="005E2B8A"/>
    <w:rsid w:val="005E3255"/>
    <w:rsid w:val="005E32B9"/>
    <w:rsid w:val="005E42D8"/>
    <w:rsid w:val="005E44B2"/>
    <w:rsid w:val="005E4A0E"/>
    <w:rsid w:val="005E4C3C"/>
    <w:rsid w:val="005E7DDE"/>
    <w:rsid w:val="005F0674"/>
    <w:rsid w:val="005F1952"/>
    <w:rsid w:val="005F1DB0"/>
    <w:rsid w:val="005F21A3"/>
    <w:rsid w:val="005F2728"/>
    <w:rsid w:val="005F3469"/>
    <w:rsid w:val="005F4250"/>
    <w:rsid w:val="005F42F5"/>
    <w:rsid w:val="005F5051"/>
    <w:rsid w:val="005F55CB"/>
    <w:rsid w:val="005F569B"/>
    <w:rsid w:val="005F6744"/>
    <w:rsid w:val="005F72A7"/>
    <w:rsid w:val="005F7470"/>
    <w:rsid w:val="005F7958"/>
    <w:rsid w:val="005F7A4B"/>
    <w:rsid w:val="005F7C78"/>
    <w:rsid w:val="005F7E0D"/>
    <w:rsid w:val="006002F2"/>
    <w:rsid w:val="0060149F"/>
    <w:rsid w:val="0060234A"/>
    <w:rsid w:val="006028DF"/>
    <w:rsid w:val="00602DE1"/>
    <w:rsid w:val="00602F34"/>
    <w:rsid w:val="00603B76"/>
    <w:rsid w:val="00604B1C"/>
    <w:rsid w:val="00605277"/>
    <w:rsid w:val="0060626B"/>
    <w:rsid w:val="006065C6"/>
    <w:rsid w:val="00607025"/>
    <w:rsid w:val="0060752D"/>
    <w:rsid w:val="00607BDC"/>
    <w:rsid w:val="00607E47"/>
    <w:rsid w:val="00610876"/>
    <w:rsid w:val="00610A51"/>
    <w:rsid w:val="00611ED2"/>
    <w:rsid w:val="006133FB"/>
    <w:rsid w:val="0061381E"/>
    <w:rsid w:val="00613F24"/>
    <w:rsid w:val="00613F48"/>
    <w:rsid w:val="00614088"/>
    <w:rsid w:val="00614D42"/>
    <w:rsid w:val="006157AB"/>
    <w:rsid w:val="00616681"/>
    <w:rsid w:val="00616DFB"/>
    <w:rsid w:val="00617AC4"/>
    <w:rsid w:val="00620EDE"/>
    <w:rsid w:val="00621B86"/>
    <w:rsid w:val="00621D5E"/>
    <w:rsid w:val="006227E1"/>
    <w:rsid w:val="00622A81"/>
    <w:rsid w:val="00623E42"/>
    <w:rsid w:val="00625E83"/>
    <w:rsid w:val="00625F2F"/>
    <w:rsid w:val="00630D0D"/>
    <w:rsid w:val="00631569"/>
    <w:rsid w:val="006324B7"/>
    <w:rsid w:val="00632952"/>
    <w:rsid w:val="00633011"/>
    <w:rsid w:val="00633774"/>
    <w:rsid w:val="0063447C"/>
    <w:rsid w:val="0063468A"/>
    <w:rsid w:val="00634A58"/>
    <w:rsid w:val="00634DA7"/>
    <w:rsid w:val="00636264"/>
    <w:rsid w:val="00636E56"/>
    <w:rsid w:val="00637C87"/>
    <w:rsid w:val="00640C2F"/>
    <w:rsid w:val="0064147C"/>
    <w:rsid w:val="00641A95"/>
    <w:rsid w:val="00641FE7"/>
    <w:rsid w:val="006433AB"/>
    <w:rsid w:val="00645858"/>
    <w:rsid w:val="0064642E"/>
    <w:rsid w:val="00650930"/>
    <w:rsid w:val="00651081"/>
    <w:rsid w:val="00652EF3"/>
    <w:rsid w:val="00653273"/>
    <w:rsid w:val="00653367"/>
    <w:rsid w:val="006537D7"/>
    <w:rsid w:val="006537FA"/>
    <w:rsid w:val="006544A0"/>
    <w:rsid w:val="0065642C"/>
    <w:rsid w:val="00656DA6"/>
    <w:rsid w:val="00657130"/>
    <w:rsid w:val="0066086C"/>
    <w:rsid w:val="0066276B"/>
    <w:rsid w:val="006645D1"/>
    <w:rsid w:val="00664609"/>
    <w:rsid w:val="0066467A"/>
    <w:rsid w:val="00664E59"/>
    <w:rsid w:val="00665FB3"/>
    <w:rsid w:val="00666600"/>
    <w:rsid w:val="00666741"/>
    <w:rsid w:val="00667D34"/>
    <w:rsid w:val="00670EBB"/>
    <w:rsid w:val="00671187"/>
    <w:rsid w:val="0067233F"/>
    <w:rsid w:val="00673046"/>
    <w:rsid w:val="006736C4"/>
    <w:rsid w:val="006738CB"/>
    <w:rsid w:val="00673CE2"/>
    <w:rsid w:val="006748FC"/>
    <w:rsid w:val="0067494D"/>
    <w:rsid w:val="00674D19"/>
    <w:rsid w:val="00675396"/>
    <w:rsid w:val="00676B5B"/>
    <w:rsid w:val="00676CFC"/>
    <w:rsid w:val="00680496"/>
    <w:rsid w:val="00680758"/>
    <w:rsid w:val="00681D83"/>
    <w:rsid w:val="00682BF8"/>
    <w:rsid w:val="0068373E"/>
    <w:rsid w:val="00685967"/>
    <w:rsid w:val="00686292"/>
    <w:rsid w:val="00686511"/>
    <w:rsid w:val="00687DC4"/>
    <w:rsid w:val="00690825"/>
    <w:rsid w:val="00690AC4"/>
    <w:rsid w:val="0069274F"/>
    <w:rsid w:val="00693AAF"/>
    <w:rsid w:val="00695500"/>
    <w:rsid w:val="00695F54"/>
    <w:rsid w:val="0069638F"/>
    <w:rsid w:val="006973E6"/>
    <w:rsid w:val="006974B3"/>
    <w:rsid w:val="006A0379"/>
    <w:rsid w:val="006A0E3B"/>
    <w:rsid w:val="006A1692"/>
    <w:rsid w:val="006A1954"/>
    <w:rsid w:val="006A23B2"/>
    <w:rsid w:val="006A2896"/>
    <w:rsid w:val="006A3449"/>
    <w:rsid w:val="006A3D13"/>
    <w:rsid w:val="006A4B42"/>
    <w:rsid w:val="006A5273"/>
    <w:rsid w:val="006A53E5"/>
    <w:rsid w:val="006A58BC"/>
    <w:rsid w:val="006A5DC5"/>
    <w:rsid w:val="006A6938"/>
    <w:rsid w:val="006A783D"/>
    <w:rsid w:val="006A7E26"/>
    <w:rsid w:val="006B0755"/>
    <w:rsid w:val="006B16D4"/>
    <w:rsid w:val="006B1A42"/>
    <w:rsid w:val="006B2F7F"/>
    <w:rsid w:val="006B3E9B"/>
    <w:rsid w:val="006B4BB7"/>
    <w:rsid w:val="006B5153"/>
    <w:rsid w:val="006B55D0"/>
    <w:rsid w:val="006B582A"/>
    <w:rsid w:val="006B6E7E"/>
    <w:rsid w:val="006B6FEA"/>
    <w:rsid w:val="006B7E47"/>
    <w:rsid w:val="006C0121"/>
    <w:rsid w:val="006C2666"/>
    <w:rsid w:val="006C27F6"/>
    <w:rsid w:val="006C35E9"/>
    <w:rsid w:val="006C42EB"/>
    <w:rsid w:val="006C6FB3"/>
    <w:rsid w:val="006C7BA1"/>
    <w:rsid w:val="006D0756"/>
    <w:rsid w:val="006D13E0"/>
    <w:rsid w:val="006D15ED"/>
    <w:rsid w:val="006D244F"/>
    <w:rsid w:val="006D245A"/>
    <w:rsid w:val="006D26C8"/>
    <w:rsid w:val="006D2E44"/>
    <w:rsid w:val="006D51AF"/>
    <w:rsid w:val="006D6DF9"/>
    <w:rsid w:val="006D747D"/>
    <w:rsid w:val="006D7A81"/>
    <w:rsid w:val="006D7CB6"/>
    <w:rsid w:val="006E042C"/>
    <w:rsid w:val="006E16B1"/>
    <w:rsid w:val="006E1EC7"/>
    <w:rsid w:val="006E3DA6"/>
    <w:rsid w:val="006E51C4"/>
    <w:rsid w:val="006E51DA"/>
    <w:rsid w:val="006E55BC"/>
    <w:rsid w:val="006E6891"/>
    <w:rsid w:val="006E7140"/>
    <w:rsid w:val="006F01B6"/>
    <w:rsid w:val="006F0D20"/>
    <w:rsid w:val="006F1675"/>
    <w:rsid w:val="006F1750"/>
    <w:rsid w:val="006F2550"/>
    <w:rsid w:val="006F27A8"/>
    <w:rsid w:val="006F337E"/>
    <w:rsid w:val="006F35B9"/>
    <w:rsid w:val="006F35EE"/>
    <w:rsid w:val="006F39BD"/>
    <w:rsid w:val="006F3E1D"/>
    <w:rsid w:val="006F415D"/>
    <w:rsid w:val="006F4240"/>
    <w:rsid w:val="006F4311"/>
    <w:rsid w:val="006F5147"/>
    <w:rsid w:val="006F57D7"/>
    <w:rsid w:val="006F5BA0"/>
    <w:rsid w:val="006F6899"/>
    <w:rsid w:val="0070030F"/>
    <w:rsid w:val="00700CF7"/>
    <w:rsid w:val="00700E58"/>
    <w:rsid w:val="007012E1"/>
    <w:rsid w:val="0070218D"/>
    <w:rsid w:val="0070297B"/>
    <w:rsid w:val="00704215"/>
    <w:rsid w:val="00704A08"/>
    <w:rsid w:val="00704C87"/>
    <w:rsid w:val="00704EA7"/>
    <w:rsid w:val="007052C1"/>
    <w:rsid w:val="0070567A"/>
    <w:rsid w:val="00705CE3"/>
    <w:rsid w:val="00706109"/>
    <w:rsid w:val="00706224"/>
    <w:rsid w:val="00706722"/>
    <w:rsid w:val="00706934"/>
    <w:rsid w:val="00706DD7"/>
    <w:rsid w:val="00707233"/>
    <w:rsid w:val="007108D7"/>
    <w:rsid w:val="007134FF"/>
    <w:rsid w:val="00714928"/>
    <w:rsid w:val="00714C47"/>
    <w:rsid w:val="00714D18"/>
    <w:rsid w:val="00715278"/>
    <w:rsid w:val="00715ED5"/>
    <w:rsid w:val="00716FA5"/>
    <w:rsid w:val="00717078"/>
    <w:rsid w:val="00717E67"/>
    <w:rsid w:val="007207CB"/>
    <w:rsid w:val="007209CD"/>
    <w:rsid w:val="00720DD4"/>
    <w:rsid w:val="00722274"/>
    <w:rsid w:val="0072236E"/>
    <w:rsid w:val="00723B42"/>
    <w:rsid w:val="00726E5D"/>
    <w:rsid w:val="007303B5"/>
    <w:rsid w:val="0073069A"/>
    <w:rsid w:val="00730753"/>
    <w:rsid w:val="00730D8F"/>
    <w:rsid w:val="007312F3"/>
    <w:rsid w:val="0073161F"/>
    <w:rsid w:val="00732447"/>
    <w:rsid w:val="00732AA7"/>
    <w:rsid w:val="00732FFB"/>
    <w:rsid w:val="00734249"/>
    <w:rsid w:val="00734465"/>
    <w:rsid w:val="00734CDE"/>
    <w:rsid w:val="00735E3B"/>
    <w:rsid w:val="00735FC4"/>
    <w:rsid w:val="00736FB6"/>
    <w:rsid w:val="007377D8"/>
    <w:rsid w:val="007408DD"/>
    <w:rsid w:val="0074227C"/>
    <w:rsid w:val="0074346B"/>
    <w:rsid w:val="007451DA"/>
    <w:rsid w:val="00745D42"/>
    <w:rsid w:val="00747379"/>
    <w:rsid w:val="0074769F"/>
    <w:rsid w:val="007500DC"/>
    <w:rsid w:val="007509C2"/>
    <w:rsid w:val="00750E85"/>
    <w:rsid w:val="007511A4"/>
    <w:rsid w:val="0075179C"/>
    <w:rsid w:val="00751D4E"/>
    <w:rsid w:val="00752D78"/>
    <w:rsid w:val="00753702"/>
    <w:rsid w:val="007542E4"/>
    <w:rsid w:val="00754839"/>
    <w:rsid w:val="0075535C"/>
    <w:rsid w:val="00756E0A"/>
    <w:rsid w:val="0075713A"/>
    <w:rsid w:val="007572EE"/>
    <w:rsid w:val="00757BE8"/>
    <w:rsid w:val="007601D4"/>
    <w:rsid w:val="00760240"/>
    <w:rsid w:val="00760526"/>
    <w:rsid w:val="00760C3E"/>
    <w:rsid w:val="00761153"/>
    <w:rsid w:val="00761297"/>
    <w:rsid w:val="00761314"/>
    <w:rsid w:val="0076166B"/>
    <w:rsid w:val="00761817"/>
    <w:rsid w:val="00761BD0"/>
    <w:rsid w:val="00762F83"/>
    <w:rsid w:val="00762F88"/>
    <w:rsid w:val="007633AC"/>
    <w:rsid w:val="007648A7"/>
    <w:rsid w:val="00764CC6"/>
    <w:rsid w:val="00765533"/>
    <w:rsid w:val="007656FE"/>
    <w:rsid w:val="0076635C"/>
    <w:rsid w:val="00767BDE"/>
    <w:rsid w:val="00767E44"/>
    <w:rsid w:val="00770481"/>
    <w:rsid w:val="00771A64"/>
    <w:rsid w:val="00771EEC"/>
    <w:rsid w:val="00772C28"/>
    <w:rsid w:val="007734CC"/>
    <w:rsid w:val="00775E01"/>
    <w:rsid w:val="00775E6B"/>
    <w:rsid w:val="007764E9"/>
    <w:rsid w:val="00776D20"/>
    <w:rsid w:val="00777239"/>
    <w:rsid w:val="0077744A"/>
    <w:rsid w:val="007775EA"/>
    <w:rsid w:val="00777A26"/>
    <w:rsid w:val="00780631"/>
    <w:rsid w:val="0078078A"/>
    <w:rsid w:val="00781142"/>
    <w:rsid w:val="00781A15"/>
    <w:rsid w:val="007827E1"/>
    <w:rsid w:val="00782A9B"/>
    <w:rsid w:val="00784AC4"/>
    <w:rsid w:val="00784E90"/>
    <w:rsid w:val="007861DB"/>
    <w:rsid w:val="00786560"/>
    <w:rsid w:val="00786881"/>
    <w:rsid w:val="00786A09"/>
    <w:rsid w:val="00786A6D"/>
    <w:rsid w:val="00786BD1"/>
    <w:rsid w:val="007872B5"/>
    <w:rsid w:val="0079063D"/>
    <w:rsid w:val="0079115C"/>
    <w:rsid w:val="00791A07"/>
    <w:rsid w:val="00792C56"/>
    <w:rsid w:val="00792F4E"/>
    <w:rsid w:val="00793F17"/>
    <w:rsid w:val="00794677"/>
    <w:rsid w:val="00795E32"/>
    <w:rsid w:val="007979A1"/>
    <w:rsid w:val="007A09B3"/>
    <w:rsid w:val="007A1A65"/>
    <w:rsid w:val="007A1E1B"/>
    <w:rsid w:val="007A2E34"/>
    <w:rsid w:val="007A46C3"/>
    <w:rsid w:val="007A48CA"/>
    <w:rsid w:val="007A4DA3"/>
    <w:rsid w:val="007A4FDF"/>
    <w:rsid w:val="007A6969"/>
    <w:rsid w:val="007A6B51"/>
    <w:rsid w:val="007A6C77"/>
    <w:rsid w:val="007A794B"/>
    <w:rsid w:val="007B01EA"/>
    <w:rsid w:val="007B08E4"/>
    <w:rsid w:val="007B0D37"/>
    <w:rsid w:val="007B16B3"/>
    <w:rsid w:val="007B2A36"/>
    <w:rsid w:val="007B3534"/>
    <w:rsid w:val="007B3AD5"/>
    <w:rsid w:val="007B3B4A"/>
    <w:rsid w:val="007B46F7"/>
    <w:rsid w:val="007B4D75"/>
    <w:rsid w:val="007B4DA0"/>
    <w:rsid w:val="007B5C52"/>
    <w:rsid w:val="007B75F4"/>
    <w:rsid w:val="007B76FE"/>
    <w:rsid w:val="007C0A4E"/>
    <w:rsid w:val="007C10C5"/>
    <w:rsid w:val="007C248F"/>
    <w:rsid w:val="007C328F"/>
    <w:rsid w:val="007C3DDA"/>
    <w:rsid w:val="007C4965"/>
    <w:rsid w:val="007C5ABC"/>
    <w:rsid w:val="007C667E"/>
    <w:rsid w:val="007C6753"/>
    <w:rsid w:val="007C785A"/>
    <w:rsid w:val="007C7A89"/>
    <w:rsid w:val="007D2239"/>
    <w:rsid w:val="007D2543"/>
    <w:rsid w:val="007D265B"/>
    <w:rsid w:val="007D280F"/>
    <w:rsid w:val="007D298B"/>
    <w:rsid w:val="007D2AFE"/>
    <w:rsid w:val="007D2D81"/>
    <w:rsid w:val="007D3404"/>
    <w:rsid w:val="007D4545"/>
    <w:rsid w:val="007D4759"/>
    <w:rsid w:val="007D4C6F"/>
    <w:rsid w:val="007D5A2B"/>
    <w:rsid w:val="007D631E"/>
    <w:rsid w:val="007D77BC"/>
    <w:rsid w:val="007D7902"/>
    <w:rsid w:val="007E0481"/>
    <w:rsid w:val="007E12D6"/>
    <w:rsid w:val="007E1FB9"/>
    <w:rsid w:val="007E235D"/>
    <w:rsid w:val="007E2638"/>
    <w:rsid w:val="007E5241"/>
    <w:rsid w:val="007E5423"/>
    <w:rsid w:val="007E54EF"/>
    <w:rsid w:val="007E57AD"/>
    <w:rsid w:val="007E5E61"/>
    <w:rsid w:val="007E6174"/>
    <w:rsid w:val="007F0315"/>
    <w:rsid w:val="007F0CA7"/>
    <w:rsid w:val="007F0F17"/>
    <w:rsid w:val="007F140D"/>
    <w:rsid w:val="007F4607"/>
    <w:rsid w:val="007F49EA"/>
    <w:rsid w:val="007F549A"/>
    <w:rsid w:val="007F5827"/>
    <w:rsid w:val="007F5C59"/>
    <w:rsid w:val="007F655E"/>
    <w:rsid w:val="00800B6B"/>
    <w:rsid w:val="00801922"/>
    <w:rsid w:val="008029AD"/>
    <w:rsid w:val="00802CC7"/>
    <w:rsid w:val="008036AA"/>
    <w:rsid w:val="00803A99"/>
    <w:rsid w:val="00804144"/>
    <w:rsid w:val="008051D2"/>
    <w:rsid w:val="00805C1C"/>
    <w:rsid w:val="00806B75"/>
    <w:rsid w:val="00810908"/>
    <w:rsid w:val="00811176"/>
    <w:rsid w:val="00812695"/>
    <w:rsid w:val="00814E9F"/>
    <w:rsid w:val="0081568C"/>
    <w:rsid w:val="008156DD"/>
    <w:rsid w:val="008164F4"/>
    <w:rsid w:val="00816666"/>
    <w:rsid w:val="0082008F"/>
    <w:rsid w:val="00820348"/>
    <w:rsid w:val="00820956"/>
    <w:rsid w:val="00820A9A"/>
    <w:rsid w:val="00821AE3"/>
    <w:rsid w:val="008223AD"/>
    <w:rsid w:val="00822909"/>
    <w:rsid w:val="00822ADF"/>
    <w:rsid w:val="00823368"/>
    <w:rsid w:val="00824ADC"/>
    <w:rsid w:val="00825851"/>
    <w:rsid w:val="00826096"/>
    <w:rsid w:val="00827191"/>
    <w:rsid w:val="00827B5A"/>
    <w:rsid w:val="00830E5A"/>
    <w:rsid w:val="0083105A"/>
    <w:rsid w:val="00831DFD"/>
    <w:rsid w:val="00832172"/>
    <w:rsid w:val="0083538C"/>
    <w:rsid w:val="008369D1"/>
    <w:rsid w:val="00836A40"/>
    <w:rsid w:val="00836EDD"/>
    <w:rsid w:val="00837C3A"/>
    <w:rsid w:val="00837DF6"/>
    <w:rsid w:val="00840134"/>
    <w:rsid w:val="008401DB"/>
    <w:rsid w:val="00840CC2"/>
    <w:rsid w:val="00840E5F"/>
    <w:rsid w:val="00840FDC"/>
    <w:rsid w:val="0084384E"/>
    <w:rsid w:val="00843987"/>
    <w:rsid w:val="00843B50"/>
    <w:rsid w:val="0084435B"/>
    <w:rsid w:val="00844867"/>
    <w:rsid w:val="00845189"/>
    <w:rsid w:val="00845246"/>
    <w:rsid w:val="00846BE6"/>
    <w:rsid w:val="00846E8E"/>
    <w:rsid w:val="008470E7"/>
    <w:rsid w:val="0084717D"/>
    <w:rsid w:val="0084734B"/>
    <w:rsid w:val="00847C8C"/>
    <w:rsid w:val="0085085B"/>
    <w:rsid w:val="00850A56"/>
    <w:rsid w:val="008530F8"/>
    <w:rsid w:val="0085358E"/>
    <w:rsid w:val="008537C3"/>
    <w:rsid w:val="00853837"/>
    <w:rsid w:val="00853FB7"/>
    <w:rsid w:val="0085464C"/>
    <w:rsid w:val="00856472"/>
    <w:rsid w:val="008565A8"/>
    <w:rsid w:val="0085725E"/>
    <w:rsid w:val="00857364"/>
    <w:rsid w:val="008575C3"/>
    <w:rsid w:val="00857ABB"/>
    <w:rsid w:val="00860BDE"/>
    <w:rsid w:val="00860DFC"/>
    <w:rsid w:val="008622D0"/>
    <w:rsid w:val="00862B5C"/>
    <w:rsid w:val="00862ED0"/>
    <w:rsid w:val="008633AC"/>
    <w:rsid w:val="00863B7C"/>
    <w:rsid w:val="008642C3"/>
    <w:rsid w:val="00864C03"/>
    <w:rsid w:val="008650CF"/>
    <w:rsid w:val="00866399"/>
    <w:rsid w:val="00866A16"/>
    <w:rsid w:val="0086728E"/>
    <w:rsid w:val="008707DF"/>
    <w:rsid w:val="00870BEC"/>
    <w:rsid w:val="00872779"/>
    <w:rsid w:val="0087379A"/>
    <w:rsid w:val="00874085"/>
    <w:rsid w:val="008748B5"/>
    <w:rsid w:val="00874C00"/>
    <w:rsid w:val="00874D96"/>
    <w:rsid w:val="00875050"/>
    <w:rsid w:val="00875933"/>
    <w:rsid w:val="00876050"/>
    <w:rsid w:val="00876B69"/>
    <w:rsid w:val="008804D9"/>
    <w:rsid w:val="008809E9"/>
    <w:rsid w:val="00881896"/>
    <w:rsid w:val="00882026"/>
    <w:rsid w:val="00882337"/>
    <w:rsid w:val="008839EC"/>
    <w:rsid w:val="00883FE2"/>
    <w:rsid w:val="00884AF9"/>
    <w:rsid w:val="0088593E"/>
    <w:rsid w:val="008861D8"/>
    <w:rsid w:val="008865C8"/>
    <w:rsid w:val="008867E9"/>
    <w:rsid w:val="00892954"/>
    <w:rsid w:val="008946DB"/>
    <w:rsid w:val="008961A4"/>
    <w:rsid w:val="00896D7E"/>
    <w:rsid w:val="0089719E"/>
    <w:rsid w:val="00897CE2"/>
    <w:rsid w:val="00897D95"/>
    <w:rsid w:val="008A0249"/>
    <w:rsid w:val="008A09A0"/>
    <w:rsid w:val="008A0AFE"/>
    <w:rsid w:val="008A19B2"/>
    <w:rsid w:val="008A3C55"/>
    <w:rsid w:val="008A42A0"/>
    <w:rsid w:val="008A61CC"/>
    <w:rsid w:val="008A65F2"/>
    <w:rsid w:val="008A67A5"/>
    <w:rsid w:val="008B05D4"/>
    <w:rsid w:val="008B2DEE"/>
    <w:rsid w:val="008B35F3"/>
    <w:rsid w:val="008B4400"/>
    <w:rsid w:val="008B4907"/>
    <w:rsid w:val="008B498B"/>
    <w:rsid w:val="008B679B"/>
    <w:rsid w:val="008B7385"/>
    <w:rsid w:val="008B7B61"/>
    <w:rsid w:val="008C037A"/>
    <w:rsid w:val="008C0641"/>
    <w:rsid w:val="008C15C3"/>
    <w:rsid w:val="008C1ECD"/>
    <w:rsid w:val="008C22A5"/>
    <w:rsid w:val="008C24F5"/>
    <w:rsid w:val="008C2D44"/>
    <w:rsid w:val="008C485E"/>
    <w:rsid w:val="008C49CA"/>
    <w:rsid w:val="008C58E2"/>
    <w:rsid w:val="008C66D3"/>
    <w:rsid w:val="008C74EF"/>
    <w:rsid w:val="008D010C"/>
    <w:rsid w:val="008D0C02"/>
    <w:rsid w:val="008D16DD"/>
    <w:rsid w:val="008D30C3"/>
    <w:rsid w:val="008D4BF5"/>
    <w:rsid w:val="008D53F9"/>
    <w:rsid w:val="008D5C6F"/>
    <w:rsid w:val="008D6472"/>
    <w:rsid w:val="008D6F01"/>
    <w:rsid w:val="008D7739"/>
    <w:rsid w:val="008E00E8"/>
    <w:rsid w:val="008E3EA1"/>
    <w:rsid w:val="008E44FC"/>
    <w:rsid w:val="008E4828"/>
    <w:rsid w:val="008E494D"/>
    <w:rsid w:val="008E4AA0"/>
    <w:rsid w:val="008E53D4"/>
    <w:rsid w:val="008E6430"/>
    <w:rsid w:val="008E6520"/>
    <w:rsid w:val="008F0534"/>
    <w:rsid w:val="008F15D5"/>
    <w:rsid w:val="008F1FAF"/>
    <w:rsid w:val="008F2EA1"/>
    <w:rsid w:val="008F3485"/>
    <w:rsid w:val="008F5548"/>
    <w:rsid w:val="008F6423"/>
    <w:rsid w:val="008F655C"/>
    <w:rsid w:val="008F6BF0"/>
    <w:rsid w:val="008F6C17"/>
    <w:rsid w:val="008F6EC3"/>
    <w:rsid w:val="008F704E"/>
    <w:rsid w:val="008F7570"/>
    <w:rsid w:val="008F7571"/>
    <w:rsid w:val="00900417"/>
    <w:rsid w:val="00902006"/>
    <w:rsid w:val="0090360D"/>
    <w:rsid w:val="00903936"/>
    <w:rsid w:val="0090471D"/>
    <w:rsid w:val="00905A75"/>
    <w:rsid w:val="0090765D"/>
    <w:rsid w:val="00910337"/>
    <w:rsid w:val="00910620"/>
    <w:rsid w:val="0091062B"/>
    <w:rsid w:val="00911D5B"/>
    <w:rsid w:val="00912044"/>
    <w:rsid w:val="009120BA"/>
    <w:rsid w:val="00912578"/>
    <w:rsid w:val="00913FE5"/>
    <w:rsid w:val="00914881"/>
    <w:rsid w:val="00922362"/>
    <w:rsid w:val="009230D7"/>
    <w:rsid w:val="009245BE"/>
    <w:rsid w:val="00924F8D"/>
    <w:rsid w:val="009250E1"/>
    <w:rsid w:val="0092560F"/>
    <w:rsid w:val="00926CAA"/>
    <w:rsid w:val="0092719B"/>
    <w:rsid w:val="00927290"/>
    <w:rsid w:val="0092778F"/>
    <w:rsid w:val="00930B96"/>
    <w:rsid w:val="00931094"/>
    <w:rsid w:val="009324FA"/>
    <w:rsid w:val="00934790"/>
    <w:rsid w:val="00934EA4"/>
    <w:rsid w:val="009354E4"/>
    <w:rsid w:val="00936D8F"/>
    <w:rsid w:val="00937CC0"/>
    <w:rsid w:val="009402E7"/>
    <w:rsid w:val="009409B7"/>
    <w:rsid w:val="00940FB3"/>
    <w:rsid w:val="00941412"/>
    <w:rsid w:val="00942727"/>
    <w:rsid w:val="009429B6"/>
    <w:rsid w:val="0094381A"/>
    <w:rsid w:val="00944D47"/>
    <w:rsid w:val="0094637B"/>
    <w:rsid w:val="00947CF3"/>
    <w:rsid w:val="00951E94"/>
    <w:rsid w:val="00954A77"/>
    <w:rsid w:val="009566F4"/>
    <w:rsid w:val="0095713B"/>
    <w:rsid w:val="0095730F"/>
    <w:rsid w:val="00957B6E"/>
    <w:rsid w:val="00960232"/>
    <w:rsid w:val="00960352"/>
    <w:rsid w:val="00960710"/>
    <w:rsid w:val="009613A5"/>
    <w:rsid w:val="00961ECF"/>
    <w:rsid w:val="009626DE"/>
    <w:rsid w:val="00962C5D"/>
    <w:rsid w:val="00966AE5"/>
    <w:rsid w:val="00967627"/>
    <w:rsid w:val="00967B42"/>
    <w:rsid w:val="00967C0F"/>
    <w:rsid w:val="00970309"/>
    <w:rsid w:val="009712AA"/>
    <w:rsid w:val="00972D9F"/>
    <w:rsid w:val="00973416"/>
    <w:rsid w:val="00973BD9"/>
    <w:rsid w:val="00973DF1"/>
    <w:rsid w:val="00974451"/>
    <w:rsid w:val="009753EA"/>
    <w:rsid w:val="009755EC"/>
    <w:rsid w:val="009756C5"/>
    <w:rsid w:val="00975BB4"/>
    <w:rsid w:val="00975FF7"/>
    <w:rsid w:val="00976305"/>
    <w:rsid w:val="00977440"/>
    <w:rsid w:val="009776F2"/>
    <w:rsid w:val="00977D43"/>
    <w:rsid w:val="0098049A"/>
    <w:rsid w:val="00980879"/>
    <w:rsid w:val="00980AAF"/>
    <w:rsid w:val="00981299"/>
    <w:rsid w:val="009812CD"/>
    <w:rsid w:val="00982305"/>
    <w:rsid w:val="0098260A"/>
    <w:rsid w:val="00982C09"/>
    <w:rsid w:val="00983342"/>
    <w:rsid w:val="0098352F"/>
    <w:rsid w:val="009874F9"/>
    <w:rsid w:val="00987999"/>
    <w:rsid w:val="00990607"/>
    <w:rsid w:val="00990725"/>
    <w:rsid w:val="009909EE"/>
    <w:rsid w:val="009912D7"/>
    <w:rsid w:val="009916A5"/>
    <w:rsid w:val="00991824"/>
    <w:rsid w:val="00991E3E"/>
    <w:rsid w:val="00992A26"/>
    <w:rsid w:val="00992AF0"/>
    <w:rsid w:val="0099395A"/>
    <w:rsid w:val="0099434F"/>
    <w:rsid w:val="00994CBA"/>
    <w:rsid w:val="0099559F"/>
    <w:rsid w:val="00997257"/>
    <w:rsid w:val="009972FC"/>
    <w:rsid w:val="009976E8"/>
    <w:rsid w:val="00997B56"/>
    <w:rsid w:val="009A01EF"/>
    <w:rsid w:val="009A05A2"/>
    <w:rsid w:val="009A13A8"/>
    <w:rsid w:val="009A2B3F"/>
    <w:rsid w:val="009A2BEE"/>
    <w:rsid w:val="009A44E3"/>
    <w:rsid w:val="009A456A"/>
    <w:rsid w:val="009A45CF"/>
    <w:rsid w:val="009A4698"/>
    <w:rsid w:val="009A5257"/>
    <w:rsid w:val="009A62D6"/>
    <w:rsid w:val="009A7068"/>
    <w:rsid w:val="009A743F"/>
    <w:rsid w:val="009A7EEE"/>
    <w:rsid w:val="009B063D"/>
    <w:rsid w:val="009B0B83"/>
    <w:rsid w:val="009B0B88"/>
    <w:rsid w:val="009B0C73"/>
    <w:rsid w:val="009B124A"/>
    <w:rsid w:val="009B1323"/>
    <w:rsid w:val="009B368C"/>
    <w:rsid w:val="009B40BA"/>
    <w:rsid w:val="009B6F0B"/>
    <w:rsid w:val="009C01B2"/>
    <w:rsid w:val="009C0F6F"/>
    <w:rsid w:val="009C2139"/>
    <w:rsid w:val="009C2AE5"/>
    <w:rsid w:val="009C2BD8"/>
    <w:rsid w:val="009C2BE7"/>
    <w:rsid w:val="009C4878"/>
    <w:rsid w:val="009C5499"/>
    <w:rsid w:val="009C569A"/>
    <w:rsid w:val="009C603E"/>
    <w:rsid w:val="009C63A4"/>
    <w:rsid w:val="009C7932"/>
    <w:rsid w:val="009C7ADB"/>
    <w:rsid w:val="009C7F2B"/>
    <w:rsid w:val="009D05E1"/>
    <w:rsid w:val="009D09B5"/>
    <w:rsid w:val="009D0DDC"/>
    <w:rsid w:val="009D1333"/>
    <w:rsid w:val="009D1984"/>
    <w:rsid w:val="009D1FA9"/>
    <w:rsid w:val="009D307D"/>
    <w:rsid w:val="009D5A50"/>
    <w:rsid w:val="009D5C3A"/>
    <w:rsid w:val="009D6956"/>
    <w:rsid w:val="009E0672"/>
    <w:rsid w:val="009E0895"/>
    <w:rsid w:val="009E0E46"/>
    <w:rsid w:val="009E1014"/>
    <w:rsid w:val="009E156E"/>
    <w:rsid w:val="009E18BD"/>
    <w:rsid w:val="009E1E21"/>
    <w:rsid w:val="009E3B59"/>
    <w:rsid w:val="009E4771"/>
    <w:rsid w:val="009E499F"/>
    <w:rsid w:val="009E620F"/>
    <w:rsid w:val="009E6D51"/>
    <w:rsid w:val="009E7319"/>
    <w:rsid w:val="009F0EB6"/>
    <w:rsid w:val="009F1CF9"/>
    <w:rsid w:val="009F2176"/>
    <w:rsid w:val="009F266F"/>
    <w:rsid w:val="009F3006"/>
    <w:rsid w:val="009F3021"/>
    <w:rsid w:val="009F4284"/>
    <w:rsid w:val="009F44DB"/>
    <w:rsid w:val="009F4958"/>
    <w:rsid w:val="009F4AB2"/>
    <w:rsid w:val="009F4FA9"/>
    <w:rsid w:val="009F5D97"/>
    <w:rsid w:val="009F77BF"/>
    <w:rsid w:val="009F7820"/>
    <w:rsid w:val="009F7FA5"/>
    <w:rsid w:val="00A00416"/>
    <w:rsid w:val="00A017E5"/>
    <w:rsid w:val="00A01959"/>
    <w:rsid w:val="00A0343E"/>
    <w:rsid w:val="00A03689"/>
    <w:rsid w:val="00A03D32"/>
    <w:rsid w:val="00A03DDC"/>
    <w:rsid w:val="00A04CFB"/>
    <w:rsid w:val="00A05856"/>
    <w:rsid w:val="00A05D28"/>
    <w:rsid w:val="00A07500"/>
    <w:rsid w:val="00A1004B"/>
    <w:rsid w:val="00A10382"/>
    <w:rsid w:val="00A10EA7"/>
    <w:rsid w:val="00A12512"/>
    <w:rsid w:val="00A125C6"/>
    <w:rsid w:val="00A12945"/>
    <w:rsid w:val="00A12B5B"/>
    <w:rsid w:val="00A12F5F"/>
    <w:rsid w:val="00A130E1"/>
    <w:rsid w:val="00A13D3E"/>
    <w:rsid w:val="00A14D69"/>
    <w:rsid w:val="00A14EF2"/>
    <w:rsid w:val="00A157EC"/>
    <w:rsid w:val="00A159C0"/>
    <w:rsid w:val="00A15E31"/>
    <w:rsid w:val="00A16277"/>
    <w:rsid w:val="00A1699C"/>
    <w:rsid w:val="00A20227"/>
    <w:rsid w:val="00A20617"/>
    <w:rsid w:val="00A214C7"/>
    <w:rsid w:val="00A21E95"/>
    <w:rsid w:val="00A237F8"/>
    <w:rsid w:val="00A238B4"/>
    <w:rsid w:val="00A239A2"/>
    <w:rsid w:val="00A23B4C"/>
    <w:rsid w:val="00A23C56"/>
    <w:rsid w:val="00A241EE"/>
    <w:rsid w:val="00A24209"/>
    <w:rsid w:val="00A2543D"/>
    <w:rsid w:val="00A25D59"/>
    <w:rsid w:val="00A25E6A"/>
    <w:rsid w:val="00A25F28"/>
    <w:rsid w:val="00A30233"/>
    <w:rsid w:val="00A3081B"/>
    <w:rsid w:val="00A32885"/>
    <w:rsid w:val="00A32EE4"/>
    <w:rsid w:val="00A347E0"/>
    <w:rsid w:val="00A348E2"/>
    <w:rsid w:val="00A34988"/>
    <w:rsid w:val="00A34F25"/>
    <w:rsid w:val="00A3501D"/>
    <w:rsid w:val="00A351D1"/>
    <w:rsid w:val="00A35615"/>
    <w:rsid w:val="00A360D9"/>
    <w:rsid w:val="00A373AF"/>
    <w:rsid w:val="00A37519"/>
    <w:rsid w:val="00A4069C"/>
    <w:rsid w:val="00A415DE"/>
    <w:rsid w:val="00A421AE"/>
    <w:rsid w:val="00A4230D"/>
    <w:rsid w:val="00A42866"/>
    <w:rsid w:val="00A42BA5"/>
    <w:rsid w:val="00A4308E"/>
    <w:rsid w:val="00A436A0"/>
    <w:rsid w:val="00A45000"/>
    <w:rsid w:val="00A45A20"/>
    <w:rsid w:val="00A45B93"/>
    <w:rsid w:val="00A46842"/>
    <w:rsid w:val="00A46AF5"/>
    <w:rsid w:val="00A50887"/>
    <w:rsid w:val="00A5162D"/>
    <w:rsid w:val="00A52F16"/>
    <w:rsid w:val="00A52F3D"/>
    <w:rsid w:val="00A55011"/>
    <w:rsid w:val="00A560B3"/>
    <w:rsid w:val="00A5640F"/>
    <w:rsid w:val="00A56C9E"/>
    <w:rsid w:val="00A60710"/>
    <w:rsid w:val="00A62946"/>
    <w:rsid w:val="00A62C91"/>
    <w:rsid w:val="00A62EE1"/>
    <w:rsid w:val="00A63C74"/>
    <w:rsid w:val="00A63FFF"/>
    <w:rsid w:val="00A66543"/>
    <w:rsid w:val="00A6663A"/>
    <w:rsid w:val="00A70167"/>
    <w:rsid w:val="00A70B43"/>
    <w:rsid w:val="00A71619"/>
    <w:rsid w:val="00A742E3"/>
    <w:rsid w:val="00A754F3"/>
    <w:rsid w:val="00A7570D"/>
    <w:rsid w:val="00A75BD9"/>
    <w:rsid w:val="00A77D79"/>
    <w:rsid w:val="00A81D11"/>
    <w:rsid w:val="00A83CD3"/>
    <w:rsid w:val="00A84919"/>
    <w:rsid w:val="00A852AB"/>
    <w:rsid w:val="00A86CBD"/>
    <w:rsid w:val="00A872A4"/>
    <w:rsid w:val="00A87891"/>
    <w:rsid w:val="00A87B09"/>
    <w:rsid w:val="00A91E3A"/>
    <w:rsid w:val="00A9208B"/>
    <w:rsid w:val="00A92570"/>
    <w:rsid w:val="00A926A6"/>
    <w:rsid w:val="00A926D6"/>
    <w:rsid w:val="00A927F4"/>
    <w:rsid w:val="00A93393"/>
    <w:rsid w:val="00A94277"/>
    <w:rsid w:val="00A94984"/>
    <w:rsid w:val="00A95030"/>
    <w:rsid w:val="00A954B1"/>
    <w:rsid w:val="00A9731D"/>
    <w:rsid w:val="00A9762C"/>
    <w:rsid w:val="00AA07DF"/>
    <w:rsid w:val="00AA14D5"/>
    <w:rsid w:val="00AA18E3"/>
    <w:rsid w:val="00AA1DC0"/>
    <w:rsid w:val="00AA255B"/>
    <w:rsid w:val="00AA3ED8"/>
    <w:rsid w:val="00AA4372"/>
    <w:rsid w:val="00AA51F2"/>
    <w:rsid w:val="00AA5474"/>
    <w:rsid w:val="00AA787A"/>
    <w:rsid w:val="00AB09D3"/>
    <w:rsid w:val="00AB2931"/>
    <w:rsid w:val="00AB2FC0"/>
    <w:rsid w:val="00AB3502"/>
    <w:rsid w:val="00AB3D4D"/>
    <w:rsid w:val="00AB4C8C"/>
    <w:rsid w:val="00AB5703"/>
    <w:rsid w:val="00AB59EF"/>
    <w:rsid w:val="00AB59F6"/>
    <w:rsid w:val="00AB6C18"/>
    <w:rsid w:val="00AB7D9F"/>
    <w:rsid w:val="00AB7E37"/>
    <w:rsid w:val="00AC00B7"/>
    <w:rsid w:val="00AC0720"/>
    <w:rsid w:val="00AC09DF"/>
    <w:rsid w:val="00AC1614"/>
    <w:rsid w:val="00AC27CB"/>
    <w:rsid w:val="00AC2F38"/>
    <w:rsid w:val="00AC3E1D"/>
    <w:rsid w:val="00AC4FEC"/>
    <w:rsid w:val="00AC65F1"/>
    <w:rsid w:val="00AC6F53"/>
    <w:rsid w:val="00AC7665"/>
    <w:rsid w:val="00AC7B2C"/>
    <w:rsid w:val="00AD1326"/>
    <w:rsid w:val="00AD1337"/>
    <w:rsid w:val="00AD2268"/>
    <w:rsid w:val="00AD27F7"/>
    <w:rsid w:val="00AD2B79"/>
    <w:rsid w:val="00AD30CC"/>
    <w:rsid w:val="00AD3D40"/>
    <w:rsid w:val="00AD4C3C"/>
    <w:rsid w:val="00AD4D80"/>
    <w:rsid w:val="00AD52E6"/>
    <w:rsid w:val="00AD5ACC"/>
    <w:rsid w:val="00AD5F61"/>
    <w:rsid w:val="00AD78F6"/>
    <w:rsid w:val="00AE046D"/>
    <w:rsid w:val="00AE063E"/>
    <w:rsid w:val="00AE18F8"/>
    <w:rsid w:val="00AE1B1C"/>
    <w:rsid w:val="00AE21F4"/>
    <w:rsid w:val="00AE29CF"/>
    <w:rsid w:val="00AE45E7"/>
    <w:rsid w:val="00AE46B7"/>
    <w:rsid w:val="00AE4C66"/>
    <w:rsid w:val="00AE5149"/>
    <w:rsid w:val="00AE625A"/>
    <w:rsid w:val="00AE7CDE"/>
    <w:rsid w:val="00AF0659"/>
    <w:rsid w:val="00AF0DA6"/>
    <w:rsid w:val="00AF146D"/>
    <w:rsid w:val="00AF3286"/>
    <w:rsid w:val="00AF3F5D"/>
    <w:rsid w:val="00AF4E31"/>
    <w:rsid w:val="00AF4FC9"/>
    <w:rsid w:val="00AF578F"/>
    <w:rsid w:val="00AF5969"/>
    <w:rsid w:val="00AF6620"/>
    <w:rsid w:val="00AF6E9F"/>
    <w:rsid w:val="00AF784B"/>
    <w:rsid w:val="00B0124F"/>
    <w:rsid w:val="00B0138A"/>
    <w:rsid w:val="00B01535"/>
    <w:rsid w:val="00B01C53"/>
    <w:rsid w:val="00B01F50"/>
    <w:rsid w:val="00B056E4"/>
    <w:rsid w:val="00B05DA4"/>
    <w:rsid w:val="00B06232"/>
    <w:rsid w:val="00B07A70"/>
    <w:rsid w:val="00B1072A"/>
    <w:rsid w:val="00B1437B"/>
    <w:rsid w:val="00B15CE1"/>
    <w:rsid w:val="00B1650D"/>
    <w:rsid w:val="00B16607"/>
    <w:rsid w:val="00B17782"/>
    <w:rsid w:val="00B207B5"/>
    <w:rsid w:val="00B2139D"/>
    <w:rsid w:val="00B21507"/>
    <w:rsid w:val="00B2152E"/>
    <w:rsid w:val="00B224D8"/>
    <w:rsid w:val="00B226E6"/>
    <w:rsid w:val="00B22B8C"/>
    <w:rsid w:val="00B23019"/>
    <w:rsid w:val="00B2356D"/>
    <w:rsid w:val="00B242CB"/>
    <w:rsid w:val="00B2451D"/>
    <w:rsid w:val="00B25298"/>
    <w:rsid w:val="00B25763"/>
    <w:rsid w:val="00B257FA"/>
    <w:rsid w:val="00B27234"/>
    <w:rsid w:val="00B2747F"/>
    <w:rsid w:val="00B27EF4"/>
    <w:rsid w:val="00B30D68"/>
    <w:rsid w:val="00B31D50"/>
    <w:rsid w:val="00B32400"/>
    <w:rsid w:val="00B32F82"/>
    <w:rsid w:val="00B346B4"/>
    <w:rsid w:val="00B34D3C"/>
    <w:rsid w:val="00B34D75"/>
    <w:rsid w:val="00B34FA3"/>
    <w:rsid w:val="00B35B21"/>
    <w:rsid w:val="00B35F4D"/>
    <w:rsid w:val="00B3668D"/>
    <w:rsid w:val="00B37B29"/>
    <w:rsid w:val="00B42CB0"/>
    <w:rsid w:val="00B436BD"/>
    <w:rsid w:val="00B449F1"/>
    <w:rsid w:val="00B44A81"/>
    <w:rsid w:val="00B45772"/>
    <w:rsid w:val="00B45856"/>
    <w:rsid w:val="00B45A89"/>
    <w:rsid w:val="00B46837"/>
    <w:rsid w:val="00B471D2"/>
    <w:rsid w:val="00B50587"/>
    <w:rsid w:val="00B5062F"/>
    <w:rsid w:val="00B50679"/>
    <w:rsid w:val="00B510FF"/>
    <w:rsid w:val="00B519C6"/>
    <w:rsid w:val="00B51C41"/>
    <w:rsid w:val="00B51FA3"/>
    <w:rsid w:val="00B52590"/>
    <w:rsid w:val="00B52DEC"/>
    <w:rsid w:val="00B52E19"/>
    <w:rsid w:val="00B54AB8"/>
    <w:rsid w:val="00B558D8"/>
    <w:rsid w:val="00B566AC"/>
    <w:rsid w:val="00B56937"/>
    <w:rsid w:val="00B56D12"/>
    <w:rsid w:val="00B60045"/>
    <w:rsid w:val="00B601F8"/>
    <w:rsid w:val="00B60437"/>
    <w:rsid w:val="00B604F9"/>
    <w:rsid w:val="00B61611"/>
    <w:rsid w:val="00B649F8"/>
    <w:rsid w:val="00B65F0D"/>
    <w:rsid w:val="00B67A64"/>
    <w:rsid w:val="00B70B3B"/>
    <w:rsid w:val="00B70F2D"/>
    <w:rsid w:val="00B7145B"/>
    <w:rsid w:val="00B71D2B"/>
    <w:rsid w:val="00B725E4"/>
    <w:rsid w:val="00B72B05"/>
    <w:rsid w:val="00B733E1"/>
    <w:rsid w:val="00B7366F"/>
    <w:rsid w:val="00B73CCF"/>
    <w:rsid w:val="00B74258"/>
    <w:rsid w:val="00B74B6E"/>
    <w:rsid w:val="00B74FF4"/>
    <w:rsid w:val="00B7550B"/>
    <w:rsid w:val="00B75686"/>
    <w:rsid w:val="00B7608A"/>
    <w:rsid w:val="00B760F4"/>
    <w:rsid w:val="00B76CE3"/>
    <w:rsid w:val="00B77E79"/>
    <w:rsid w:val="00B80204"/>
    <w:rsid w:val="00B80395"/>
    <w:rsid w:val="00B80AB9"/>
    <w:rsid w:val="00B81870"/>
    <w:rsid w:val="00B82205"/>
    <w:rsid w:val="00B8236E"/>
    <w:rsid w:val="00B841B0"/>
    <w:rsid w:val="00B84FDD"/>
    <w:rsid w:val="00B85CBC"/>
    <w:rsid w:val="00B864A3"/>
    <w:rsid w:val="00B871D2"/>
    <w:rsid w:val="00B90024"/>
    <w:rsid w:val="00B90190"/>
    <w:rsid w:val="00B90471"/>
    <w:rsid w:val="00B914EB"/>
    <w:rsid w:val="00B92218"/>
    <w:rsid w:val="00B92C6C"/>
    <w:rsid w:val="00B935C7"/>
    <w:rsid w:val="00B941BC"/>
    <w:rsid w:val="00B95948"/>
    <w:rsid w:val="00B95BD1"/>
    <w:rsid w:val="00B95C24"/>
    <w:rsid w:val="00B9714C"/>
    <w:rsid w:val="00B97EEC"/>
    <w:rsid w:val="00BA1162"/>
    <w:rsid w:val="00BA131B"/>
    <w:rsid w:val="00BA1C7A"/>
    <w:rsid w:val="00BA1FAF"/>
    <w:rsid w:val="00BA2679"/>
    <w:rsid w:val="00BA2B62"/>
    <w:rsid w:val="00BA2F84"/>
    <w:rsid w:val="00BA3178"/>
    <w:rsid w:val="00BA359A"/>
    <w:rsid w:val="00BA5CDB"/>
    <w:rsid w:val="00BA6B5E"/>
    <w:rsid w:val="00BA73F0"/>
    <w:rsid w:val="00BB0800"/>
    <w:rsid w:val="00BB1869"/>
    <w:rsid w:val="00BB2365"/>
    <w:rsid w:val="00BB3E4C"/>
    <w:rsid w:val="00BB3E7B"/>
    <w:rsid w:val="00BB5055"/>
    <w:rsid w:val="00BB5FB2"/>
    <w:rsid w:val="00BB6A39"/>
    <w:rsid w:val="00BB6AFB"/>
    <w:rsid w:val="00BB707F"/>
    <w:rsid w:val="00BB763F"/>
    <w:rsid w:val="00BB76A9"/>
    <w:rsid w:val="00BB7A9E"/>
    <w:rsid w:val="00BC07E3"/>
    <w:rsid w:val="00BC137C"/>
    <w:rsid w:val="00BC21CE"/>
    <w:rsid w:val="00BC2AEB"/>
    <w:rsid w:val="00BC3645"/>
    <w:rsid w:val="00BC399E"/>
    <w:rsid w:val="00BC3F35"/>
    <w:rsid w:val="00BC7231"/>
    <w:rsid w:val="00BC73E1"/>
    <w:rsid w:val="00BD0DCC"/>
    <w:rsid w:val="00BD1A92"/>
    <w:rsid w:val="00BD28E7"/>
    <w:rsid w:val="00BD360E"/>
    <w:rsid w:val="00BD390B"/>
    <w:rsid w:val="00BD3B73"/>
    <w:rsid w:val="00BD4707"/>
    <w:rsid w:val="00BD492F"/>
    <w:rsid w:val="00BD4D7A"/>
    <w:rsid w:val="00BD51D0"/>
    <w:rsid w:val="00BD5D17"/>
    <w:rsid w:val="00BD699C"/>
    <w:rsid w:val="00BD7611"/>
    <w:rsid w:val="00BD7831"/>
    <w:rsid w:val="00BD7C04"/>
    <w:rsid w:val="00BE032B"/>
    <w:rsid w:val="00BE05A6"/>
    <w:rsid w:val="00BE1074"/>
    <w:rsid w:val="00BE113B"/>
    <w:rsid w:val="00BE1421"/>
    <w:rsid w:val="00BE142C"/>
    <w:rsid w:val="00BE1EA2"/>
    <w:rsid w:val="00BE54E6"/>
    <w:rsid w:val="00BE6AC3"/>
    <w:rsid w:val="00BE706F"/>
    <w:rsid w:val="00BE7B84"/>
    <w:rsid w:val="00BE7D16"/>
    <w:rsid w:val="00BF086B"/>
    <w:rsid w:val="00BF2850"/>
    <w:rsid w:val="00BF2FDE"/>
    <w:rsid w:val="00BF4475"/>
    <w:rsid w:val="00BF4983"/>
    <w:rsid w:val="00BF4DC8"/>
    <w:rsid w:val="00BF56ED"/>
    <w:rsid w:val="00BF629E"/>
    <w:rsid w:val="00C017E3"/>
    <w:rsid w:val="00C01DB8"/>
    <w:rsid w:val="00C0232D"/>
    <w:rsid w:val="00C028ED"/>
    <w:rsid w:val="00C0362B"/>
    <w:rsid w:val="00C03720"/>
    <w:rsid w:val="00C0387D"/>
    <w:rsid w:val="00C03D77"/>
    <w:rsid w:val="00C040D1"/>
    <w:rsid w:val="00C04E4B"/>
    <w:rsid w:val="00C04EA8"/>
    <w:rsid w:val="00C04FEE"/>
    <w:rsid w:val="00C0573B"/>
    <w:rsid w:val="00C05EEF"/>
    <w:rsid w:val="00C06097"/>
    <w:rsid w:val="00C066DE"/>
    <w:rsid w:val="00C06E84"/>
    <w:rsid w:val="00C101BD"/>
    <w:rsid w:val="00C1135D"/>
    <w:rsid w:val="00C11AB0"/>
    <w:rsid w:val="00C12180"/>
    <w:rsid w:val="00C126E4"/>
    <w:rsid w:val="00C13227"/>
    <w:rsid w:val="00C13DD3"/>
    <w:rsid w:val="00C13E9C"/>
    <w:rsid w:val="00C14048"/>
    <w:rsid w:val="00C1435E"/>
    <w:rsid w:val="00C1499F"/>
    <w:rsid w:val="00C163EC"/>
    <w:rsid w:val="00C1677B"/>
    <w:rsid w:val="00C17865"/>
    <w:rsid w:val="00C17EA1"/>
    <w:rsid w:val="00C2068A"/>
    <w:rsid w:val="00C20AE7"/>
    <w:rsid w:val="00C21078"/>
    <w:rsid w:val="00C23070"/>
    <w:rsid w:val="00C2388A"/>
    <w:rsid w:val="00C2535E"/>
    <w:rsid w:val="00C2552C"/>
    <w:rsid w:val="00C270B0"/>
    <w:rsid w:val="00C274B7"/>
    <w:rsid w:val="00C275C1"/>
    <w:rsid w:val="00C27CDE"/>
    <w:rsid w:val="00C30682"/>
    <w:rsid w:val="00C309E6"/>
    <w:rsid w:val="00C31D6A"/>
    <w:rsid w:val="00C321E3"/>
    <w:rsid w:val="00C34765"/>
    <w:rsid w:val="00C40AB4"/>
    <w:rsid w:val="00C42219"/>
    <w:rsid w:val="00C42AD3"/>
    <w:rsid w:val="00C42B7A"/>
    <w:rsid w:val="00C44D20"/>
    <w:rsid w:val="00C461A1"/>
    <w:rsid w:val="00C509FE"/>
    <w:rsid w:val="00C5169F"/>
    <w:rsid w:val="00C51717"/>
    <w:rsid w:val="00C52973"/>
    <w:rsid w:val="00C52AF0"/>
    <w:rsid w:val="00C52C9F"/>
    <w:rsid w:val="00C541A5"/>
    <w:rsid w:val="00C54381"/>
    <w:rsid w:val="00C547EB"/>
    <w:rsid w:val="00C5559D"/>
    <w:rsid w:val="00C55784"/>
    <w:rsid w:val="00C55C4B"/>
    <w:rsid w:val="00C55CD9"/>
    <w:rsid w:val="00C573E7"/>
    <w:rsid w:val="00C57942"/>
    <w:rsid w:val="00C57DEC"/>
    <w:rsid w:val="00C60D59"/>
    <w:rsid w:val="00C60D5D"/>
    <w:rsid w:val="00C60F9A"/>
    <w:rsid w:val="00C615E8"/>
    <w:rsid w:val="00C619C5"/>
    <w:rsid w:val="00C626C3"/>
    <w:rsid w:val="00C62730"/>
    <w:rsid w:val="00C65B51"/>
    <w:rsid w:val="00C6608F"/>
    <w:rsid w:val="00C6637F"/>
    <w:rsid w:val="00C6654E"/>
    <w:rsid w:val="00C670A5"/>
    <w:rsid w:val="00C67237"/>
    <w:rsid w:val="00C67275"/>
    <w:rsid w:val="00C673EF"/>
    <w:rsid w:val="00C70050"/>
    <w:rsid w:val="00C712C4"/>
    <w:rsid w:val="00C73390"/>
    <w:rsid w:val="00C744AF"/>
    <w:rsid w:val="00C746F3"/>
    <w:rsid w:val="00C74754"/>
    <w:rsid w:val="00C76064"/>
    <w:rsid w:val="00C76791"/>
    <w:rsid w:val="00C77C0C"/>
    <w:rsid w:val="00C77F30"/>
    <w:rsid w:val="00C80389"/>
    <w:rsid w:val="00C836C4"/>
    <w:rsid w:val="00C8398F"/>
    <w:rsid w:val="00C84376"/>
    <w:rsid w:val="00C85795"/>
    <w:rsid w:val="00C8598F"/>
    <w:rsid w:val="00C8660E"/>
    <w:rsid w:val="00C86987"/>
    <w:rsid w:val="00C86CE2"/>
    <w:rsid w:val="00C87751"/>
    <w:rsid w:val="00C904DF"/>
    <w:rsid w:val="00C90806"/>
    <w:rsid w:val="00C910C7"/>
    <w:rsid w:val="00C917CB"/>
    <w:rsid w:val="00C921B9"/>
    <w:rsid w:val="00C92866"/>
    <w:rsid w:val="00C929E6"/>
    <w:rsid w:val="00C93D45"/>
    <w:rsid w:val="00C9668A"/>
    <w:rsid w:val="00C97673"/>
    <w:rsid w:val="00CA0665"/>
    <w:rsid w:val="00CA19A3"/>
    <w:rsid w:val="00CA2852"/>
    <w:rsid w:val="00CA68D7"/>
    <w:rsid w:val="00CB05ED"/>
    <w:rsid w:val="00CB0B44"/>
    <w:rsid w:val="00CB0B9C"/>
    <w:rsid w:val="00CB1B66"/>
    <w:rsid w:val="00CB2F52"/>
    <w:rsid w:val="00CB4EAB"/>
    <w:rsid w:val="00CB5784"/>
    <w:rsid w:val="00CB6AE7"/>
    <w:rsid w:val="00CB7F4B"/>
    <w:rsid w:val="00CC1074"/>
    <w:rsid w:val="00CC24F4"/>
    <w:rsid w:val="00CC24F9"/>
    <w:rsid w:val="00CC5A24"/>
    <w:rsid w:val="00CC5D3E"/>
    <w:rsid w:val="00CC6C49"/>
    <w:rsid w:val="00CD104D"/>
    <w:rsid w:val="00CD122F"/>
    <w:rsid w:val="00CD22F2"/>
    <w:rsid w:val="00CD2D99"/>
    <w:rsid w:val="00CD2DA9"/>
    <w:rsid w:val="00CD354B"/>
    <w:rsid w:val="00CD37E1"/>
    <w:rsid w:val="00CD405E"/>
    <w:rsid w:val="00CD4554"/>
    <w:rsid w:val="00CD5B72"/>
    <w:rsid w:val="00CD7B13"/>
    <w:rsid w:val="00CD7B54"/>
    <w:rsid w:val="00CD7D54"/>
    <w:rsid w:val="00CD7F80"/>
    <w:rsid w:val="00CE0C62"/>
    <w:rsid w:val="00CE1439"/>
    <w:rsid w:val="00CE1634"/>
    <w:rsid w:val="00CE1D46"/>
    <w:rsid w:val="00CE24A3"/>
    <w:rsid w:val="00CE3CA4"/>
    <w:rsid w:val="00CE4668"/>
    <w:rsid w:val="00CE6372"/>
    <w:rsid w:val="00CE67FB"/>
    <w:rsid w:val="00CE7010"/>
    <w:rsid w:val="00CF0457"/>
    <w:rsid w:val="00CF13FF"/>
    <w:rsid w:val="00CF28CF"/>
    <w:rsid w:val="00CF35FB"/>
    <w:rsid w:val="00CF3C06"/>
    <w:rsid w:val="00CF4759"/>
    <w:rsid w:val="00CF5943"/>
    <w:rsid w:val="00CF6841"/>
    <w:rsid w:val="00CF6C9C"/>
    <w:rsid w:val="00CF7253"/>
    <w:rsid w:val="00D0110D"/>
    <w:rsid w:val="00D01B18"/>
    <w:rsid w:val="00D01DEB"/>
    <w:rsid w:val="00D023CF"/>
    <w:rsid w:val="00D024C3"/>
    <w:rsid w:val="00D030AA"/>
    <w:rsid w:val="00D03502"/>
    <w:rsid w:val="00D041E9"/>
    <w:rsid w:val="00D04D91"/>
    <w:rsid w:val="00D059BE"/>
    <w:rsid w:val="00D07197"/>
    <w:rsid w:val="00D073F1"/>
    <w:rsid w:val="00D0760E"/>
    <w:rsid w:val="00D10984"/>
    <w:rsid w:val="00D1149C"/>
    <w:rsid w:val="00D11594"/>
    <w:rsid w:val="00D115EC"/>
    <w:rsid w:val="00D11730"/>
    <w:rsid w:val="00D12631"/>
    <w:rsid w:val="00D134D4"/>
    <w:rsid w:val="00D13C55"/>
    <w:rsid w:val="00D13DCC"/>
    <w:rsid w:val="00D15FF9"/>
    <w:rsid w:val="00D16E6B"/>
    <w:rsid w:val="00D20ABE"/>
    <w:rsid w:val="00D22C3C"/>
    <w:rsid w:val="00D23AE3"/>
    <w:rsid w:val="00D24ABF"/>
    <w:rsid w:val="00D25115"/>
    <w:rsid w:val="00D269EF"/>
    <w:rsid w:val="00D27C5A"/>
    <w:rsid w:val="00D30308"/>
    <w:rsid w:val="00D30714"/>
    <w:rsid w:val="00D31B83"/>
    <w:rsid w:val="00D31CF8"/>
    <w:rsid w:val="00D3253D"/>
    <w:rsid w:val="00D3284E"/>
    <w:rsid w:val="00D33955"/>
    <w:rsid w:val="00D33C45"/>
    <w:rsid w:val="00D33CE4"/>
    <w:rsid w:val="00D345F6"/>
    <w:rsid w:val="00D3648C"/>
    <w:rsid w:val="00D36773"/>
    <w:rsid w:val="00D367A5"/>
    <w:rsid w:val="00D36A36"/>
    <w:rsid w:val="00D36ED4"/>
    <w:rsid w:val="00D37DD3"/>
    <w:rsid w:val="00D4063D"/>
    <w:rsid w:val="00D40A0B"/>
    <w:rsid w:val="00D41052"/>
    <w:rsid w:val="00D41179"/>
    <w:rsid w:val="00D41DB2"/>
    <w:rsid w:val="00D41E18"/>
    <w:rsid w:val="00D42163"/>
    <w:rsid w:val="00D422A3"/>
    <w:rsid w:val="00D42507"/>
    <w:rsid w:val="00D44A76"/>
    <w:rsid w:val="00D46FFF"/>
    <w:rsid w:val="00D47158"/>
    <w:rsid w:val="00D4792E"/>
    <w:rsid w:val="00D47C11"/>
    <w:rsid w:val="00D47E10"/>
    <w:rsid w:val="00D52622"/>
    <w:rsid w:val="00D52798"/>
    <w:rsid w:val="00D52A22"/>
    <w:rsid w:val="00D52D72"/>
    <w:rsid w:val="00D53A12"/>
    <w:rsid w:val="00D548AE"/>
    <w:rsid w:val="00D567CD"/>
    <w:rsid w:val="00D56B9A"/>
    <w:rsid w:val="00D56F63"/>
    <w:rsid w:val="00D570A9"/>
    <w:rsid w:val="00D607AB"/>
    <w:rsid w:val="00D611FA"/>
    <w:rsid w:val="00D61B3D"/>
    <w:rsid w:val="00D624B0"/>
    <w:rsid w:val="00D6269B"/>
    <w:rsid w:val="00D63304"/>
    <w:rsid w:val="00D637B4"/>
    <w:rsid w:val="00D63A4E"/>
    <w:rsid w:val="00D644F7"/>
    <w:rsid w:val="00D645AF"/>
    <w:rsid w:val="00D64D09"/>
    <w:rsid w:val="00D65306"/>
    <w:rsid w:val="00D65C72"/>
    <w:rsid w:val="00D66011"/>
    <w:rsid w:val="00D66569"/>
    <w:rsid w:val="00D66C8B"/>
    <w:rsid w:val="00D67277"/>
    <w:rsid w:val="00D7011F"/>
    <w:rsid w:val="00D70A1F"/>
    <w:rsid w:val="00D70D30"/>
    <w:rsid w:val="00D723BE"/>
    <w:rsid w:val="00D725EF"/>
    <w:rsid w:val="00D74226"/>
    <w:rsid w:val="00D76511"/>
    <w:rsid w:val="00D7793B"/>
    <w:rsid w:val="00D77F2B"/>
    <w:rsid w:val="00D804DA"/>
    <w:rsid w:val="00D805A6"/>
    <w:rsid w:val="00D80BD0"/>
    <w:rsid w:val="00D83EA4"/>
    <w:rsid w:val="00D8466A"/>
    <w:rsid w:val="00D86DD6"/>
    <w:rsid w:val="00D86E8A"/>
    <w:rsid w:val="00D8736E"/>
    <w:rsid w:val="00D87545"/>
    <w:rsid w:val="00D91B69"/>
    <w:rsid w:val="00D91DEE"/>
    <w:rsid w:val="00D92CD6"/>
    <w:rsid w:val="00D94032"/>
    <w:rsid w:val="00D94B0A"/>
    <w:rsid w:val="00D953A4"/>
    <w:rsid w:val="00D95F13"/>
    <w:rsid w:val="00D96AB6"/>
    <w:rsid w:val="00D97914"/>
    <w:rsid w:val="00DA0858"/>
    <w:rsid w:val="00DA1559"/>
    <w:rsid w:val="00DA163A"/>
    <w:rsid w:val="00DA2428"/>
    <w:rsid w:val="00DA31ED"/>
    <w:rsid w:val="00DA3C9B"/>
    <w:rsid w:val="00DA48DA"/>
    <w:rsid w:val="00DA493A"/>
    <w:rsid w:val="00DA5271"/>
    <w:rsid w:val="00DA5780"/>
    <w:rsid w:val="00DA6B37"/>
    <w:rsid w:val="00DA6EBE"/>
    <w:rsid w:val="00DA71A4"/>
    <w:rsid w:val="00DA759F"/>
    <w:rsid w:val="00DA7964"/>
    <w:rsid w:val="00DB09A2"/>
    <w:rsid w:val="00DB10CA"/>
    <w:rsid w:val="00DB166A"/>
    <w:rsid w:val="00DB18E3"/>
    <w:rsid w:val="00DB3931"/>
    <w:rsid w:val="00DB4923"/>
    <w:rsid w:val="00DB7A87"/>
    <w:rsid w:val="00DC051B"/>
    <w:rsid w:val="00DC056D"/>
    <w:rsid w:val="00DC0631"/>
    <w:rsid w:val="00DC0965"/>
    <w:rsid w:val="00DC0A2E"/>
    <w:rsid w:val="00DC0D38"/>
    <w:rsid w:val="00DC0DB9"/>
    <w:rsid w:val="00DC10B0"/>
    <w:rsid w:val="00DC112C"/>
    <w:rsid w:val="00DC1392"/>
    <w:rsid w:val="00DC16D7"/>
    <w:rsid w:val="00DC1FB2"/>
    <w:rsid w:val="00DC224E"/>
    <w:rsid w:val="00DC22E3"/>
    <w:rsid w:val="00DC2C31"/>
    <w:rsid w:val="00DC3607"/>
    <w:rsid w:val="00DC3CD7"/>
    <w:rsid w:val="00DC3F50"/>
    <w:rsid w:val="00DC4765"/>
    <w:rsid w:val="00DC4881"/>
    <w:rsid w:val="00DC4A4A"/>
    <w:rsid w:val="00DC6387"/>
    <w:rsid w:val="00DC718A"/>
    <w:rsid w:val="00DC72F6"/>
    <w:rsid w:val="00DD0F8F"/>
    <w:rsid w:val="00DD1B1E"/>
    <w:rsid w:val="00DD2075"/>
    <w:rsid w:val="00DD4010"/>
    <w:rsid w:val="00DD4D48"/>
    <w:rsid w:val="00DD6A1A"/>
    <w:rsid w:val="00DE036C"/>
    <w:rsid w:val="00DE0F33"/>
    <w:rsid w:val="00DE0F98"/>
    <w:rsid w:val="00DE1C95"/>
    <w:rsid w:val="00DE1D77"/>
    <w:rsid w:val="00DE45F6"/>
    <w:rsid w:val="00DE5E17"/>
    <w:rsid w:val="00DE6F10"/>
    <w:rsid w:val="00DE717F"/>
    <w:rsid w:val="00DF1263"/>
    <w:rsid w:val="00DF16B8"/>
    <w:rsid w:val="00DF301C"/>
    <w:rsid w:val="00DF387D"/>
    <w:rsid w:val="00DF396D"/>
    <w:rsid w:val="00DF3EA8"/>
    <w:rsid w:val="00DF3F35"/>
    <w:rsid w:val="00DF3FFC"/>
    <w:rsid w:val="00DF41EF"/>
    <w:rsid w:val="00DF42C1"/>
    <w:rsid w:val="00DF42DE"/>
    <w:rsid w:val="00DF5A2B"/>
    <w:rsid w:val="00DF6E19"/>
    <w:rsid w:val="00DF72E7"/>
    <w:rsid w:val="00E006BC"/>
    <w:rsid w:val="00E008D6"/>
    <w:rsid w:val="00E01DE8"/>
    <w:rsid w:val="00E02C33"/>
    <w:rsid w:val="00E02FD2"/>
    <w:rsid w:val="00E04352"/>
    <w:rsid w:val="00E04E08"/>
    <w:rsid w:val="00E050B4"/>
    <w:rsid w:val="00E05D84"/>
    <w:rsid w:val="00E05E27"/>
    <w:rsid w:val="00E0663E"/>
    <w:rsid w:val="00E06AA1"/>
    <w:rsid w:val="00E06C09"/>
    <w:rsid w:val="00E0719E"/>
    <w:rsid w:val="00E07D2D"/>
    <w:rsid w:val="00E10489"/>
    <w:rsid w:val="00E12DD8"/>
    <w:rsid w:val="00E131A8"/>
    <w:rsid w:val="00E15381"/>
    <w:rsid w:val="00E1594F"/>
    <w:rsid w:val="00E16232"/>
    <w:rsid w:val="00E2062C"/>
    <w:rsid w:val="00E20966"/>
    <w:rsid w:val="00E209F9"/>
    <w:rsid w:val="00E20A82"/>
    <w:rsid w:val="00E20DC2"/>
    <w:rsid w:val="00E21948"/>
    <w:rsid w:val="00E21D61"/>
    <w:rsid w:val="00E21DD8"/>
    <w:rsid w:val="00E226FB"/>
    <w:rsid w:val="00E22E3F"/>
    <w:rsid w:val="00E23033"/>
    <w:rsid w:val="00E230D3"/>
    <w:rsid w:val="00E240B1"/>
    <w:rsid w:val="00E248A8"/>
    <w:rsid w:val="00E25A60"/>
    <w:rsid w:val="00E25D98"/>
    <w:rsid w:val="00E264F0"/>
    <w:rsid w:val="00E26C83"/>
    <w:rsid w:val="00E26C91"/>
    <w:rsid w:val="00E26F03"/>
    <w:rsid w:val="00E278E3"/>
    <w:rsid w:val="00E309A4"/>
    <w:rsid w:val="00E309A5"/>
    <w:rsid w:val="00E30C98"/>
    <w:rsid w:val="00E31074"/>
    <w:rsid w:val="00E35165"/>
    <w:rsid w:val="00E357E3"/>
    <w:rsid w:val="00E4040A"/>
    <w:rsid w:val="00E40528"/>
    <w:rsid w:val="00E41EAE"/>
    <w:rsid w:val="00E44987"/>
    <w:rsid w:val="00E44D19"/>
    <w:rsid w:val="00E46646"/>
    <w:rsid w:val="00E469A7"/>
    <w:rsid w:val="00E47EAC"/>
    <w:rsid w:val="00E508AC"/>
    <w:rsid w:val="00E50E10"/>
    <w:rsid w:val="00E53C04"/>
    <w:rsid w:val="00E5466B"/>
    <w:rsid w:val="00E54E84"/>
    <w:rsid w:val="00E55712"/>
    <w:rsid w:val="00E557D5"/>
    <w:rsid w:val="00E55B57"/>
    <w:rsid w:val="00E55DDA"/>
    <w:rsid w:val="00E5645B"/>
    <w:rsid w:val="00E57329"/>
    <w:rsid w:val="00E5787D"/>
    <w:rsid w:val="00E57E59"/>
    <w:rsid w:val="00E57F70"/>
    <w:rsid w:val="00E60397"/>
    <w:rsid w:val="00E62F1E"/>
    <w:rsid w:val="00E64072"/>
    <w:rsid w:val="00E648CD"/>
    <w:rsid w:val="00E64F15"/>
    <w:rsid w:val="00E658A2"/>
    <w:rsid w:val="00E701AD"/>
    <w:rsid w:val="00E709E0"/>
    <w:rsid w:val="00E71CE4"/>
    <w:rsid w:val="00E73CD8"/>
    <w:rsid w:val="00E746D7"/>
    <w:rsid w:val="00E7482E"/>
    <w:rsid w:val="00E74994"/>
    <w:rsid w:val="00E74CDF"/>
    <w:rsid w:val="00E76C18"/>
    <w:rsid w:val="00E800C9"/>
    <w:rsid w:val="00E8045E"/>
    <w:rsid w:val="00E809A9"/>
    <w:rsid w:val="00E80DD8"/>
    <w:rsid w:val="00E828B3"/>
    <w:rsid w:val="00E83B46"/>
    <w:rsid w:val="00E8410D"/>
    <w:rsid w:val="00E851A9"/>
    <w:rsid w:val="00E85D71"/>
    <w:rsid w:val="00E90173"/>
    <w:rsid w:val="00E9176A"/>
    <w:rsid w:val="00E919B8"/>
    <w:rsid w:val="00E91DE6"/>
    <w:rsid w:val="00E9243D"/>
    <w:rsid w:val="00E92B6E"/>
    <w:rsid w:val="00E93442"/>
    <w:rsid w:val="00E93858"/>
    <w:rsid w:val="00E942D5"/>
    <w:rsid w:val="00E954C8"/>
    <w:rsid w:val="00E95553"/>
    <w:rsid w:val="00E9686A"/>
    <w:rsid w:val="00E96D7C"/>
    <w:rsid w:val="00E979BE"/>
    <w:rsid w:val="00E97B24"/>
    <w:rsid w:val="00EA08D8"/>
    <w:rsid w:val="00EA1000"/>
    <w:rsid w:val="00EA1D66"/>
    <w:rsid w:val="00EA2E94"/>
    <w:rsid w:val="00EA2EBE"/>
    <w:rsid w:val="00EA3362"/>
    <w:rsid w:val="00EA50A1"/>
    <w:rsid w:val="00EA66D7"/>
    <w:rsid w:val="00EA6C24"/>
    <w:rsid w:val="00EA7FDD"/>
    <w:rsid w:val="00EB032B"/>
    <w:rsid w:val="00EB043C"/>
    <w:rsid w:val="00EB1CC3"/>
    <w:rsid w:val="00EB1CFB"/>
    <w:rsid w:val="00EB2114"/>
    <w:rsid w:val="00EB2344"/>
    <w:rsid w:val="00EB2E1B"/>
    <w:rsid w:val="00EB518D"/>
    <w:rsid w:val="00EB58C5"/>
    <w:rsid w:val="00EB5F02"/>
    <w:rsid w:val="00EB62AC"/>
    <w:rsid w:val="00EB6857"/>
    <w:rsid w:val="00EB7399"/>
    <w:rsid w:val="00EB7BC2"/>
    <w:rsid w:val="00EC065E"/>
    <w:rsid w:val="00EC08B4"/>
    <w:rsid w:val="00EC0E8A"/>
    <w:rsid w:val="00EC178E"/>
    <w:rsid w:val="00EC2726"/>
    <w:rsid w:val="00EC2AB3"/>
    <w:rsid w:val="00EC5B09"/>
    <w:rsid w:val="00EC6A1C"/>
    <w:rsid w:val="00EC6ADF"/>
    <w:rsid w:val="00EC6CD0"/>
    <w:rsid w:val="00EC6E06"/>
    <w:rsid w:val="00EC7953"/>
    <w:rsid w:val="00ED0F90"/>
    <w:rsid w:val="00ED262B"/>
    <w:rsid w:val="00ED3031"/>
    <w:rsid w:val="00ED30D7"/>
    <w:rsid w:val="00ED34B1"/>
    <w:rsid w:val="00ED4C39"/>
    <w:rsid w:val="00ED7C24"/>
    <w:rsid w:val="00EE0803"/>
    <w:rsid w:val="00EE0B33"/>
    <w:rsid w:val="00EE2A11"/>
    <w:rsid w:val="00EE341A"/>
    <w:rsid w:val="00EE5B83"/>
    <w:rsid w:val="00EE5D4E"/>
    <w:rsid w:val="00EE6FB9"/>
    <w:rsid w:val="00EF14DF"/>
    <w:rsid w:val="00EF2377"/>
    <w:rsid w:val="00EF2417"/>
    <w:rsid w:val="00EF28D8"/>
    <w:rsid w:val="00EF2F4D"/>
    <w:rsid w:val="00EF30C0"/>
    <w:rsid w:val="00EF3482"/>
    <w:rsid w:val="00EF45E3"/>
    <w:rsid w:val="00EF51EB"/>
    <w:rsid w:val="00EF5975"/>
    <w:rsid w:val="00EF6C19"/>
    <w:rsid w:val="00EF6D0E"/>
    <w:rsid w:val="00EF7D9E"/>
    <w:rsid w:val="00F01585"/>
    <w:rsid w:val="00F01D79"/>
    <w:rsid w:val="00F02EDF"/>
    <w:rsid w:val="00F039E8"/>
    <w:rsid w:val="00F04314"/>
    <w:rsid w:val="00F057B4"/>
    <w:rsid w:val="00F07CC2"/>
    <w:rsid w:val="00F10B98"/>
    <w:rsid w:val="00F11B14"/>
    <w:rsid w:val="00F12890"/>
    <w:rsid w:val="00F12B91"/>
    <w:rsid w:val="00F13D80"/>
    <w:rsid w:val="00F145A7"/>
    <w:rsid w:val="00F169EE"/>
    <w:rsid w:val="00F17BD8"/>
    <w:rsid w:val="00F20355"/>
    <w:rsid w:val="00F2054D"/>
    <w:rsid w:val="00F20756"/>
    <w:rsid w:val="00F20B8C"/>
    <w:rsid w:val="00F21B93"/>
    <w:rsid w:val="00F22E45"/>
    <w:rsid w:val="00F23A33"/>
    <w:rsid w:val="00F24282"/>
    <w:rsid w:val="00F2441C"/>
    <w:rsid w:val="00F2472E"/>
    <w:rsid w:val="00F25A95"/>
    <w:rsid w:val="00F261DE"/>
    <w:rsid w:val="00F27739"/>
    <w:rsid w:val="00F3057F"/>
    <w:rsid w:val="00F310B6"/>
    <w:rsid w:val="00F318D1"/>
    <w:rsid w:val="00F32D09"/>
    <w:rsid w:val="00F34FA3"/>
    <w:rsid w:val="00F35843"/>
    <w:rsid w:val="00F359FF"/>
    <w:rsid w:val="00F361C2"/>
    <w:rsid w:val="00F3760C"/>
    <w:rsid w:val="00F379B1"/>
    <w:rsid w:val="00F4074E"/>
    <w:rsid w:val="00F408B3"/>
    <w:rsid w:val="00F40CEC"/>
    <w:rsid w:val="00F40D85"/>
    <w:rsid w:val="00F41B7C"/>
    <w:rsid w:val="00F42069"/>
    <w:rsid w:val="00F42965"/>
    <w:rsid w:val="00F43161"/>
    <w:rsid w:val="00F431A9"/>
    <w:rsid w:val="00F43A77"/>
    <w:rsid w:val="00F43E3C"/>
    <w:rsid w:val="00F443A0"/>
    <w:rsid w:val="00F44ADA"/>
    <w:rsid w:val="00F450E2"/>
    <w:rsid w:val="00F45AFA"/>
    <w:rsid w:val="00F45DA1"/>
    <w:rsid w:val="00F4606D"/>
    <w:rsid w:val="00F4653F"/>
    <w:rsid w:val="00F471A0"/>
    <w:rsid w:val="00F47A19"/>
    <w:rsid w:val="00F47C5D"/>
    <w:rsid w:val="00F50065"/>
    <w:rsid w:val="00F50300"/>
    <w:rsid w:val="00F5073F"/>
    <w:rsid w:val="00F51A7E"/>
    <w:rsid w:val="00F51CB5"/>
    <w:rsid w:val="00F5257C"/>
    <w:rsid w:val="00F52C66"/>
    <w:rsid w:val="00F52CF1"/>
    <w:rsid w:val="00F5477A"/>
    <w:rsid w:val="00F550B2"/>
    <w:rsid w:val="00F5607F"/>
    <w:rsid w:val="00F5727D"/>
    <w:rsid w:val="00F573EA"/>
    <w:rsid w:val="00F57400"/>
    <w:rsid w:val="00F57700"/>
    <w:rsid w:val="00F616CC"/>
    <w:rsid w:val="00F62183"/>
    <w:rsid w:val="00F6239B"/>
    <w:rsid w:val="00F625AD"/>
    <w:rsid w:val="00F628F7"/>
    <w:rsid w:val="00F6294C"/>
    <w:rsid w:val="00F631A9"/>
    <w:rsid w:val="00F63514"/>
    <w:rsid w:val="00F637DC"/>
    <w:rsid w:val="00F63D1F"/>
    <w:rsid w:val="00F63F95"/>
    <w:rsid w:val="00F6403C"/>
    <w:rsid w:val="00F6514A"/>
    <w:rsid w:val="00F6529A"/>
    <w:rsid w:val="00F654CC"/>
    <w:rsid w:val="00F656FE"/>
    <w:rsid w:val="00F65AB1"/>
    <w:rsid w:val="00F67895"/>
    <w:rsid w:val="00F7133A"/>
    <w:rsid w:val="00F715B1"/>
    <w:rsid w:val="00F71C3B"/>
    <w:rsid w:val="00F72159"/>
    <w:rsid w:val="00F74B7E"/>
    <w:rsid w:val="00F74BF8"/>
    <w:rsid w:val="00F76C04"/>
    <w:rsid w:val="00F7728C"/>
    <w:rsid w:val="00F77384"/>
    <w:rsid w:val="00F77929"/>
    <w:rsid w:val="00F77FDE"/>
    <w:rsid w:val="00F807C0"/>
    <w:rsid w:val="00F808BB"/>
    <w:rsid w:val="00F80D4B"/>
    <w:rsid w:val="00F83C7A"/>
    <w:rsid w:val="00F840F1"/>
    <w:rsid w:val="00F84A4F"/>
    <w:rsid w:val="00F84DC5"/>
    <w:rsid w:val="00F84FCD"/>
    <w:rsid w:val="00F85D1C"/>
    <w:rsid w:val="00F8661B"/>
    <w:rsid w:val="00F8666B"/>
    <w:rsid w:val="00F8705C"/>
    <w:rsid w:val="00F87A22"/>
    <w:rsid w:val="00F90C3A"/>
    <w:rsid w:val="00F918D7"/>
    <w:rsid w:val="00F9236D"/>
    <w:rsid w:val="00F92B56"/>
    <w:rsid w:val="00F92DA5"/>
    <w:rsid w:val="00F92E28"/>
    <w:rsid w:val="00F93278"/>
    <w:rsid w:val="00F9375A"/>
    <w:rsid w:val="00F93926"/>
    <w:rsid w:val="00F94194"/>
    <w:rsid w:val="00F947FC"/>
    <w:rsid w:val="00F94950"/>
    <w:rsid w:val="00F95122"/>
    <w:rsid w:val="00F95BF9"/>
    <w:rsid w:val="00F97882"/>
    <w:rsid w:val="00FA001E"/>
    <w:rsid w:val="00FA1451"/>
    <w:rsid w:val="00FA252B"/>
    <w:rsid w:val="00FA26AD"/>
    <w:rsid w:val="00FA3C28"/>
    <w:rsid w:val="00FA3CB2"/>
    <w:rsid w:val="00FA457B"/>
    <w:rsid w:val="00FA46BC"/>
    <w:rsid w:val="00FA5C52"/>
    <w:rsid w:val="00FA5F82"/>
    <w:rsid w:val="00FA76E9"/>
    <w:rsid w:val="00FA786E"/>
    <w:rsid w:val="00FB173C"/>
    <w:rsid w:val="00FB2136"/>
    <w:rsid w:val="00FB2301"/>
    <w:rsid w:val="00FB33FE"/>
    <w:rsid w:val="00FB43B2"/>
    <w:rsid w:val="00FB55CB"/>
    <w:rsid w:val="00FB66FE"/>
    <w:rsid w:val="00FB7135"/>
    <w:rsid w:val="00FB7636"/>
    <w:rsid w:val="00FB7909"/>
    <w:rsid w:val="00FC0E46"/>
    <w:rsid w:val="00FC2ADE"/>
    <w:rsid w:val="00FC3B73"/>
    <w:rsid w:val="00FC3D21"/>
    <w:rsid w:val="00FC5530"/>
    <w:rsid w:val="00FC5B26"/>
    <w:rsid w:val="00FC5DF3"/>
    <w:rsid w:val="00FC72F0"/>
    <w:rsid w:val="00FD1010"/>
    <w:rsid w:val="00FD126F"/>
    <w:rsid w:val="00FD165A"/>
    <w:rsid w:val="00FD1DC1"/>
    <w:rsid w:val="00FD1E21"/>
    <w:rsid w:val="00FD290C"/>
    <w:rsid w:val="00FD378B"/>
    <w:rsid w:val="00FD395D"/>
    <w:rsid w:val="00FD4E33"/>
    <w:rsid w:val="00FD5203"/>
    <w:rsid w:val="00FD561A"/>
    <w:rsid w:val="00FD73C4"/>
    <w:rsid w:val="00FD7B32"/>
    <w:rsid w:val="00FD7DAA"/>
    <w:rsid w:val="00FE0E1C"/>
    <w:rsid w:val="00FE11B7"/>
    <w:rsid w:val="00FE1380"/>
    <w:rsid w:val="00FE2787"/>
    <w:rsid w:val="00FE3119"/>
    <w:rsid w:val="00FE48D6"/>
    <w:rsid w:val="00FE5F2B"/>
    <w:rsid w:val="00FE664F"/>
    <w:rsid w:val="00FE699F"/>
    <w:rsid w:val="00FE7CBB"/>
    <w:rsid w:val="00FF0E81"/>
    <w:rsid w:val="00FF1370"/>
    <w:rsid w:val="00FF189E"/>
    <w:rsid w:val="00FF28C2"/>
    <w:rsid w:val="00FF38B5"/>
    <w:rsid w:val="00FF409F"/>
    <w:rsid w:val="00FF4550"/>
    <w:rsid w:val="00FF4DE7"/>
    <w:rsid w:val="00FF53B3"/>
    <w:rsid w:val="00FF5C6B"/>
    <w:rsid w:val="00FF6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C2D829"/>
  <w15:chartTrackingRefBased/>
  <w15:docId w15:val="{ACEDF6BE-EEEF-4D60-BB7D-929F28BC6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67F"/>
    <w:rPr>
      <w:rFonts w:ascii="Georgia" w:hAnsi="Georgia"/>
      <w:color w:val="0000FF"/>
      <w:sz w:val="24"/>
      <w:szCs w:val="24"/>
    </w:rPr>
  </w:style>
  <w:style w:type="paragraph" w:styleId="Heading1">
    <w:name w:val="heading 1"/>
    <w:basedOn w:val="Normal"/>
    <w:next w:val="Normal"/>
    <w:qFormat/>
    <w:rsid w:val="0003167F"/>
    <w:pPr>
      <w:keepNext/>
      <w:widowControl w:val="0"/>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textAlignment w:val="baseline"/>
      <w:outlineLvl w:val="0"/>
    </w:pPr>
    <w:rPr>
      <w:rFonts w:ascii="Book Antiqua" w:hAnsi="Book Antiqua"/>
      <w:b/>
      <w:color w:val="auto"/>
      <w:szCs w:val="20"/>
    </w:rPr>
  </w:style>
  <w:style w:type="paragraph" w:styleId="Heading2">
    <w:name w:val="heading 2"/>
    <w:basedOn w:val="Normal"/>
    <w:next w:val="Normal"/>
    <w:qFormat/>
    <w:rsid w:val="0003167F"/>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overflowPunct w:val="0"/>
      <w:autoSpaceDE w:val="0"/>
      <w:autoSpaceDN w:val="0"/>
      <w:adjustRightInd w:val="0"/>
      <w:ind w:right="-159"/>
      <w:textAlignment w:val="baseline"/>
      <w:outlineLvl w:val="1"/>
    </w:pPr>
    <w:rPr>
      <w:rFonts w:ascii="Book Antiqua" w:hAnsi="Book Antiqua"/>
      <w:b/>
      <w:color w:val="auto"/>
      <w:szCs w:val="20"/>
    </w:rPr>
  </w:style>
  <w:style w:type="paragraph" w:styleId="Heading3">
    <w:name w:val="heading 3"/>
    <w:basedOn w:val="Normal"/>
    <w:next w:val="Normal"/>
    <w:qFormat/>
    <w:rsid w:val="0003167F"/>
    <w:pPr>
      <w:keepNext/>
      <w:outlineLvl w:val="2"/>
    </w:pPr>
    <w:rPr>
      <w:rFonts w:ascii="Times New Roman" w:hAnsi="Times New Roman"/>
      <w:color w:val="auto"/>
      <w:u w:val="single"/>
    </w:rPr>
  </w:style>
  <w:style w:type="paragraph" w:styleId="Heading4">
    <w:name w:val="heading 4"/>
    <w:basedOn w:val="Normal"/>
    <w:next w:val="Normal"/>
    <w:qFormat/>
    <w:rsid w:val="0003167F"/>
    <w:pPr>
      <w:keepNext/>
      <w:widowControl w:val="0"/>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outlineLvl w:val="3"/>
    </w:pPr>
    <w:rPr>
      <w:rFonts w:ascii="Book Antiqua" w:hAnsi="Book Antiqua"/>
      <w:b/>
      <w:color w:val="auto"/>
      <w:szCs w:val="20"/>
    </w:rPr>
  </w:style>
  <w:style w:type="paragraph" w:styleId="Heading5">
    <w:name w:val="heading 5"/>
    <w:basedOn w:val="Normal"/>
    <w:next w:val="Normal"/>
    <w:qFormat/>
    <w:rsid w:val="0003167F"/>
    <w:pPr>
      <w:keepNext/>
      <w:shd w:val="clear" w:color="auto" w:fill="FFFFFF"/>
      <w:spacing w:before="100" w:beforeAutospacing="1" w:after="100" w:afterAutospacing="1"/>
      <w:outlineLvl w:val="4"/>
    </w:pPr>
    <w:rPr>
      <w:rFonts w:ascii="Times New Roman" w:hAnsi="Times New Roman"/>
      <w:color w:val="auto"/>
      <w:u w:val="single"/>
    </w:rPr>
  </w:style>
  <w:style w:type="paragraph" w:styleId="Heading6">
    <w:name w:val="heading 6"/>
    <w:basedOn w:val="Normal"/>
    <w:next w:val="Normal"/>
    <w:qFormat/>
    <w:rsid w:val="0003167F"/>
    <w:pPr>
      <w:keepNext/>
      <w:shd w:val="clear" w:color="auto" w:fill="FFFFFF"/>
      <w:spacing w:before="100" w:beforeAutospacing="1" w:after="100" w:afterAutospacing="1"/>
      <w:outlineLvl w:val="5"/>
    </w:pPr>
    <w:rPr>
      <w:rFonts w:ascii="Times New Roman" w:hAnsi="Times New Roman"/>
      <w:b/>
      <w:bCs/>
      <w:color w:val="auto"/>
    </w:rPr>
  </w:style>
  <w:style w:type="paragraph" w:styleId="Heading7">
    <w:name w:val="heading 7"/>
    <w:basedOn w:val="Normal"/>
    <w:next w:val="Normal"/>
    <w:qFormat/>
    <w:rsid w:val="0003167F"/>
    <w:pPr>
      <w:keepNext/>
      <w:widowControl w:val="0"/>
      <w:overflowPunct w:val="0"/>
      <w:autoSpaceDE w:val="0"/>
      <w:autoSpaceDN w:val="0"/>
      <w:adjustRightInd w:val="0"/>
      <w:ind w:left="1440" w:firstLine="720"/>
      <w:jc w:val="center"/>
      <w:textAlignment w:val="baseline"/>
      <w:outlineLvl w:val="6"/>
    </w:pPr>
    <w:rPr>
      <w:rFonts w:ascii="Book Antiqua" w:hAnsi="Book Antiqua"/>
      <w:b/>
      <w:color w:val="auto"/>
      <w:szCs w:val="20"/>
    </w:rPr>
  </w:style>
  <w:style w:type="paragraph" w:styleId="Heading9">
    <w:name w:val="heading 9"/>
    <w:basedOn w:val="Normal"/>
    <w:next w:val="Normal"/>
    <w:qFormat/>
    <w:rsid w:val="0003167F"/>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ind w:left="2880" w:hanging="2880"/>
      <w:textAlignment w:val="baseline"/>
      <w:outlineLvl w:val="8"/>
    </w:pPr>
    <w:rPr>
      <w:rFonts w:ascii="Times New Roman" w:hAnsi="Times New Roman"/>
      <w:b/>
      <w:color w:val="auto"/>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3167F"/>
    <w:pPr>
      <w:tabs>
        <w:tab w:val="center" w:pos="4320"/>
        <w:tab w:val="right" w:pos="8640"/>
      </w:tabs>
    </w:pPr>
  </w:style>
  <w:style w:type="paragraph" w:styleId="Footer">
    <w:name w:val="footer"/>
    <w:basedOn w:val="Normal"/>
    <w:semiHidden/>
    <w:rsid w:val="0003167F"/>
    <w:pPr>
      <w:widowControl w:val="0"/>
      <w:tabs>
        <w:tab w:val="center" w:pos="4320"/>
        <w:tab w:val="right" w:pos="8640"/>
      </w:tabs>
      <w:overflowPunct w:val="0"/>
      <w:autoSpaceDE w:val="0"/>
      <w:autoSpaceDN w:val="0"/>
      <w:adjustRightInd w:val="0"/>
      <w:textAlignment w:val="baseline"/>
    </w:pPr>
    <w:rPr>
      <w:rFonts w:ascii="Times New Roman" w:hAnsi="Times New Roman"/>
      <w:color w:val="auto"/>
      <w:szCs w:val="20"/>
    </w:rPr>
  </w:style>
  <w:style w:type="paragraph" w:styleId="Subtitle">
    <w:name w:val="Subtitle"/>
    <w:basedOn w:val="Normal"/>
    <w:qFormat/>
    <w:rsid w:val="0003167F"/>
    <w:rPr>
      <w:rFonts w:ascii="Times New Roman" w:hAnsi="Times New Roman"/>
      <w:b/>
      <w:bCs/>
      <w:color w:val="auto"/>
    </w:rPr>
  </w:style>
  <w:style w:type="paragraph" w:styleId="ListParagraph">
    <w:name w:val="List Paragraph"/>
    <w:basedOn w:val="Normal"/>
    <w:uiPriority w:val="34"/>
    <w:qFormat/>
    <w:rsid w:val="0003167F"/>
    <w:pPr>
      <w:ind w:left="720"/>
    </w:pPr>
    <w:rPr>
      <w:rFonts w:ascii="Times New Roman" w:hAnsi="Times New Roman"/>
      <w:color w:val="auto"/>
      <w:sz w:val="20"/>
      <w:szCs w:val="20"/>
    </w:rPr>
  </w:style>
  <w:style w:type="paragraph" w:styleId="Title">
    <w:name w:val="Title"/>
    <w:basedOn w:val="Normal"/>
    <w:qFormat/>
    <w:rsid w:val="0003167F"/>
    <w:pPr>
      <w:jc w:val="center"/>
    </w:pPr>
    <w:rPr>
      <w:rFonts w:ascii="Times New Roman" w:hAnsi="Times New Roman"/>
      <w:b/>
      <w:bCs/>
      <w:color w:val="auto"/>
      <w:sz w:val="28"/>
    </w:rPr>
  </w:style>
  <w:style w:type="paragraph" w:styleId="NormalWeb">
    <w:name w:val="Normal (Web)"/>
    <w:basedOn w:val="Normal"/>
    <w:rsid w:val="0003167F"/>
    <w:pPr>
      <w:spacing w:before="100" w:beforeAutospacing="1" w:after="100" w:afterAutospacing="1"/>
    </w:pPr>
    <w:rPr>
      <w:rFonts w:ascii="Arial Unicode MS" w:eastAsia="Arial Unicode MS" w:hAnsi="Arial Unicode MS" w:cs="Arial Unicode MS"/>
      <w:color w:val="000000"/>
    </w:rPr>
  </w:style>
  <w:style w:type="paragraph" w:styleId="BlockText">
    <w:name w:val="Block Text"/>
    <w:basedOn w:val="Normal"/>
    <w:semiHidden/>
    <w:rsid w:val="0003167F"/>
    <w:pPr>
      <w:widowControl w:val="0"/>
      <w:tabs>
        <w:tab w:val="left" w:pos="0"/>
        <w:tab w:val="left" w:pos="247"/>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ind w:left="2160" w:right="105" w:hanging="2160"/>
      <w:textAlignment w:val="baseline"/>
    </w:pPr>
    <w:rPr>
      <w:rFonts w:ascii="Times New Roman" w:hAnsi="Times New Roman"/>
      <w:color w:val="auto"/>
      <w:szCs w:val="20"/>
    </w:rPr>
  </w:style>
  <w:style w:type="character" w:styleId="PageNumber">
    <w:name w:val="page number"/>
    <w:semiHidden/>
    <w:rsid w:val="0003167F"/>
    <w:rPr>
      <w:rFonts w:ascii="Times New Roman" w:hAnsi="Times New Roman"/>
      <w:sz w:val="24"/>
    </w:rPr>
  </w:style>
  <w:style w:type="paragraph" w:styleId="BodyText">
    <w:name w:val="Body Text"/>
    <w:basedOn w:val="Normal"/>
    <w:semiHidden/>
    <w:rsid w:val="0003167F"/>
    <w:rPr>
      <w:rFonts w:ascii="Times New Roman" w:hAnsi="Times New Roman"/>
      <w:bCs/>
      <w:color w:val="auto"/>
    </w:rPr>
  </w:style>
  <w:style w:type="paragraph" w:customStyle="1" w:styleId="NormalWeb2">
    <w:name w:val="Normal (Web)2"/>
    <w:basedOn w:val="Normal"/>
    <w:rsid w:val="0003167F"/>
    <w:pPr>
      <w:spacing w:after="100" w:afterAutospacing="1"/>
    </w:pPr>
    <w:rPr>
      <w:rFonts w:ascii="Bookman Old Style" w:eastAsia="Arial Unicode MS" w:hAnsi="Bookman Old Style" w:cs="Arial Unicode MS"/>
      <w:color w:val="auto"/>
    </w:rPr>
  </w:style>
  <w:style w:type="paragraph" w:styleId="NoSpacing">
    <w:name w:val="No Spacing"/>
    <w:uiPriority w:val="1"/>
    <w:qFormat/>
    <w:rsid w:val="0003167F"/>
    <w:rPr>
      <w:rFonts w:ascii="Cambria" w:hAnsi="Cambria"/>
      <w:sz w:val="24"/>
      <w:szCs w:val="24"/>
    </w:rPr>
  </w:style>
  <w:style w:type="paragraph" w:styleId="BalloonText">
    <w:name w:val="Balloon Text"/>
    <w:basedOn w:val="Normal"/>
    <w:semiHidden/>
    <w:rsid w:val="0003167F"/>
    <w:rPr>
      <w:rFonts w:ascii="Tahoma" w:hAnsi="Tahoma" w:cs="Tahoma"/>
      <w:sz w:val="16"/>
      <w:szCs w:val="16"/>
    </w:rPr>
  </w:style>
  <w:style w:type="paragraph" w:customStyle="1" w:styleId="msolistparagraph0">
    <w:name w:val="msolistparagraph"/>
    <w:basedOn w:val="Normal"/>
    <w:rsid w:val="0003167F"/>
    <w:pPr>
      <w:ind w:left="720"/>
    </w:pPr>
    <w:rPr>
      <w:rFonts w:ascii="Times New Roman" w:hAnsi="Times New Roman"/>
      <w:color w:val="auto"/>
    </w:rPr>
  </w:style>
  <w:style w:type="paragraph" w:customStyle="1" w:styleId="Default">
    <w:name w:val="Default"/>
    <w:rsid w:val="0003167F"/>
    <w:pPr>
      <w:autoSpaceDE w:val="0"/>
      <w:autoSpaceDN w:val="0"/>
      <w:adjustRightInd w:val="0"/>
    </w:pPr>
    <w:rPr>
      <w:rFonts w:ascii="Arial" w:hAnsi="Arial" w:cs="Arial"/>
      <w:color w:val="000000"/>
      <w:sz w:val="24"/>
      <w:szCs w:val="24"/>
    </w:rPr>
  </w:style>
  <w:style w:type="paragraph" w:styleId="BodyText3">
    <w:name w:val="Body Text 3"/>
    <w:basedOn w:val="Normal"/>
    <w:semiHidden/>
    <w:rsid w:val="0003167F"/>
    <w:pPr>
      <w:spacing w:after="120"/>
    </w:pPr>
    <w:rPr>
      <w:sz w:val="16"/>
      <w:szCs w:val="16"/>
    </w:rPr>
  </w:style>
  <w:style w:type="character" w:customStyle="1" w:styleId="BodyText3Char">
    <w:name w:val="Body Text 3 Char"/>
    <w:rsid w:val="0003167F"/>
    <w:rPr>
      <w:rFonts w:ascii="Georgia" w:hAnsi="Georgia"/>
      <w:color w:val="0000FF"/>
      <w:sz w:val="16"/>
      <w:szCs w:val="16"/>
    </w:rPr>
  </w:style>
  <w:style w:type="table" w:styleId="TableGrid">
    <w:name w:val="Table Grid"/>
    <w:basedOn w:val="TableNormal"/>
    <w:uiPriority w:val="59"/>
    <w:rsid w:val="00F631A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1">
    <w:name w:val="Body 1"/>
    <w:rsid w:val="00F02EDF"/>
    <w:rPr>
      <w:rFonts w:ascii="Helvetica" w:eastAsia="ヒラギノ角ゴ Pro W3" w:hAnsi="Helvetica"/>
      <w:color w:val="000000"/>
      <w:sz w:val="24"/>
    </w:rPr>
  </w:style>
  <w:style w:type="paragraph" w:styleId="BodyTextIndent">
    <w:name w:val="Body Text Indent"/>
    <w:basedOn w:val="Normal"/>
    <w:link w:val="BodyTextIndentChar"/>
    <w:uiPriority w:val="99"/>
    <w:semiHidden/>
    <w:unhideWhenUsed/>
    <w:rsid w:val="008051D2"/>
    <w:pPr>
      <w:spacing w:after="120"/>
      <w:ind w:left="360"/>
    </w:pPr>
    <w:rPr>
      <w:lang w:val="x-none" w:eastAsia="x-none"/>
    </w:rPr>
  </w:style>
  <w:style w:type="character" w:customStyle="1" w:styleId="BodyTextIndentChar">
    <w:name w:val="Body Text Indent Char"/>
    <w:link w:val="BodyTextIndent"/>
    <w:uiPriority w:val="99"/>
    <w:semiHidden/>
    <w:rsid w:val="008051D2"/>
    <w:rPr>
      <w:rFonts w:ascii="Georgia" w:hAnsi="Georgia"/>
      <w:color w:val="0000FF"/>
      <w:sz w:val="24"/>
      <w:szCs w:val="24"/>
    </w:rPr>
  </w:style>
  <w:style w:type="paragraph" w:styleId="PlainText">
    <w:name w:val="Plain Text"/>
    <w:basedOn w:val="Normal"/>
    <w:link w:val="PlainTextChar"/>
    <w:uiPriority w:val="99"/>
    <w:unhideWhenUsed/>
    <w:rsid w:val="00015968"/>
    <w:rPr>
      <w:rFonts w:ascii="Calibri" w:eastAsia="Calibri" w:hAnsi="Calibri"/>
      <w:color w:val="auto"/>
      <w:sz w:val="22"/>
      <w:szCs w:val="21"/>
      <w:lang w:val="x-none" w:eastAsia="x-none"/>
    </w:rPr>
  </w:style>
  <w:style w:type="character" w:customStyle="1" w:styleId="PlainTextChar">
    <w:name w:val="Plain Text Char"/>
    <w:link w:val="PlainText"/>
    <w:uiPriority w:val="99"/>
    <w:rsid w:val="00015968"/>
    <w:rPr>
      <w:rFonts w:ascii="Calibri" w:eastAsia="Calibri" w:hAnsi="Calibri" w:cs="Consolas"/>
      <w:sz w:val="22"/>
      <w:szCs w:val="21"/>
    </w:rPr>
  </w:style>
  <w:style w:type="character" w:customStyle="1" w:styleId="bodycopybold">
    <w:name w:val="bodycopybold"/>
    <w:rsid w:val="001C5011"/>
    <w:rPr>
      <w:b/>
      <w:bCs/>
      <w:strike w:val="0"/>
      <w:dstrike w:val="0"/>
      <w:color w:val="000000"/>
      <w:spacing w:val="0"/>
      <w:u w:val="none"/>
      <w:effect w:val="none"/>
      <w:vertAlign w:val="baseline"/>
    </w:rPr>
  </w:style>
  <w:style w:type="character" w:customStyle="1" w:styleId="HeaderChar">
    <w:name w:val="Header Char"/>
    <w:link w:val="Header"/>
    <w:uiPriority w:val="99"/>
    <w:rsid w:val="00804144"/>
    <w:rPr>
      <w:rFonts w:ascii="Georgia" w:hAnsi="Georgia"/>
      <w:color w:val="0000FF"/>
      <w:sz w:val="24"/>
      <w:szCs w:val="24"/>
    </w:rPr>
  </w:style>
  <w:style w:type="paragraph" w:styleId="FootnoteText">
    <w:name w:val="footnote text"/>
    <w:basedOn w:val="Normal"/>
    <w:link w:val="FootnoteTextChar"/>
    <w:uiPriority w:val="99"/>
    <w:semiHidden/>
    <w:unhideWhenUsed/>
    <w:rsid w:val="00345609"/>
    <w:rPr>
      <w:rFonts w:ascii="Cambria" w:eastAsia="MS Mincho" w:hAnsi="Cambria"/>
      <w:color w:val="auto"/>
      <w:sz w:val="20"/>
      <w:szCs w:val="20"/>
    </w:rPr>
  </w:style>
  <w:style w:type="character" w:customStyle="1" w:styleId="FootnoteTextChar">
    <w:name w:val="Footnote Text Char"/>
    <w:link w:val="FootnoteText"/>
    <w:uiPriority w:val="99"/>
    <w:semiHidden/>
    <w:rsid w:val="00345609"/>
    <w:rPr>
      <w:rFonts w:ascii="Cambria" w:eastAsia="MS Mincho" w:hAnsi="Cambria"/>
    </w:rPr>
  </w:style>
  <w:style w:type="character" w:styleId="FootnoteReference">
    <w:name w:val="footnote reference"/>
    <w:uiPriority w:val="99"/>
    <w:semiHidden/>
    <w:unhideWhenUsed/>
    <w:rsid w:val="00345609"/>
    <w:rPr>
      <w:vertAlign w:val="superscript"/>
    </w:rPr>
  </w:style>
  <w:style w:type="paragraph" w:customStyle="1" w:styleId="Body">
    <w:name w:val="Body"/>
    <w:rsid w:val="0045650B"/>
    <w:pPr>
      <w:pBdr>
        <w:top w:val="nil"/>
        <w:left w:val="nil"/>
        <w:bottom w:val="nil"/>
        <w:right w:val="nil"/>
        <w:between w:val="nil"/>
        <w:bar w:val="nil"/>
      </w:pBdr>
    </w:pPr>
    <w:rPr>
      <w:rFonts w:ascii="Cambria" w:eastAsia="Cambria" w:hAnsi="Cambria" w:cs="Cambria"/>
      <w:color w:val="000000"/>
      <w:sz w:val="24"/>
      <w:szCs w:val="24"/>
      <w:u w:color="000000"/>
      <w:bdr w:val="nil"/>
    </w:rPr>
  </w:style>
  <w:style w:type="paragraph" w:styleId="BodyText2">
    <w:name w:val="Body Text 2"/>
    <w:basedOn w:val="Normal"/>
    <w:link w:val="BodyText2Char"/>
    <w:uiPriority w:val="99"/>
    <w:semiHidden/>
    <w:unhideWhenUsed/>
    <w:rsid w:val="004946FA"/>
    <w:pPr>
      <w:spacing w:after="120" w:line="480" w:lineRule="auto"/>
    </w:pPr>
  </w:style>
  <w:style w:type="character" w:customStyle="1" w:styleId="BodyText2Char">
    <w:name w:val="Body Text 2 Char"/>
    <w:link w:val="BodyText2"/>
    <w:uiPriority w:val="99"/>
    <w:semiHidden/>
    <w:rsid w:val="004946FA"/>
    <w:rPr>
      <w:rFonts w:ascii="Georgia" w:hAnsi="Georgia"/>
      <w:color w:val="0000FF"/>
      <w:sz w:val="24"/>
      <w:szCs w:val="24"/>
    </w:rPr>
  </w:style>
  <w:style w:type="character" w:styleId="Strong">
    <w:name w:val="Strong"/>
    <w:uiPriority w:val="22"/>
    <w:qFormat/>
    <w:rsid w:val="001A4C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94537">
      <w:bodyDiv w:val="1"/>
      <w:marLeft w:val="0"/>
      <w:marRight w:val="0"/>
      <w:marTop w:val="0"/>
      <w:marBottom w:val="0"/>
      <w:divBdr>
        <w:top w:val="none" w:sz="0" w:space="0" w:color="auto"/>
        <w:left w:val="none" w:sz="0" w:space="0" w:color="auto"/>
        <w:bottom w:val="none" w:sz="0" w:space="0" w:color="auto"/>
        <w:right w:val="none" w:sz="0" w:space="0" w:color="auto"/>
      </w:divBdr>
    </w:div>
    <w:div w:id="173540349">
      <w:bodyDiv w:val="1"/>
      <w:marLeft w:val="0"/>
      <w:marRight w:val="0"/>
      <w:marTop w:val="0"/>
      <w:marBottom w:val="0"/>
      <w:divBdr>
        <w:top w:val="none" w:sz="0" w:space="0" w:color="auto"/>
        <w:left w:val="none" w:sz="0" w:space="0" w:color="auto"/>
        <w:bottom w:val="none" w:sz="0" w:space="0" w:color="auto"/>
        <w:right w:val="none" w:sz="0" w:space="0" w:color="auto"/>
      </w:divBdr>
    </w:div>
    <w:div w:id="228619734">
      <w:bodyDiv w:val="1"/>
      <w:marLeft w:val="0"/>
      <w:marRight w:val="0"/>
      <w:marTop w:val="0"/>
      <w:marBottom w:val="0"/>
      <w:divBdr>
        <w:top w:val="none" w:sz="0" w:space="0" w:color="auto"/>
        <w:left w:val="none" w:sz="0" w:space="0" w:color="auto"/>
        <w:bottom w:val="none" w:sz="0" w:space="0" w:color="auto"/>
        <w:right w:val="none" w:sz="0" w:space="0" w:color="auto"/>
      </w:divBdr>
    </w:div>
    <w:div w:id="288707539">
      <w:bodyDiv w:val="1"/>
      <w:marLeft w:val="0"/>
      <w:marRight w:val="0"/>
      <w:marTop w:val="0"/>
      <w:marBottom w:val="0"/>
      <w:divBdr>
        <w:top w:val="none" w:sz="0" w:space="0" w:color="auto"/>
        <w:left w:val="none" w:sz="0" w:space="0" w:color="auto"/>
        <w:bottom w:val="none" w:sz="0" w:space="0" w:color="auto"/>
        <w:right w:val="none" w:sz="0" w:space="0" w:color="auto"/>
      </w:divBdr>
      <w:divsChild>
        <w:div w:id="1004748074">
          <w:marLeft w:val="0"/>
          <w:marRight w:val="0"/>
          <w:marTop w:val="0"/>
          <w:marBottom w:val="0"/>
          <w:divBdr>
            <w:top w:val="none" w:sz="0" w:space="0" w:color="auto"/>
            <w:left w:val="none" w:sz="0" w:space="0" w:color="auto"/>
            <w:bottom w:val="none" w:sz="0" w:space="0" w:color="auto"/>
            <w:right w:val="none" w:sz="0" w:space="0" w:color="auto"/>
          </w:divBdr>
        </w:div>
      </w:divsChild>
    </w:div>
    <w:div w:id="305404258">
      <w:bodyDiv w:val="1"/>
      <w:marLeft w:val="0"/>
      <w:marRight w:val="0"/>
      <w:marTop w:val="0"/>
      <w:marBottom w:val="0"/>
      <w:divBdr>
        <w:top w:val="none" w:sz="0" w:space="0" w:color="auto"/>
        <w:left w:val="none" w:sz="0" w:space="0" w:color="auto"/>
        <w:bottom w:val="none" w:sz="0" w:space="0" w:color="auto"/>
        <w:right w:val="none" w:sz="0" w:space="0" w:color="auto"/>
      </w:divBdr>
    </w:div>
    <w:div w:id="326249740">
      <w:bodyDiv w:val="1"/>
      <w:marLeft w:val="0"/>
      <w:marRight w:val="0"/>
      <w:marTop w:val="0"/>
      <w:marBottom w:val="0"/>
      <w:divBdr>
        <w:top w:val="none" w:sz="0" w:space="0" w:color="auto"/>
        <w:left w:val="none" w:sz="0" w:space="0" w:color="auto"/>
        <w:bottom w:val="none" w:sz="0" w:space="0" w:color="auto"/>
        <w:right w:val="none" w:sz="0" w:space="0" w:color="auto"/>
      </w:divBdr>
    </w:div>
    <w:div w:id="326442303">
      <w:bodyDiv w:val="1"/>
      <w:marLeft w:val="0"/>
      <w:marRight w:val="0"/>
      <w:marTop w:val="0"/>
      <w:marBottom w:val="0"/>
      <w:divBdr>
        <w:top w:val="none" w:sz="0" w:space="0" w:color="auto"/>
        <w:left w:val="none" w:sz="0" w:space="0" w:color="auto"/>
        <w:bottom w:val="none" w:sz="0" w:space="0" w:color="auto"/>
        <w:right w:val="none" w:sz="0" w:space="0" w:color="auto"/>
      </w:divBdr>
    </w:div>
    <w:div w:id="360593586">
      <w:bodyDiv w:val="1"/>
      <w:marLeft w:val="0"/>
      <w:marRight w:val="0"/>
      <w:marTop w:val="0"/>
      <w:marBottom w:val="0"/>
      <w:divBdr>
        <w:top w:val="none" w:sz="0" w:space="0" w:color="auto"/>
        <w:left w:val="none" w:sz="0" w:space="0" w:color="auto"/>
        <w:bottom w:val="none" w:sz="0" w:space="0" w:color="auto"/>
        <w:right w:val="none" w:sz="0" w:space="0" w:color="auto"/>
      </w:divBdr>
    </w:div>
    <w:div w:id="363556635">
      <w:bodyDiv w:val="1"/>
      <w:marLeft w:val="0"/>
      <w:marRight w:val="0"/>
      <w:marTop w:val="0"/>
      <w:marBottom w:val="0"/>
      <w:divBdr>
        <w:top w:val="none" w:sz="0" w:space="0" w:color="auto"/>
        <w:left w:val="none" w:sz="0" w:space="0" w:color="auto"/>
        <w:bottom w:val="none" w:sz="0" w:space="0" w:color="auto"/>
        <w:right w:val="none" w:sz="0" w:space="0" w:color="auto"/>
      </w:divBdr>
    </w:div>
    <w:div w:id="371421974">
      <w:bodyDiv w:val="1"/>
      <w:marLeft w:val="0"/>
      <w:marRight w:val="0"/>
      <w:marTop w:val="0"/>
      <w:marBottom w:val="0"/>
      <w:divBdr>
        <w:top w:val="none" w:sz="0" w:space="0" w:color="auto"/>
        <w:left w:val="none" w:sz="0" w:space="0" w:color="auto"/>
        <w:bottom w:val="none" w:sz="0" w:space="0" w:color="auto"/>
        <w:right w:val="none" w:sz="0" w:space="0" w:color="auto"/>
      </w:divBdr>
    </w:div>
    <w:div w:id="395708589">
      <w:bodyDiv w:val="1"/>
      <w:marLeft w:val="0"/>
      <w:marRight w:val="0"/>
      <w:marTop w:val="0"/>
      <w:marBottom w:val="0"/>
      <w:divBdr>
        <w:top w:val="none" w:sz="0" w:space="0" w:color="auto"/>
        <w:left w:val="none" w:sz="0" w:space="0" w:color="auto"/>
        <w:bottom w:val="none" w:sz="0" w:space="0" w:color="auto"/>
        <w:right w:val="none" w:sz="0" w:space="0" w:color="auto"/>
      </w:divBdr>
    </w:div>
    <w:div w:id="399908843">
      <w:bodyDiv w:val="1"/>
      <w:marLeft w:val="0"/>
      <w:marRight w:val="0"/>
      <w:marTop w:val="0"/>
      <w:marBottom w:val="0"/>
      <w:divBdr>
        <w:top w:val="none" w:sz="0" w:space="0" w:color="auto"/>
        <w:left w:val="none" w:sz="0" w:space="0" w:color="auto"/>
        <w:bottom w:val="none" w:sz="0" w:space="0" w:color="auto"/>
        <w:right w:val="none" w:sz="0" w:space="0" w:color="auto"/>
      </w:divBdr>
    </w:div>
    <w:div w:id="438523702">
      <w:bodyDiv w:val="1"/>
      <w:marLeft w:val="0"/>
      <w:marRight w:val="0"/>
      <w:marTop w:val="0"/>
      <w:marBottom w:val="0"/>
      <w:divBdr>
        <w:top w:val="none" w:sz="0" w:space="0" w:color="auto"/>
        <w:left w:val="none" w:sz="0" w:space="0" w:color="auto"/>
        <w:bottom w:val="none" w:sz="0" w:space="0" w:color="auto"/>
        <w:right w:val="none" w:sz="0" w:space="0" w:color="auto"/>
      </w:divBdr>
    </w:div>
    <w:div w:id="564876511">
      <w:bodyDiv w:val="1"/>
      <w:marLeft w:val="0"/>
      <w:marRight w:val="0"/>
      <w:marTop w:val="0"/>
      <w:marBottom w:val="0"/>
      <w:divBdr>
        <w:top w:val="none" w:sz="0" w:space="0" w:color="auto"/>
        <w:left w:val="none" w:sz="0" w:space="0" w:color="auto"/>
        <w:bottom w:val="none" w:sz="0" w:space="0" w:color="auto"/>
        <w:right w:val="none" w:sz="0" w:space="0" w:color="auto"/>
      </w:divBdr>
    </w:div>
    <w:div w:id="570046905">
      <w:bodyDiv w:val="1"/>
      <w:marLeft w:val="0"/>
      <w:marRight w:val="0"/>
      <w:marTop w:val="0"/>
      <w:marBottom w:val="0"/>
      <w:divBdr>
        <w:top w:val="none" w:sz="0" w:space="0" w:color="auto"/>
        <w:left w:val="none" w:sz="0" w:space="0" w:color="auto"/>
        <w:bottom w:val="none" w:sz="0" w:space="0" w:color="auto"/>
        <w:right w:val="none" w:sz="0" w:space="0" w:color="auto"/>
      </w:divBdr>
    </w:div>
    <w:div w:id="762342032">
      <w:bodyDiv w:val="1"/>
      <w:marLeft w:val="0"/>
      <w:marRight w:val="0"/>
      <w:marTop w:val="0"/>
      <w:marBottom w:val="0"/>
      <w:divBdr>
        <w:top w:val="none" w:sz="0" w:space="0" w:color="auto"/>
        <w:left w:val="none" w:sz="0" w:space="0" w:color="auto"/>
        <w:bottom w:val="none" w:sz="0" w:space="0" w:color="auto"/>
        <w:right w:val="none" w:sz="0" w:space="0" w:color="auto"/>
      </w:divBdr>
    </w:div>
    <w:div w:id="811019299">
      <w:bodyDiv w:val="1"/>
      <w:marLeft w:val="0"/>
      <w:marRight w:val="0"/>
      <w:marTop w:val="0"/>
      <w:marBottom w:val="0"/>
      <w:divBdr>
        <w:top w:val="none" w:sz="0" w:space="0" w:color="auto"/>
        <w:left w:val="none" w:sz="0" w:space="0" w:color="auto"/>
        <w:bottom w:val="none" w:sz="0" w:space="0" w:color="auto"/>
        <w:right w:val="none" w:sz="0" w:space="0" w:color="auto"/>
      </w:divBdr>
    </w:div>
    <w:div w:id="817916356">
      <w:bodyDiv w:val="1"/>
      <w:marLeft w:val="0"/>
      <w:marRight w:val="0"/>
      <w:marTop w:val="0"/>
      <w:marBottom w:val="0"/>
      <w:divBdr>
        <w:top w:val="none" w:sz="0" w:space="0" w:color="auto"/>
        <w:left w:val="none" w:sz="0" w:space="0" w:color="auto"/>
        <w:bottom w:val="none" w:sz="0" w:space="0" w:color="auto"/>
        <w:right w:val="none" w:sz="0" w:space="0" w:color="auto"/>
      </w:divBdr>
    </w:div>
    <w:div w:id="876043603">
      <w:bodyDiv w:val="1"/>
      <w:marLeft w:val="0"/>
      <w:marRight w:val="0"/>
      <w:marTop w:val="0"/>
      <w:marBottom w:val="0"/>
      <w:divBdr>
        <w:top w:val="none" w:sz="0" w:space="0" w:color="auto"/>
        <w:left w:val="none" w:sz="0" w:space="0" w:color="auto"/>
        <w:bottom w:val="none" w:sz="0" w:space="0" w:color="auto"/>
        <w:right w:val="none" w:sz="0" w:space="0" w:color="auto"/>
      </w:divBdr>
      <w:divsChild>
        <w:div w:id="487133986">
          <w:marLeft w:val="1267"/>
          <w:marRight w:val="0"/>
          <w:marTop w:val="0"/>
          <w:marBottom w:val="0"/>
          <w:divBdr>
            <w:top w:val="none" w:sz="0" w:space="0" w:color="auto"/>
            <w:left w:val="none" w:sz="0" w:space="0" w:color="auto"/>
            <w:bottom w:val="none" w:sz="0" w:space="0" w:color="auto"/>
            <w:right w:val="none" w:sz="0" w:space="0" w:color="auto"/>
          </w:divBdr>
        </w:div>
        <w:div w:id="495220866">
          <w:marLeft w:val="1267"/>
          <w:marRight w:val="0"/>
          <w:marTop w:val="0"/>
          <w:marBottom w:val="0"/>
          <w:divBdr>
            <w:top w:val="none" w:sz="0" w:space="0" w:color="auto"/>
            <w:left w:val="none" w:sz="0" w:space="0" w:color="auto"/>
            <w:bottom w:val="none" w:sz="0" w:space="0" w:color="auto"/>
            <w:right w:val="none" w:sz="0" w:space="0" w:color="auto"/>
          </w:divBdr>
        </w:div>
        <w:div w:id="557665887">
          <w:marLeft w:val="547"/>
          <w:marRight w:val="0"/>
          <w:marTop w:val="0"/>
          <w:marBottom w:val="0"/>
          <w:divBdr>
            <w:top w:val="none" w:sz="0" w:space="0" w:color="auto"/>
            <w:left w:val="none" w:sz="0" w:space="0" w:color="auto"/>
            <w:bottom w:val="none" w:sz="0" w:space="0" w:color="auto"/>
            <w:right w:val="none" w:sz="0" w:space="0" w:color="auto"/>
          </w:divBdr>
        </w:div>
        <w:div w:id="750658533">
          <w:marLeft w:val="1267"/>
          <w:marRight w:val="0"/>
          <w:marTop w:val="0"/>
          <w:marBottom w:val="0"/>
          <w:divBdr>
            <w:top w:val="none" w:sz="0" w:space="0" w:color="auto"/>
            <w:left w:val="none" w:sz="0" w:space="0" w:color="auto"/>
            <w:bottom w:val="none" w:sz="0" w:space="0" w:color="auto"/>
            <w:right w:val="none" w:sz="0" w:space="0" w:color="auto"/>
          </w:divBdr>
        </w:div>
        <w:div w:id="777407144">
          <w:marLeft w:val="1267"/>
          <w:marRight w:val="0"/>
          <w:marTop w:val="0"/>
          <w:marBottom w:val="0"/>
          <w:divBdr>
            <w:top w:val="none" w:sz="0" w:space="0" w:color="auto"/>
            <w:left w:val="none" w:sz="0" w:space="0" w:color="auto"/>
            <w:bottom w:val="none" w:sz="0" w:space="0" w:color="auto"/>
            <w:right w:val="none" w:sz="0" w:space="0" w:color="auto"/>
          </w:divBdr>
        </w:div>
        <w:div w:id="1111053667">
          <w:marLeft w:val="1267"/>
          <w:marRight w:val="0"/>
          <w:marTop w:val="0"/>
          <w:marBottom w:val="0"/>
          <w:divBdr>
            <w:top w:val="none" w:sz="0" w:space="0" w:color="auto"/>
            <w:left w:val="none" w:sz="0" w:space="0" w:color="auto"/>
            <w:bottom w:val="none" w:sz="0" w:space="0" w:color="auto"/>
            <w:right w:val="none" w:sz="0" w:space="0" w:color="auto"/>
          </w:divBdr>
        </w:div>
        <w:div w:id="1199440136">
          <w:marLeft w:val="1267"/>
          <w:marRight w:val="0"/>
          <w:marTop w:val="0"/>
          <w:marBottom w:val="0"/>
          <w:divBdr>
            <w:top w:val="none" w:sz="0" w:space="0" w:color="auto"/>
            <w:left w:val="none" w:sz="0" w:space="0" w:color="auto"/>
            <w:bottom w:val="none" w:sz="0" w:space="0" w:color="auto"/>
            <w:right w:val="none" w:sz="0" w:space="0" w:color="auto"/>
          </w:divBdr>
        </w:div>
        <w:div w:id="1223322796">
          <w:marLeft w:val="1267"/>
          <w:marRight w:val="0"/>
          <w:marTop w:val="0"/>
          <w:marBottom w:val="0"/>
          <w:divBdr>
            <w:top w:val="none" w:sz="0" w:space="0" w:color="auto"/>
            <w:left w:val="none" w:sz="0" w:space="0" w:color="auto"/>
            <w:bottom w:val="none" w:sz="0" w:space="0" w:color="auto"/>
            <w:right w:val="none" w:sz="0" w:space="0" w:color="auto"/>
          </w:divBdr>
        </w:div>
        <w:div w:id="1581792105">
          <w:marLeft w:val="547"/>
          <w:marRight w:val="0"/>
          <w:marTop w:val="0"/>
          <w:marBottom w:val="0"/>
          <w:divBdr>
            <w:top w:val="none" w:sz="0" w:space="0" w:color="auto"/>
            <w:left w:val="none" w:sz="0" w:space="0" w:color="auto"/>
            <w:bottom w:val="none" w:sz="0" w:space="0" w:color="auto"/>
            <w:right w:val="none" w:sz="0" w:space="0" w:color="auto"/>
          </w:divBdr>
        </w:div>
        <w:div w:id="1745950850">
          <w:marLeft w:val="1267"/>
          <w:marRight w:val="0"/>
          <w:marTop w:val="0"/>
          <w:marBottom w:val="0"/>
          <w:divBdr>
            <w:top w:val="none" w:sz="0" w:space="0" w:color="auto"/>
            <w:left w:val="none" w:sz="0" w:space="0" w:color="auto"/>
            <w:bottom w:val="none" w:sz="0" w:space="0" w:color="auto"/>
            <w:right w:val="none" w:sz="0" w:space="0" w:color="auto"/>
          </w:divBdr>
        </w:div>
        <w:div w:id="1791440177">
          <w:marLeft w:val="1267"/>
          <w:marRight w:val="0"/>
          <w:marTop w:val="0"/>
          <w:marBottom w:val="0"/>
          <w:divBdr>
            <w:top w:val="none" w:sz="0" w:space="0" w:color="auto"/>
            <w:left w:val="none" w:sz="0" w:space="0" w:color="auto"/>
            <w:bottom w:val="none" w:sz="0" w:space="0" w:color="auto"/>
            <w:right w:val="none" w:sz="0" w:space="0" w:color="auto"/>
          </w:divBdr>
        </w:div>
      </w:divsChild>
    </w:div>
    <w:div w:id="902525764">
      <w:bodyDiv w:val="1"/>
      <w:marLeft w:val="0"/>
      <w:marRight w:val="0"/>
      <w:marTop w:val="0"/>
      <w:marBottom w:val="0"/>
      <w:divBdr>
        <w:top w:val="none" w:sz="0" w:space="0" w:color="auto"/>
        <w:left w:val="none" w:sz="0" w:space="0" w:color="auto"/>
        <w:bottom w:val="none" w:sz="0" w:space="0" w:color="auto"/>
        <w:right w:val="none" w:sz="0" w:space="0" w:color="auto"/>
      </w:divBdr>
    </w:div>
    <w:div w:id="1018117658">
      <w:bodyDiv w:val="1"/>
      <w:marLeft w:val="0"/>
      <w:marRight w:val="0"/>
      <w:marTop w:val="0"/>
      <w:marBottom w:val="0"/>
      <w:divBdr>
        <w:top w:val="none" w:sz="0" w:space="0" w:color="auto"/>
        <w:left w:val="none" w:sz="0" w:space="0" w:color="auto"/>
        <w:bottom w:val="none" w:sz="0" w:space="0" w:color="auto"/>
        <w:right w:val="none" w:sz="0" w:space="0" w:color="auto"/>
      </w:divBdr>
    </w:div>
    <w:div w:id="1072697554">
      <w:bodyDiv w:val="1"/>
      <w:marLeft w:val="0"/>
      <w:marRight w:val="0"/>
      <w:marTop w:val="0"/>
      <w:marBottom w:val="0"/>
      <w:divBdr>
        <w:top w:val="none" w:sz="0" w:space="0" w:color="auto"/>
        <w:left w:val="none" w:sz="0" w:space="0" w:color="auto"/>
        <w:bottom w:val="none" w:sz="0" w:space="0" w:color="auto"/>
        <w:right w:val="none" w:sz="0" w:space="0" w:color="auto"/>
      </w:divBdr>
    </w:div>
    <w:div w:id="1091702951">
      <w:bodyDiv w:val="1"/>
      <w:marLeft w:val="0"/>
      <w:marRight w:val="0"/>
      <w:marTop w:val="0"/>
      <w:marBottom w:val="0"/>
      <w:divBdr>
        <w:top w:val="none" w:sz="0" w:space="0" w:color="auto"/>
        <w:left w:val="none" w:sz="0" w:space="0" w:color="auto"/>
        <w:bottom w:val="none" w:sz="0" w:space="0" w:color="auto"/>
        <w:right w:val="none" w:sz="0" w:space="0" w:color="auto"/>
      </w:divBdr>
    </w:div>
    <w:div w:id="1132675002">
      <w:bodyDiv w:val="1"/>
      <w:marLeft w:val="0"/>
      <w:marRight w:val="0"/>
      <w:marTop w:val="0"/>
      <w:marBottom w:val="0"/>
      <w:divBdr>
        <w:top w:val="none" w:sz="0" w:space="0" w:color="auto"/>
        <w:left w:val="none" w:sz="0" w:space="0" w:color="auto"/>
        <w:bottom w:val="none" w:sz="0" w:space="0" w:color="auto"/>
        <w:right w:val="none" w:sz="0" w:space="0" w:color="auto"/>
      </w:divBdr>
    </w:div>
    <w:div w:id="1176379084">
      <w:bodyDiv w:val="1"/>
      <w:marLeft w:val="0"/>
      <w:marRight w:val="0"/>
      <w:marTop w:val="0"/>
      <w:marBottom w:val="0"/>
      <w:divBdr>
        <w:top w:val="none" w:sz="0" w:space="0" w:color="auto"/>
        <w:left w:val="none" w:sz="0" w:space="0" w:color="auto"/>
        <w:bottom w:val="none" w:sz="0" w:space="0" w:color="auto"/>
        <w:right w:val="none" w:sz="0" w:space="0" w:color="auto"/>
      </w:divBdr>
    </w:div>
    <w:div w:id="1193571393">
      <w:bodyDiv w:val="1"/>
      <w:marLeft w:val="0"/>
      <w:marRight w:val="0"/>
      <w:marTop w:val="0"/>
      <w:marBottom w:val="0"/>
      <w:divBdr>
        <w:top w:val="none" w:sz="0" w:space="0" w:color="auto"/>
        <w:left w:val="none" w:sz="0" w:space="0" w:color="auto"/>
        <w:bottom w:val="none" w:sz="0" w:space="0" w:color="auto"/>
        <w:right w:val="none" w:sz="0" w:space="0" w:color="auto"/>
      </w:divBdr>
    </w:div>
    <w:div w:id="1193574189">
      <w:bodyDiv w:val="1"/>
      <w:marLeft w:val="0"/>
      <w:marRight w:val="0"/>
      <w:marTop w:val="0"/>
      <w:marBottom w:val="0"/>
      <w:divBdr>
        <w:top w:val="none" w:sz="0" w:space="0" w:color="auto"/>
        <w:left w:val="none" w:sz="0" w:space="0" w:color="auto"/>
        <w:bottom w:val="none" w:sz="0" w:space="0" w:color="auto"/>
        <w:right w:val="none" w:sz="0" w:space="0" w:color="auto"/>
      </w:divBdr>
    </w:div>
    <w:div w:id="1206677917">
      <w:bodyDiv w:val="1"/>
      <w:marLeft w:val="0"/>
      <w:marRight w:val="0"/>
      <w:marTop w:val="0"/>
      <w:marBottom w:val="0"/>
      <w:divBdr>
        <w:top w:val="none" w:sz="0" w:space="0" w:color="auto"/>
        <w:left w:val="none" w:sz="0" w:space="0" w:color="auto"/>
        <w:bottom w:val="none" w:sz="0" w:space="0" w:color="auto"/>
        <w:right w:val="none" w:sz="0" w:space="0" w:color="auto"/>
      </w:divBdr>
    </w:div>
    <w:div w:id="1308780648">
      <w:bodyDiv w:val="1"/>
      <w:marLeft w:val="0"/>
      <w:marRight w:val="0"/>
      <w:marTop w:val="0"/>
      <w:marBottom w:val="0"/>
      <w:divBdr>
        <w:top w:val="none" w:sz="0" w:space="0" w:color="auto"/>
        <w:left w:val="none" w:sz="0" w:space="0" w:color="auto"/>
        <w:bottom w:val="none" w:sz="0" w:space="0" w:color="auto"/>
        <w:right w:val="none" w:sz="0" w:space="0" w:color="auto"/>
      </w:divBdr>
    </w:div>
    <w:div w:id="1312060335">
      <w:bodyDiv w:val="1"/>
      <w:marLeft w:val="0"/>
      <w:marRight w:val="0"/>
      <w:marTop w:val="0"/>
      <w:marBottom w:val="0"/>
      <w:divBdr>
        <w:top w:val="none" w:sz="0" w:space="0" w:color="auto"/>
        <w:left w:val="none" w:sz="0" w:space="0" w:color="auto"/>
        <w:bottom w:val="none" w:sz="0" w:space="0" w:color="auto"/>
        <w:right w:val="none" w:sz="0" w:space="0" w:color="auto"/>
      </w:divBdr>
      <w:divsChild>
        <w:div w:id="2025593690">
          <w:marLeft w:val="0"/>
          <w:marRight w:val="0"/>
          <w:marTop w:val="0"/>
          <w:marBottom w:val="0"/>
          <w:divBdr>
            <w:top w:val="none" w:sz="0" w:space="0" w:color="auto"/>
            <w:left w:val="none" w:sz="0" w:space="0" w:color="auto"/>
            <w:bottom w:val="none" w:sz="0" w:space="0" w:color="auto"/>
            <w:right w:val="none" w:sz="0" w:space="0" w:color="auto"/>
          </w:divBdr>
        </w:div>
      </w:divsChild>
    </w:div>
    <w:div w:id="1359115922">
      <w:bodyDiv w:val="1"/>
      <w:marLeft w:val="0"/>
      <w:marRight w:val="0"/>
      <w:marTop w:val="0"/>
      <w:marBottom w:val="0"/>
      <w:divBdr>
        <w:top w:val="none" w:sz="0" w:space="0" w:color="auto"/>
        <w:left w:val="none" w:sz="0" w:space="0" w:color="auto"/>
        <w:bottom w:val="none" w:sz="0" w:space="0" w:color="auto"/>
        <w:right w:val="none" w:sz="0" w:space="0" w:color="auto"/>
      </w:divBdr>
    </w:div>
    <w:div w:id="1364136838">
      <w:bodyDiv w:val="1"/>
      <w:marLeft w:val="0"/>
      <w:marRight w:val="0"/>
      <w:marTop w:val="0"/>
      <w:marBottom w:val="0"/>
      <w:divBdr>
        <w:top w:val="none" w:sz="0" w:space="0" w:color="auto"/>
        <w:left w:val="none" w:sz="0" w:space="0" w:color="auto"/>
        <w:bottom w:val="none" w:sz="0" w:space="0" w:color="auto"/>
        <w:right w:val="none" w:sz="0" w:space="0" w:color="auto"/>
      </w:divBdr>
      <w:divsChild>
        <w:div w:id="1972515075">
          <w:marLeft w:val="547"/>
          <w:marRight w:val="0"/>
          <w:marTop w:val="115"/>
          <w:marBottom w:val="0"/>
          <w:divBdr>
            <w:top w:val="none" w:sz="0" w:space="0" w:color="auto"/>
            <w:left w:val="none" w:sz="0" w:space="0" w:color="auto"/>
            <w:bottom w:val="none" w:sz="0" w:space="0" w:color="auto"/>
            <w:right w:val="none" w:sz="0" w:space="0" w:color="auto"/>
          </w:divBdr>
        </w:div>
        <w:div w:id="2138713451">
          <w:marLeft w:val="547"/>
          <w:marRight w:val="0"/>
          <w:marTop w:val="115"/>
          <w:marBottom w:val="0"/>
          <w:divBdr>
            <w:top w:val="none" w:sz="0" w:space="0" w:color="auto"/>
            <w:left w:val="none" w:sz="0" w:space="0" w:color="auto"/>
            <w:bottom w:val="none" w:sz="0" w:space="0" w:color="auto"/>
            <w:right w:val="none" w:sz="0" w:space="0" w:color="auto"/>
          </w:divBdr>
        </w:div>
      </w:divsChild>
    </w:div>
    <w:div w:id="1383602432">
      <w:bodyDiv w:val="1"/>
      <w:marLeft w:val="0"/>
      <w:marRight w:val="0"/>
      <w:marTop w:val="0"/>
      <w:marBottom w:val="0"/>
      <w:divBdr>
        <w:top w:val="none" w:sz="0" w:space="0" w:color="auto"/>
        <w:left w:val="none" w:sz="0" w:space="0" w:color="auto"/>
        <w:bottom w:val="none" w:sz="0" w:space="0" w:color="auto"/>
        <w:right w:val="none" w:sz="0" w:space="0" w:color="auto"/>
      </w:divBdr>
    </w:div>
    <w:div w:id="1445079475">
      <w:bodyDiv w:val="1"/>
      <w:marLeft w:val="0"/>
      <w:marRight w:val="0"/>
      <w:marTop w:val="0"/>
      <w:marBottom w:val="0"/>
      <w:divBdr>
        <w:top w:val="none" w:sz="0" w:space="0" w:color="auto"/>
        <w:left w:val="none" w:sz="0" w:space="0" w:color="auto"/>
        <w:bottom w:val="none" w:sz="0" w:space="0" w:color="auto"/>
        <w:right w:val="none" w:sz="0" w:space="0" w:color="auto"/>
      </w:divBdr>
    </w:div>
    <w:div w:id="1532650207">
      <w:bodyDiv w:val="1"/>
      <w:marLeft w:val="0"/>
      <w:marRight w:val="0"/>
      <w:marTop w:val="0"/>
      <w:marBottom w:val="0"/>
      <w:divBdr>
        <w:top w:val="none" w:sz="0" w:space="0" w:color="auto"/>
        <w:left w:val="none" w:sz="0" w:space="0" w:color="auto"/>
        <w:bottom w:val="none" w:sz="0" w:space="0" w:color="auto"/>
        <w:right w:val="none" w:sz="0" w:space="0" w:color="auto"/>
      </w:divBdr>
    </w:div>
    <w:div w:id="1556887224">
      <w:bodyDiv w:val="1"/>
      <w:marLeft w:val="0"/>
      <w:marRight w:val="0"/>
      <w:marTop w:val="0"/>
      <w:marBottom w:val="0"/>
      <w:divBdr>
        <w:top w:val="none" w:sz="0" w:space="0" w:color="auto"/>
        <w:left w:val="none" w:sz="0" w:space="0" w:color="auto"/>
        <w:bottom w:val="none" w:sz="0" w:space="0" w:color="auto"/>
        <w:right w:val="none" w:sz="0" w:space="0" w:color="auto"/>
      </w:divBdr>
    </w:div>
    <w:div w:id="1682125484">
      <w:bodyDiv w:val="1"/>
      <w:marLeft w:val="0"/>
      <w:marRight w:val="0"/>
      <w:marTop w:val="0"/>
      <w:marBottom w:val="0"/>
      <w:divBdr>
        <w:top w:val="none" w:sz="0" w:space="0" w:color="auto"/>
        <w:left w:val="none" w:sz="0" w:space="0" w:color="auto"/>
        <w:bottom w:val="none" w:sz="0" w:space="0" w:color="auto"/>
        <w:right w:val="none" w:sz="0" w:space="0" w:color="auto"/>
      </w:divBdr>
    </w:div>
    <w:div w:id="1752582631">
      <w:bodyDiv w:val="1"/>
      <w:marLeft w:val="0"/>
      <w:marRight w:val="0"/>
      <w:marTop w:val="0"/>
      <w:marBottom w:val="0"/>
      <w:divBdr>
        <w:top w:val="none" w:sz="0" w:space="0" w:color="auto"/>
        <w:left w:val="none" w:sz="0" w:space="0" w:color="auto"/>
        <w:bottom w:val="none" w:sz="0" w:space="0" w:color="auto"/>
        <w:right w:val="none" w:sz="0" w:space="0" w:color="auto"/>
      </w:divBdr>
    </w:div>
    <w:div w:id="1753769253">
      <w:bodyDiv w:val="1"/>
      <w:marLeft w:val="0"/>
      <w:marRight w:val="0"/>
      <w:marTop w:val="0"/>
      <w:marBottom w:val="0"/>
      <w:divBdr>
        <w:top w:val="none" w:sz="0" w:space="0" w:color="auto"/>
        <w:left w:val="none" w:sz="0" w:space="0" w:color="auto"/>
        <w:bottom w:val="none" w:sz="0" w:space="0" w:color="auto"/>
        <w:right w:val="none" w:sz="0" w:space="0" w:color="auto"/>
      </w:divBdr>
    </w:div>
    <w:div w:id="1778330661">
      <w:bodyDiv w:val="1"/>
      <w:marLeft w:val="0"/>
      <w:marRight w:val="0"/>
      <w:marTop w:val="0"/>
      <w:marBottom w:val="0"/>
      <w:divBdr>
        <w:top w:val="none" w:sz="0" w:space="0" w:color="auto"/>
        <w:left w:val="none" w:sz="0" w:space="0" w:color="auto"/>
        <w:bottom w:val="none" w:sz="0" w:space="0" w:color="auto"/>
        <w:right w:val="none" w:sz="0" w:space="0" w:color="auto"/>
      </w:divBdr>
    </w:div>
    <w:div w:id="1832065886">
      <w:bodyDiv w:val="1"/>
      <w:marLeft w:val="0"/>
      <w:marRight w:val="0"/>
      <w:marTop w:val="0"/>
      <w:marBottom w:val="0"/>
      <w:divBdr>
        <w:top w:val="none" w:sz="0" w:space="0" w:color="auto"/>
        <w:left w:val="none" w:sz="0" w:space="0" w:color="auto"/>
        <w:bottom w:val="none" w:sz="0" w:space="0" w:color="auto"/>
        <w:right w:val="none" w:sz="0" w:space="0" w:color="auto"/>
      </w:divBdr>
    </w:div>
    <w:div w:id="1847548534">
      <w:bodyDiv w:val="1"/>
      <w:marLeft w:val="0"/>
      <w:marRight w:val="0"/>
      <w:marTop w:val="0"/>
      <w:marBottom w:val="0"/>
      <w:divBdr>
        <w:top w:val="none" w:sz="0" w:space="0" w:color="auto"/>
        <w:left w:val="none" w:sz="0" w:space="0" w:color="auto"/>
        <w:bottom w:val="none" w:sz="0" w:space="0" w:color="auto"/>
        <w:right w:val="none" w:sz="0" w:space="0" w:color="auto"/>
      </w:divBdr>
    </w:div>
    <w:div w:id="1869174883">
      <w:bodyDiv w:val="1"/>
      <w:marLeft w:val="0"/>
      <w:marRight w:val="0"/>
      <w:marTop w:val="0"/>
      <w:marBottom w:val="0"/>
      <w:divBdr>
        <w:top w:val="none" w:sz="0" w:space="0" w:color="auto"/>
        <w:left w:val="none" w:sz="0" w:space="0" w:color="auto"/>
        <w:bottom w:val="none" w:sz="0" w:space="0" w:color="auto"/>
        <w:right w:val="none" w:sz="0" w:space="0" w:color="auto"/>
      </w:divBdr>
    </w:div>
    <w:div w:id="1896356706">
      <w:bodyDiv w:val="1"/>
      <w:marLeft w:val="0"/>
      <w:marRight w:val="0"/>
      <w:marTop w:val="0"/>
      <w:marBottom w:val="0"/>
      <w:divBdr>
        <w:top w:val="none" w:sz="0" w:space="0" w:color="auto"/>
        <w:left w:val="none" w:sz="0" w:space="0" w:color="auto"/>
        <w:bottom w:val="none" w:sz="0" w:space="0" w:color="auto"/>
        <w:right w:val="none" w:sz="0" w:space="0" w:color="auto"/>
      </w:divBdr>
    </w:div>
    <w:div w:id="1896433130">
      <w:bodyDiv w:val="1"/>
      <w:marLeft w:val="0"/>
      <w:marRight w:val="0"/>
      <w:marTop w:val="0"/>
      <w:marBottom w:val="0"/>
      <w:divBdr>
        <w:top w:val="none" w:sz="0" w:space="0" w:color="auto"/>
        <w:left w:val="none" w:sz="0" w:space="0" w:color="auto"/>
        <w:bottom w:val="none" w:sz="0" w:space="0" w:color="auto"/>
        <w:right w:val="none" w:sz="0" w:space="0" w:color="auto"/>
      </w:divBdr>
    </w:div>
    <w:div w:id="1996110260">
      <w:bodyDiv w:val="1"/>
      <w:marLeft w:val="0"/>
      <w:marRight w:val="0"/>
      <w:marTop w:val="0"/>
      <w:marBottom w:val="0"/>
      <w:divBdr>
        <w:top w:val="none" w:sz="0" w:space="0" w:color="auto"/>
        <w:left w:val="none" w:sz="0" w:space="0" w:color="auto"/>
        <w:bottom w:val="none" w:sz="0" w:space="0" w:color="auto"/>
        <w:right w:val="none" w:sz="0" w:space="0" w:color="auto"/>
      </w:divBdr>
    </w:div>
    <w:div w:id="2010908864">
      <w:bodyDiv w:val="1"/>
      <w:marLeft w:val="0"/>
      <w:marRight w:val="0"/>
      <w:marTop w:val="0"/>
      <w:marBottom w:val="0"/>
      <w:divBdr>
        <w:top w:val="none" w:sz="0" w:space="0" w:color="auto"/>
        <w:left w:val="none" w:sz="0" w:space="0" w:color="auto"/>
        <w:bottom w:val="none" w:sz="0" w:space="0" w:color="auto"/>
        <w:right w:val="none" w:sz="0" w:space="0" w:color="auto"/>
      </w:divBdr>
    </w:div>
    <w:div w:id="2064980170">
      <w:bodyDiv w:val="1"/>
      <w:marLeft w:val="0"/>
      <w:marRight w:val="0"/>
      <w:marTop w:val="0"/>
      <w:marBottom w:val="0"/>
      <w:divBdr>
        <w:top w:val="none" w:sz="0" w:space="0" w:color="auto"/>
        <w:left w:val="none" w:sz="0" w:space="0" w:color="auto"/>
        <w:bottom w:val="none" w:sz="0" w:space="0" w:color="auto"/>
        <w:right w:val="none" w:sz="0" w:space="0" w:color="auto"/>
      </w:divBdr>
    </w:div>
    <w:div w:id="2091194419">
      <w:bodyDiv w:val="1"/>
      <w:marLeft w:val="0"/>
      <w:marRight w:val="0"/>
      <w:marTop w:val="0"/>
      <w:marBottom w:val="0"/>
      <w:divBdr>
        <w:top w:val="none" w:sz="0" w:space="0" w:color="auto"/>
        <w:left w:val="none" w:sz="0" w:space="0" w:color="auto"/>
        <w:bottom w:val="none" w:sz="0" w:space="0" w:color="auto"/>
        <w:right w:val="none" w:sz="0" w:space="0" w:color="auto"/>
      </w:divBdr>
    </w:div>
    <w:div w:id="2124379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3C5DDE-0751-476A-964B-90BE5C532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897</Words>
  <Characters>10817</Characters>
  <Application>Microsoft Office Word</Application>
  <DocSecurity>0</DocSecurity>
  <Lines>90</Lines>
  <Paragraphs>2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COLLEGE INPUT AND REPORTS</vt:lpstr>
      <vt:lpstr>        </vt:lpstr>
      <vt:lpstr>        Chancellor’s Report</vt:lpstr>
    </vt:vector>
  </TitlesOfParts>
  <Company>Pierce College</Company>
  <LinksUpToDate>false</LinksUpToDate>
  <CharactersWithSpaces>1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Marie Harris</cp:lastModifiedBy>
  <cp:revision>2</cp:revision>
  <cp:lastPrinted>2017-04-12T04:36:00Z</cp:lastPrinted>
  <dcterms:created xsi:type="dcterms:W3CDTF">2020-04-03T21:17:00Z</dcterms:created>
  <dcterms:modified xsi:type="dcterms:W3CDTF">2020-04-03T21:17:00Z</dcterms:modified>
</cp:coreProperties>
</file>